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1A63A" w14:textId="77777777" w:rsidR="00D24D09" w:rsidRPr="00B31EA0" w:rsidRDefault="00D24D09" w:rsidP="00D24D09">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s-MX"/>
        </w:rPr>
      </w:pPr>
      <w:r w:rsidRPr="00B31EA0">
        <w:rPr>
          <w:rFonts w:ascii="Times New Roman" w:hAnsi="Times New Roman"/>
          <w:lang w:val="es-MX"/>
        </w:rPr>
        <w:tab/>
        <w:t xml:space="preserve">CONSEJO PERMANENTE DE LA </w:t>
      </w:r>
      <w:r w:rsidRPr="00B31EA0">
        <w:rPr>
          <w:rFonts w:ascii="Times New Roman" w:hAnsi="Times New Roman"/>
          <w:lang w:val="es-MX"/>
        </w:rPr>
        <w:tab/>
        <w:t>OEA/</w:t>
      </w:r>
      <w:proofErr w:type="spellStart"/>
      <w:r w:rsidRPr="00B31EA0">
        <w:rPr>
          <w:rFonts w:ascii="Times New Roman" w:hAnsi="Times New Roman"/>
          <w:lang w:val="es-MX"/>
        </w:rPr>
        <w:t>Ser.G</w:t>
      </w:r>
      <w:proofErr w:type="spellEnd"/>
    </w:p>
    <w:p w14:paraId="49A2AAD4" w14:textId="77777777" w:rsidR="00D24D09" w:rsidRPr="00B31EA0" w:rsidRDefault="00D24D09" w:rsidP="00D24D09">
      <w:pPr>
        <w:widowControl/>
        <w:tabs>
          <w:tab w:val="clear" w:pos="720"/>
          <w:tab w:val="clear" w:pos="1440"/>
          <w:tab w:val="clear" w:pos="2160"/>
          <w:tab w:val="clear" w:pos="3600"/>
          <w:tab w:val="clear" w:pos="4320"/>
          <w:tab w:val="clear" w:pos="5760"/>
          <w:tab w:val="clear" w:pos="6480"/>
          <w:tab w:val="clear" w:pos="7920"/>
          <w:tab w:val="center" w:pos="2880"/>
        </w:tabs>
        <w:ind w:right="-813"/>
        <w:rPr>
          <w:rFonts w:ascii="Times New Roman" w:hAnsi="Times New Roman"/>
          <w:szCs w:val="22"/>
          <w:lang w:val="es-MX"/>
        </w:rPr>
      </w:pPr>
      <w:r w:rsidRPr="00B31EA0">
        <w:rPr>
          <w:rFonts w:ascii="Times New Roman" w:hAnsi="Times New Roman"/>
          <w:lang w:val="es-MX"/>
        </w:rPr>
        <w:tab/>
        <w:t>ORGANIZACIÓN DE LOS ESTADOS AMERICANOS</w:t>
      </w:r>
      <w:r w:rsidRPr="00B31EA0">
        <w:rPr>
          <w:rFonts w:ascii="Times New Roman" w:hAnsi="Times New Roman"/>
          <w:lang w:val="es-MX"/>
        </w:rPr>
        <w:tab/>
        <w:t>CP/CAJP/SA.758/23</w:t>
      </w:r>
    </w:p>
    <w:p w14:paraId="008063DB" w14:textId="77777777" w:rsidR="00D24D09" w:rsidRPr="00B31EA0" w:rsidRDefault="00D24D09" w:rsidP="00D24D09">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s-MX"/>
        </w:rPr>
      </w:pPr>
      <w:r w:rsidRPr="00B31EA0">
        <w:rPr>
          <w:rFonts w:ascii="Times New Roman" w:hAnsi="Times New Roman"/>
          <w:lang w:val="es-MX"/>
        </w:rPr>
        <w:tab/>
      </w:r>
      <w:r w:rsidRPr="00B31EA0">
        <w:rPr>
          <w:rFonts w:ascii="Times New Roman" w:hAnsi="Times New Roman"/>
          <w:lang w:val="es-MX"/>
        </w:rPr>
        <w:tab/>
        <w:t>14 junio 2023</w:t>
      </w:r>
    </w:p>
    <w:p w14:paraId="58837E0E" w14:textId="2C97C65D" w:rsidR="00D24D09" w:rsidRPr="00B31EA0" w:rsidRDefault="00D24D09" w:rsidP="00D24D09">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s-MX"/>
        </w:rPr>
      </w:pPr>
      <w:r w:rsidRPr="00B31EA0">
        <w:rPr>
          <w:rFonts w:ascii="Times New Roman" w:hAnsi="Times New Roman"/>
          <w:lang w:val="es-MX"/>
        </w:rPr>
        <w:tab/>
        <w:t xml:space="preserve">COMISIÓN DE ASUNTOS JURÍDICOS Y POLÍTICOS </w:t>
      </w:r>
      <w:r w:rsidRPr="00B31EA0">
        <w:rPr>
          <w:rFonts w:ascii="Times New Roman" w:hAnsi="Times New Roman"/>
          <w:lang w:val="es-MX"/>
        </w:rPr>
        <w:tab/>
        <w:t>Original: inglés</w:t>
      </w:r>
    </w:p>
    <w:p w14:paraId="4787D373"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03"/>
        <w:rPr>
          <w:rFonts w:ascii="Times New Roman" w:hAnsi="Times New Roman"/>
          <w:szCs w:val="22"/>
          <w:lang w:val="es-MX"/>
        </w:rPr>
      </w:pPr>
    </w:p>
    <w:p w14:paraId="40C7CB74" w14:textId="77777777" w:rsidR="00D24D09"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573179BC" w14:textId="77777777" w:rsidR="00346153" w:rsidRPr="00B31EA0" w:rsidRDefault="00346153"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4BD4F177" w14:textId="262A00E9" w:rsidR="00D24D09" w:rsidRPr="00B31EA0" w:rsidRDefault="00D24D09" w:rsidP="00D24D09">
      <w:pPr>
        <w:widowControl/>
        <w:autoSpaceDE w:val="0"/>
        <w:autoSpaceDN w:val="0"/>
        <w:adjustRightInd w:val="0"/>
        <w:jc w:val="center"/>
        <w:rPr>
          <w:rFonts w:ascii="Times New Roman" w:hAnsi="Times New Roman"/>
          <w:szCs w:val="22"/>
          <w:u w:val="single"/>
          <w:lang w:val="es-MX"/>
        </w:rPr>
      </w:pPr>
      <w:r w:rsidRPr="00B31EA0">
        <w:rPr>
          <w:rFonts w:ascii="Times New Roman" w:hAnsi="Times New Roman"/>
          <w:u w:val="single"/>
          <w:lang w:val="es-MX"/>
        </w:rPr>
        <w:t xml:space="preserve">Síntesis de la </w:t>
      </w:r>
      <w:r w:rsidR="00E33CE9" w:rsidRPr="00B31EA0">
        <w:rPr>
          <w:rFonts w:ascii="Times New Roman" w:hAnsi="Times New Roman"/>
          <w:u w:val="single"/>
          <w:lang w:val="es-MX"/>
        </w:rPr>
        <w:t xml:space="preserve">sesión </w:t>
      </w:r>
      <w:r w:rsidRPr="00B31EA0">
        <w:rPr>
          <w:rFonts w:ascii="Times New Roman" w:hAnsi="Times New Roman"/>
          <w:u w:val="single"/>
          <w:lang w:val="es-MX"/>
        </w:rPr>
        <w:t>ordinaria de la CAJP celebrada el 8 de junio de 2023</w:t>
      </w:r>
      <w:r w:rsidR="00346153" w:rsidRPr="00346153">
        <w:rPr>
          <w:rFonts w:ascii="Times New Roman" w:hAnsi="Times New Roman"/>
          <w:lang w:val="es-MX"/>
        </w:rPr>
        <w:t xml:space="preserve"> </w:t>
      </w:r>
      <w:r w:rsidRPr="00346153">
        <w:rPr>
          <w:rFonts w:ascii="Times New Roman" w:hAnsi="Times New Roman"/>
          <w:color w:val="000000"/>
          <w:szCs w:val="22"/>
          <w:u w:val="single"/>
          <w:vertAlign w:val="superscript"/>
          <w:lang w:val="es-MX"/>
        </w:rPr>
        <w:footnoteReference w:id="1"/>
      </w:r>
      <w:r w:rsidR="00346153" w:rsidRPr="00346153">
        <w:rPr>
          <w:rFonts w:ascii="Times New Roman" w:hAnsi="Times New Roman"/>
          <w:vertAlign w:val="superscript"/>
          <w:lang w:val="es-MX"/>
        </w:rPr>
        <w:t>/</w:t>
      </w:r>
    </w:p>
    <w:p w14:paraId="43403148"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10AF62D6" w14:textId="27C88FB1"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 xml:space="preserve">Esta sesión ordinaria de la CAJP se llevó a cabo en formato virtual y fue presidida por el </w:t>
      </w:r>
      <w:proofErr w:type="gramStart"/>
      <w:r w:rsidRPr="00B31EA0">
        <w:rPr>
          <w:rFonts w:ascii="Times New Roman" w:hAnsi="Times New Roman"/>
          <w:lang w:val="es-MX"/>
        </w:rPr>
        <w:t>Ministro</w:t>
      </w:r>
      <w:proofErr w:type="gramEnd"/>
      <w:r w:rsidRPr="00B31EA0">
        <w:rPr>
          <w:rFonts w:ascii="Times New Roman" w:hAnsi="Times New Roman"/>
          <w:lang w:val="es-MX"/>
        </w:rPr>
        <w:t xml:space="preserve"> Gustavo Paredes, Representante Alterno de Colombia ante la OEA, en su calidad de </w:t>
      </w:r>
      <w:r w:rsidR="00E33CE9" w:rsidRPr="00B31EA0">
        <w:rPr>
          <w:rFonts w:ascii="Times New Roman" w:hAnsi="Times New Roman"/>
          <w:lang w:val="es-MX"/>
        </w:rPr>
        <w:t>Vicep</w:t>
      </w:r>
      <w:r w:rsidRPr="00B31EA0">
        <w:rPr>
          <w:rFonts w:ascii="Times New Roman" w:hAnsi="Times New Roman"/>
          <w:lang w:val="es-MX"/>
        </w:rPr>
        <w:t>residente de esta Comisión.  Se declaró abierta la sesión a las 2:31 p. m.</w:t>
      </w:r>
    </w:p>
    <w:p w14:paraId="336F70C1" w14:textId="77777777" w:rsidR="00D24D09" w:rsidRPr="00B31EA0"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55455AC1"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 xml:space="preserve">El quórum reglamentario quedó establecido con la asistencia de los Representantes de Argentina, Bolivia, Brasil, Canadá, Chile, Colombia, Costa Rica, Ecuador, El Salvador, Estados Unidos, Guatemala, Haití, Honduras, México, Paraguay, Perú, República Dominicana, San Vicente y las </w:t>
      </w:r>
      <w:proofErr w:type="gramStart"/>
      <w:r w:rsidRPr="00B31EA0">
        <w:rPr>
          <w:rFonts w:ascii="Times New Roman" w:hAnsi="Times New Roman"/>
          <w:lang w:val="es-MX"/>
        </w:rPr>
        <w:t>Granadinas</w:t>
      </w:r>
      <w:proofErr w:type="gramEnd"/>
      <w:r w:rsidRPr="00B31EA0">
        <w:rPr>
          <w:rFonts w:ascii="Times New Roman" w:hAnsi="Times New Roman"/>
          <w:lang w:val="es-MX"/>
        </w:rPr>
        <w:t>, Santa Lucia y Uruguay.</w:t>
      </w:r>
    </w:p>
    <w:p w14:paraId="60B77242" w14:textId="77777777" w:rsidR="00D24D09" w:rsidRPr="00B31EA0"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78A72723" w14:textId="26AB4511"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 xml:space="preserve">El registro en audio de la </w:t>
      </w:r>
      <w:r w:rsidR="00B31EA0">
        <w:rPr>
          <w:rFonts w:ascii="Times New Roman" w:hAnsi="Times New Roman"/>
          <w:lang w:val="es-MX"/>
        </w:rPr>
        <w:t>sesión</w:t>
      </w:r>
      <w:r w:rsidRPr="00B31EA0">
        <w:rPr>
          <w:rFonts w:ascii="Times New Roman" w:hAnsi="Times New Roman"/>
          <w:lang w:val="es-MX"/>
        </w:rPr>
        <w:t xml:space="preserve"> se encuentra en el siguiente enlace: </w:t>
      </w:r>
    </w:p>
    <w:p w14:paraId="3F956FC3" w14:textId="77777777" w:rsidR="00D24D09" w:rsidRPr="00B31EA0"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s-MX"/>
        </w:rPr>
      </w:pPr>
    </w:p>
    <w:p w14:paraId="62ED6407" w14:textId="77777777" w:rsidR="00D24D09" w:rsidRPr="00B31EA0" w:rsidRDefault="00022C86"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fldChar w:fldCharType="begin"/>
      </w:r>
      <w:r w:rsidRPr="00022C86">
        <w:rPr>
          <w:lang w:val="es-MX"/>
        </w:rPr>
        <w:instrText>HYPERLINK "https://scm.oas.org/audios/2023/CAJP-06-08-2023.mp3"</w:instrText>
      </w:r>
      <w:r>
        <w:fldChar w:fldCharType="separate"/>
      </w:r>
      <w:r w:rsidR="00D24D09" w:rsidRPr="00B31EA0">
        <w:rPr>
          <w:rStyle w:val="Hyperlink"/>
          <w:rFonts w:ascii="Times New Roman" w:hAnsi="Times New Roman"/>
          <w:lang w:val="es-MX"/>
        </w:rPr>
        <w:t>https://scm.oas.org/audios/2023/CAJP-06-08-2023.mp3</w:t>
      </w:r>
      <w:r>
        <w:rPr>
          <w:rStyle w:val="Hyperlink"/>
          <w:rFonts w:ascii="Times New Roman" w:hAnsi="Times New Roman"/>
          <w:lang w:val="es-MX"/>
        </w:rPr>
        <w:fldChar w:fldCharType="end"/>
      </w:r>
      <w:r w:rsidR="00D24D09" w:rsidRPr="00B31EA0">
        <w:rPr>
          <w:rFonts w:ascii="Times New Roman" w:hAnsi="Times New Roman"/>
          <w:lang w:val="es-MX"/>
        </w:rPr>
        <w:t xml:space="preserve">    </w:t>
      </w:r>
    </w:p>
    <w:p w14:paraId="482358BA" w14:textId="77777777" w:rsidR="00D24D09" w:rsidRPr="00B31EA0" w:rsidRDefault="00D24D09" w:rsidP="00D24D09">
      <w:pPr>
        <w:rPr>
          <w:rFonts w:ascii="Times New Roman" w:hAnsi="Times New Roman"/>
          <w:szCs w:val="22"/>
          <w:lang w:val="es-MX"/>
        </w:rPr>
      </w:pPr>
    </w:p>
    <w:p w14:paraId="0F0FBEE6" w14:textId="77777777" w:rsidR="00D24D09" w:rsidRPr="00B31EA0" w:rsidRDefault="00D24D09" w:rsidP="00D24D09">
      <w:pPr>
        <w:rPr>
          <w:rStyle w:val="Hyperlink"/>
          <w:rFonts w:ascii="Times New Roman" w:hAnsi="Times New Roman"/>
          <w:szCs w:val="22"/>
          <w:lang w:val="es-MX"/>
        </w:rPr>
      </w:pPr>
    </w:p>
    <w:p w14:paraId="6A1B4389" w14:textId="1D2036B3" w:rsidR="00D24D09" w:rsidRPr="00B31EA0" w:rsidRDefault="00D24D09" w:rsidP="00D24D09">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left="720" w:hanging="734"/>
        <w:jc w:val="left"/>
        <w:rPr>
          <w:rFonts w:ascii="Times New Roman" w:hAnsi="Times New Roman"/>
          <w:szCs w:val="22"/>
          <w:lang w:val="es-MX"/>
        </w:rPr>
      </w:pPr>
      <w:r w:rsidRPr="00B31EA0">
        <w:rPr>
          <w:rFonts w:ascii="Times New Roman" w:hAnsi="Times New Roman"/>
          <w:u w:val="single"/>
          <w:lang w:val="es-MX"/>
        </w:rPr>
        <w:t>Aprobación del orden del día</w:t>
      </w:r>
      <w:r w:rsidR="00E00125" w:rsidRPr="00B31EA0">
        <w:rPr>
          <w:rFonts w:ascii="Times New Roman" w:hAnsi="Times New Roman"/>
          <w:u w:val="single"/>
          <w:lang w:val="es-MX"/>
        </w:rPr>
        <w:t xml:space="preserve"> (</w:t>
      </w:r>
      <w:r w:rsidR="00022C86">
        <w:fldChar w:fldCharType="begin"/>
      </w:r>
      <w:r w:rsidR="00022C86" w:rsidRPr="00022C86">
        <w:rPr>
          <w:lang w:val="es-PE"/>
        </w:rPr>
        <w:instrText>HYPERLINK "http://scm.oas.org/IDMS/Redirectpage.aspx?class=CP/CAJP&amp;classNum=3743&amp;lang=p"</w:instrText>
      </w:r>
      <w:r w:rsidR="00022C86">
        <w:fldChar w:fldCharType="separate"/>
      </w:r>
      <w:r w:rsidRPr="00B31EA0">
        <w:rPr>
          <w:rFonts w:ascii="Times New Roman" w:hAnsi="Times New Roman"/>
          <w:color w:val="0000FF"/>
          <w:u w:val="single"/>
          <w:lang w:val="es-MX"/>
        </w:rPr>
        <w:t>CP/CAJP-3743/23 rev.1</w:t>
      </w:r>
      <w:r w:rsidR="00022C86">
        <w:rPr>
          <w:rFonts w:ascii="Times New Roman" w:hAnsi="Times New Roman"/>
          <w:color w:val="0000FF"/>
          <w:u w:val="single"/>
          <w:lang w:val="es-MX"/>
        </w:rPr>
        <w:fldChar w:fldCharType="end"/>
      </w:r>
      <w:r w:rsidR="00E00125" w:rsidRPr="00CA5FF6">
        <w:rPr>
          <w:rFonts w:ascii="Times New Roman" w:hAnsi="Times New Roman"/>
          <w:color w:val="0000FF"/>
          <w:lang w:val="es-MX"/>
        </w:rPr>
        <w:t>)</w:t>
      </w:r>
    </w:p>
    <w:p w14:paraId="32FAD1A3"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rFonts w:ascii="Times New Roman" w:hAnsi="Times New Roman"/>
          <w:szCs w:val="22"/>
          <w:lang w:val="es-MX"/>
        </w:rPr>
      </w:pPr>
    </w:p>
    <w:p w14:paraId="5B491F26"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El orden del día fue aprobado sin modificaciones.</w:t>
      </w:r>
    </w:p>
    <w:p w14:paraId="1F3CD2D8" w14:textId="77777777" w:rsidR="00D24D09"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lang w:val="es-MX"/>
        </w:rPr>
      </w:pPr>
    </w:p>
    <w:p w14:paraId="6588A98C" w14:textId="77777777" w:rsidR="00346153" w:rsidRPr="00B31EA0" w:rsidRDefault="00346153"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lang w:val="es-MX"/>
        </w:rPr>
      </w:pPr>
    </w:p>
    <w:p w14:paraId="7B715A5E" w14:textId="77777777" w:rsidR="00D24D09" w:rsidRPr="00B31EA0" w:rsidRDefault="00D24D09" w:rsidP="00D24D09">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left="720" w:hanging="734"/>
        <w:jc w:val="left"/>
        <w:rPr>
          <w:rFonts w:ascii="Times New Roman" w:hAnsi="Times New Roman"/>
          <w:szCs w:val="22"/>
          <w:u w:val="single"/>
          <w:lang w:val="es-MX"/>
        </w:rPr>
      </w:pPr>
      <w:r w:rsidRPr="00B31EA0">
        <w:rPr>
          <w:rFonts w:ascii="Times New Roman" w:hAnsi="Times New Roman"/>
          <w:u w:val="single"/>
          <w:lang w:val="es-MX"/>
        </w:rPr>
        <w:t>Consideración del tema de las notas de pie de página en las resoluciones de la Asamblea General</w:t>
      </w:r>
    </w:p>
    <w:p w14:paraId="46A4C74D"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snapToGrid w:val="0"/>
        <w:jc w:val="left"/>
        <w:rPr>
          <w:rFonts w:ascii="Times New Roman" w:hAnsi="Times New Roman"/>
          <w:szCs w:val="22"/>
          <w:u w:val="single"/>
          <w:lang w:val="es-MX"/>
        </w:rPr>
      </w:pPr>
    </w:p>
    <w:p w14:paraId="3A7EB841" w14:textId="4A251D61"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 xml:space="preserve">La Comisión </w:t>
      </w:r>
      <w:r w:rsidR="006278C3" w:rsidRPr="00B31EA0">
        <w:rPr>
          <w:rFonts w:ascii="Times New Roman" w:hAnsi="Times New Roman"/>
          <w:lang w:val="es-MX"/>
        </w:rPr>
        <w:t xml:space="preserve">abordó </w:t>
      </w:r>
      <w:r w:rsidRPr="00B31EA0">
        <w:rPr>
          <w:rFonts w:ascii="Times New Roman" w:hAnsi="Times New Roman"/>
          <w:lang w:val="es-MX"/>
        </w:rPr>
        <w:t>esta cuestión y, a pesar de que algunas delegaciones propusieron textos con el fin de alcanzar un consenso, el tema quedó pendiente y pospuesto para una reunión a futuro.</w:t>
      </w:r>
    </w:p>
    <w:p w14:paraId="2A6F62F1" w14:textId="77777777" w:rsidR="00D24D09"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snapToGrid w:val="0"/>
        <w:jc w:val="left"/>
        <w:rPr>
          <w:rFonts w:ascii="Times New Roman" w:hAnsi="Times New Roman"/>
          <w:szCs w:val="22"/>
          <w:u w:val="single"/>
          <w:lang w:val="es-MX"/>
        </w:rPr>
      </w:pPr>
    </w:p>
    <w:p w14:paraId="4AC99DE9" w14:textId="77777777" w:rsidR="00346153" w:rsidRPr="00B31EA0" w:rsidRDefault="00346153"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snapToGrid w:val="0"/>
        <w:jc w:val="left"/>
        <w:rPr>
          <w:rFonts w:ascii="Times New Roman" w:hAnsi="Times New Roman"/>
          <w:szCs w:val="22"/>
          <w:u w:val="single"/>
          <w:lang w:val="es-MX"/>
        </w:rPr>
      </w:pPr>
    </w:p>
    <w:p w14:paraId="0E337C6A" w14:textId="77777777" w:rsidR="00D24D09" w:rsidRPr="00B31EA0" w:rsidRDefault="00D24D09" w:rsidP="00D24D09">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left="720" w:hanging="734"/>
        <w:jc w:val="left"/>
        <w:rPr>
          <w:rFonts w:ascii="Times New Roman" w:hAnsi="Times New Roman"/>
          <w:szCs w:val="22"/>
          <w:u w:val="single"/>
          <w:lang w:val="es-MX"/>
        </w:rPr>
      </w:pPr>
      <w:r w:rsidRPr="00B31EA0">
        <w:rPr>
          <w:rFonts w:ascii="Times New Roman" w:hAnsi="Times New Roman"/>
          <w:u w:val="single"/>
          <w:lang w:val="es-MX"/>
        </w:rPr>
        <w:t>Consideración de los siguientes proyectos de resolución ómnibus</w:t>
      </w:r>
    </w:p>
    <w:p w14:paraId="68389F36"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s-MX"/>
        </w:rPr>
      </w:pPr>
    </w:p>
    <w:p w14:paraId="5F40B701" w14:textId="0F301AC6" w:rsidR="00D24D09" w:rsidRPr="00B31EA0"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s-MX"/>
        </w:rPr>
      </w:pPr>
      <w:r w:rsidRPr="00B31EA0">
        <w:rPr>
          <w:rFonts w:ascii="Times New Roman" w:hAnsi="Times New Roman"/>
          <w:lang w:val="es-MX"/>
        </w:rPr>
        <w:t xml:space="preserve">La Comisión </w:t>
      </w:r>
      <w:r w:rsidR="006278C3" w:rsidRPr="00B31EA0">
        <w:rPr>
          <w:rFonts w:ascii="Times New Roman" w:hAnsi="Times New Roman"/>
          <w:lang w:val="es-MX"/>
        </w:rPr>
        <w:t xml:space="preserve">consideró </w:t>
      </w:r>
      <w:r w:rsidRPr="00B31EA0">
        <w:rPr>
          <w:rFonts w:ascii="Times New Roman" w:hAnsi="Times New Roman"/>
          <w:lang w:val="es-MX"/>
        </w:rPr>
        <w:t xml:space="preserve">los siguientes proyectos de resolución y, como resultado de las negociaciones, se </w:t>
      </w:r>
      <w:r w:rsidR="006278C3" w:rsidRPr="00B31EA0">
        <w:rPr>
          <w:rFonts w:ascii="Times New Roman" w:hAnsi="Times New Roman"/>
          <w:lang w:val="es-MX"/>
        </w:rPr>
        <w:t xml:space="preserve">publicaron </w:t>
      </w:r>
      <w:r w:rsidRPr="00B31EA0">
        <w:rPr>
          <w:rFonts w:ascii="Times New Roman" w:hAnsi="Times New Roman"/>
          <w:lang w:val="es-MX"/>
        </w:rPr>
        <w:t>nuevas versiones revisadas</w:t>
      </w:r>
      <w:r w:rsidR="006278C3" w:rsidRPr="00B31EA0">
        <w:rPr>
          <w:rFonts w:ascii="Times New Roman" w:hAnsi="Times New Roman"/>
          <w:lang w:val="es-MX"/>
        </w:rPr>
        <w:t xml:space="preserve"> que incluyen</w:t>
      </w:r>
      <w:r w:rsidRPr="00B31EA0">
        <w:rPr>
          <w:rFonts w:ascii="Times New Roman" w:hAnsi="Times New Roman"/>
          <w:lang w:val="es-MX"/>
        </w:rPr>
        <w:t xml:space="preserve"> todos los cambios </w:t>
      </w:r>
      <w:r w:rsidR="006278C3" w:rsidRPr="00B31EA0">
        <w:rPr>
          <w:rFonts w:ascii="Times New Roman" w:hAnsi="Times New Roman"/>
          <w:lang w:val="es-MX"/>
        </w:rPr>
        <w:t xml:space="preserve">hechos </w:t>
      </w:r>
      <w:r w:rsidRPr="00B31EA0">
        <w:rPr>
          <w:rFonts w:ascii="Times New Roman" w:hAnsi="Times New Roman"/>
          <w:lang w:val="es-MX"/>
        </w:rPr>
        <w:t xml:space="preserve">durante la </w:t>
      </w:r>
      <w:r w:rsidR="006278C3" w:rsidRPr="00B31EA0">
        <w:rPr>
          <w:rFonts w:ascii="Times New Roman" w:hAnsi="Times New Roman"/>
          <w:lang w:val="es-MX"/>
        </w:rPr>
        <w:t>sesión</w:t>
      </w:r>
      <w:r w:rsidR="00B31EA0">
        <w:rPr>
          <w:rFonts w:ascii="Times New Roman" w:hAnsi="Times New Roman"/>
          <w:lang w:val="es-MX"/>
        </w:rPr>
        <w:t>:</w:t>
      </w:r>
    </w:p>
    <w:p w14:paraId="50B979C7" w14:textId="77777777" w:rsidR="00D24D09" w:rsidRPr="00B31EA0"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s-MX"/>
        </w:rPr>
      </w:pPr>
    </w:p>
    <w:p w14:paraId="7681AE04" w14:textId="437FC531" w:rsidR="00D24D09" w:rsidRPr="00B31EA0" w:rsidRDefault="00D24D09" w:rsidP="00346153">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hanging="720"/>
        <w:jc w:val="left"/>
        <w:rPr>
          <w:rFonts w:ascii="Times New Roman" w:hAnsi="Times New Roman"/>
          <w:sz w:val="24"/>
          <w:szCs w:val="24"/>
          <w:lang w:val="es-MX"/>
        </w:rPr>
      </w:pPr>
      <w:r w:rsidRPr="00B31EA0">
        <w:rPr>
          <w:rFonts w:ascii="Times New Roman" w:hAnsi="Times New Roman"/>
          <w:snapToGrid w:val="0"/>
          <w:lang w:val="es-MX"/>
        </w:rPr>
        <w:t xml:space="preserve">Derecho </w:t>
      </w:r>
      <w:r w:rsidR="006278C3" w:rsidRPr="00B31EA0">
        <w:rPr>
          <w:rFonts w:ascii="Times New Roman" w:hAnsi="Times New Roman"/>
          <w:snapToGrid w:val="0"/>
          <w:lang w:val="es-MX"/>
        </w:rPr>
        <w:t>i</w:t>
      </w:r>
      <w:r w:rsidRPr="00B31EA0">
        <w:rPr>
          <w:rFonts w:ascii="Times New Roman" w:hAnsi="Times New Roman"/>
          <w:snapToGrid w:val="0"/>
          <w:lang w:val="es-MX"/>
        </w:rPr>
        <w:t xml:space="preserve">nternacional </w:t>
      </w:r>
      <w:r w:rsidR="006278C3" w:rsidRPr="00B31EA0">
        <w:rPr>
          <w:rFonts w:ascii="Times New Roman" w:hAnsi="Times New Roman"/>
          <w:snapToGrid w:val="0"/>
          <w:lang w:val="es-MX"/>
        </w:rPr>
        <w:t>(</w:t>
      </w:r>
      <w:r w:rsidR="00B31EA0">
        <w:rPr>
          <w:rFonts w:ascii="Times New Roman" w:hAnsi="Times New Roman"/>
          <w:snapToGrid w:val="0"/>
          <w:lang w:val="es-MX"/>
        </w:rPr>
        <w:t>C</w:t>
      </w:r>
      <w:r w:rsidRPr="00B31EA0">
        <w:rPr>
          <w:rFonts w:ascii="Times New Roman" w:hAnsi="Times New Roman"/>
          <w:snapToGrid w:val="0"/>
          <w:lang w:val="es-MX"/>
        </w:rPr>
        <w:t xml:space="preserve">P/CAJP-3742/23 </w:t>
      </w:r>
      <w:proofErr w:type="spellStart"/>
      <w:r w:rsidRPr="00B31EA0">
        <w:rPr>
          <w:rFonts w:ascii="Times New Roman" w:hAnsi="Times New Roman"/>
          <w:snapToGrid w:val="0"/>
          <w:lang w:val="es-MX"/>
        </w:rPr>
        <w:t>rev.</w:t>
      </w:r>
      <w:proofErr w:type="spellEnd"/>
      <w:r w:rsidRPr="00B31EA0">
        <w:rPr>
          <w:rFonts w:ascii="Times New Roman" w:hAnsi="Times New Roman"/>
          <w:snapToGrid w:val="0"/>
          <w:lang w:val="es-MX"/>
        </w:rPr>
        <w:t xml:space="preserve"> 4</w:t>
      </w:r>
      <w:r w:rsidR="006278C3" w:rsidRPr="00B31EA0">
        <w:rPr>
          <w:rFonts w:ascii="Times New Roman" w:hAnsi="Times New Roman"/>
          <w:snapToGrid w:val="0"/>
          <w:lang w:val="es-MX"/>
        </w:rPr>
        <w:t>)</w:t>
      </w:r>
      <w:r w:rsidRPr="00B31EA0">
        <w:rPr>
          <w:rFonts w:ascii="Times New Roman" w:hAnsi="Times New Roman"/>
          <w:snapToGrid w:val="0"/>
          <w:lang w:val="es-MX"/>
        </w:rPr>
        <w:t> </w:t>
      </w:r>
    </w:p>
    <w:p w14:paraId="67FDD0C7" w14:textId="77777777" w:rsidR="00D24D09" w:rsidRPr="00B31EA0" w:rsidRDefault="00D24D09"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napToGrid w:val="0"/>
          <w:szCs w:val="22"/>
          <w:lang w:val="es-MX" w:eastAsia="es-ES"/>
        </w:rPr>
      </w:pPr>
    </w:p>
    <w:p w14:paraId="0F3F4FEB" w14:textId="17BCC989" w:rsidR="00D24D09" w:rsidRPr="00B31EA0" w:rsidRDefault="00D24D09" w:rsidP="00346153">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hanging="720"/>
        <w:jc w:val="left"/>
        <w:rPr>
          <w:rFonts w:ascii="Times New Roman" w:hAnsi="Times New Roman"/>
          <w:snapToGrid w:val="0"/>
          <w:szCs w:val="22"/>
          <w:lang w:val="es-MX"/>
        </w:rPr>
      </w:pPr>
      <w:r w:rsidRPr="00B31EA0">
        <w:rPr>
          <w:rFonts w:ascii="Times New Roman" w:hAnsi="Times New Roman"/>
          <w:snapToGrid w:val="0"/>
          <w:lang w:val="es-MX"/>
        </w:rPr>
        <w:t xml:space="preserve">Fortalecimiento de la </w:t>
      </w:r>
      <w:r w:rsidR="006278C3" w:rsidRPr="00B31EA0">
        <w:rPr>
          <w:rFonts w:ascii="Times New Roman" w:hAnsi="Times New Roman"/>
          <w:snapToGrid w:val="0"/>
          <w:lang w:val="es-MX"/>
        </w:rPr>
        <w:t>d</w:t>
      </w:r>
      <w:r w:rsidRPr="00B31EA0">
        <w:rPr>
          <w:rFonts w:ascii="Times New Roman" w:hAnsi="Times New Roman"/>
          <w:snapToGrid w:val="0"/>
          <w:lang w:val="es-MX"/>
        </w:rPr>
        <w:t xml:space="preserve">emocracia </w:t>
      </w:r>
      <w:bookmarkStart w:id="0" w:name="_Hlk136424447"/>
      <w:r w:rsidR="006278C3" w:rsidRPr="00B31EA0">
        <w:rPr>
          <w:rFonts w:ascii="Times New Roman" w:hAnsi="Times New Roman"/>
          <w:snapToGrid w:val="0"/>
          <w:lang w:val="es-MX"/>
        </w:rPr>
        <w:t>(</w:t>
      </w:r>
      <w:r w:rsidRPr="00B31EA0">
        <w:rPr>
          <w:rFonts w:ascii="Times New Roman" w:hAnsi="Times New Roman"/>
          <w:snapToGrid w:val="0"/>
          <w:lang w:val="es-MX"/>
        </w:rPr>
        <w:t xml:space="preserve">CP/CAJP-3739/23 </w:t>
      </w:r>
      <w:proofErr w:type="spellStart"/>
      <w:r w:rsidRPr="00B31EA0">
        <w:rPr>
          <w:rFonts w:ascii="Times New Roman" w:hAnsi="Times New Roman"/>
          <w:snapToGrid w:val="0"/>
          <w:lang w:val="es-MX"/>
        </w:rPr>
        <w:t>rev.</w:t>
      </w:r>
      <w:proofErr w:type="spellEnd"/>
      <w:r w:rsidRPr="00B31EA0">
        <w:rPr>
          <w:rFonts w:ascii="Times New Roman" w:hAnsi="Times New Roman"/>
          <w:snapToGrid w:val="0"/>
          <w:lang w:val="es-MX"/>
        </w:rPr>
        <w:t xml:space="preserve"> 6</w:t>
      </w:r>
      <w:r w:rsidR="006278C3" w:rsidRPr="00B31EA0">
        <w:rPr>
          <w:rFonts w:ascii="Times New Roman" w:hAnsi="Times New Roman"/>
          <w:snapToGrid w:val="0"/>
          <w:lang w:val="es-MX"/>
        </w:rPr>
        <w:t>)</w:t>
      </w:r>
    </w:p>
    <w:bookmarkEnd w:id="0"/>
    <w:p w14:paraId="7C10236F" w14:textId="77777777" w:rsidR="00346153" w:rsidRPr="00B31EA0" w:rsidRDefault="00346153"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rFonts w:ascii="Times New Roman" w:hAnsi="Times New Roman"/>
          <w:szCs w:val="22"/>
          <w:lang w:val="es-MX"/>
        </w:rPr>
      </w:pPr>
    </w:p>
    <w:p w14:paraId="3DDB10B4" w14:textId="77777777" w:rsidR="00D24D09" w:rsidRPr="00B31EA0" w:rsidRDefault="00D24D09" w:rsidP="00D24D09">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napToGrid w:val="0"/>
        <w:ind w:left="720" w:hanging="734"/>
        <w:rPr>
          <w:rFonts w:ascii="Times New Roman" w:hAnsi="Times New Roman"/>
          <w:szCs w:val="22"/>
          <w:u w:val="single"/>
          <w:lang w:val="es-MX"/>
        </w:rPr>
      </w:pPr>
      <w:bookmarkStart w:id="1" w:name="_Hlk106703907"/>
      <w:r w:rsidRPr="00B31EA0">
        <w:rPr>
          <w:rFonts w:ascii="Times New Roman" w:hAnsi="Times New Roman"/>
          <w:u w:val="single"/>
          <w:lang w:val="es-MX"/>
        </w:rPr>
        <w:lastRenderedPageBreak/>
        <w:t xml:space="preserve">Otros asuntos </w:t>
      </w:r>
    </w:p>
    <w:bookmarkEnd w:id="1"/>
    <w:p w14:paraId="181CADCC" w14:textId="77777777" w:rsidR="00D24D09" w:rsidRPr="00B31EA0" w:rsidRDefault="00D24D09" w:rsidP="00346153">
      <w:pPr>
        <w:rPr>
          <w:rFonts w:ascii="Times New Roman" w:hAnsi="Times New Roman"/>
          <w:szCs w:val="22"/>
          <w:lang w:val="es-MX"/>
        </w:rPr>
      </w:pPr>
    </w:p>
    <w:p w14:paraId="0A1FAFC5" w14:textId="73B0D511" w:rsidR="00AE6ACD" w:rsidRDefault="00D24D09" w:rsidP="00D24D09">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contextualSpacing/>
        <w:rPr>
          <w:rFonts w:ascii="Times New Roman" w:hAnsi="Times New Roman"/>
          <w:lang w:val="es-MX"/>
        </w:rPr>
      </w:pPr>
      <w:r w:rsidRPr="00B31EA0">
        <w:rPr>
          <w:rFonts w:ascii="Times New Roman" w:hAnsi="Times New Roman"/>
          <w:lang w:val="es-MX"/>
        </w:rPr>
        <w:t>No habiendo más asuntos por considerar, se levantó la sesión a las 5:00 p. m.</w:t>
      </w:r>
    </w:p>
    <w:p w14:paraId="64F6D6DC" w14:textId="77777777" w:rsidR="00346153" w:rsidRDefault="00346153"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rFonts w:ascii="Times New Roman" w:hAnsi="Times New Roman"/>
          <w:lang w:val="es-MX"/>
        </w:rPr>
      </w:pPr>
    </w:p>
    <w:p w14:paraId="0441F70F" w14:textId="7C3A288F" w:rsidR="00346153" w:rsidRPr="00B31EA0" w:rsidRDefault="00346153" w:rsidP="00346153">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rFonts w:ascii="Times New Roman" w:hAnsi="Times New Roman"/>
          <w:szCs w:val="22"/>
          <w:lang w:val="es-MX"/>
        </w:rPr>
      </w:pPr>
      <w:r>
        <w:rPr>
          <w:rFonts w:ascii="Times New Roman" w:hAnsi="Times New Roman"/>
          <w:noProof/>
          <w:szCs w:val="22"/>
          <w:lang w:val="es-MX"/>
        </w:rPr>
        <mc:AlternateContent>
          <mc:Choice Requires="wps">
            <w:drawing>
              <wp:anchor distT="0" distB="0" distL="114300" distR="114300" simplePos="0" relativeHeight="251659264" behindDoc="0" locked="1" layoutInCell="1" allowOverlap="1" wp14:anchorId="5E32EFDB" wp14:editId="071525D2">
                <wp:simplePos x="0" y="0"/>
                <wp:positionH relativeFrom="column">
                  <wp:posOffset>-91440</wp:posOffset>
                </wp:positionH>
                <wp:positionV relativeFrom="page">
                  <wp:posOffset>9144000</wp:posOffset>
                </wp:positionV>
                <wp:extent cx="3383280" cy="228600"/>
                <wp:effectExtent l="0" t="0" r="0" b="0"/>
                <wp:wrapNone/>
                <wp:docPr id="10547330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693BD8D" w14:textId="7F270902" w:rsidR="00346153" w:rsidRPr="00346153" w:rsidRDefault="00346153">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8076S08</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32EFDB"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2693BD8D" w14:textId="7F270902" w:rsidR="00346153" w:rsidRPr="00346153" w:rsidRDefault="00346153">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8076S08</w:t>
                      </w:r>
                      <w:r>
                        <w:rPr>
                          <w:rFonts w:ascii="Times New Roman" w:hAnsi="Times New Roman"/>
                          <w:sz w:val="18"/>
                        </w:rPr>
                        <w:fldChar w:fldCharType="end"/>
                      </w:r>
                    </w:p>
                  </w:txbxContent>
                </v:textbox>
                <w10:wrap anchory="page"/>
                <w10:anchorlock/>
              </v:shape>
            </w:pict>
          </mc:Fallback>
        </mc:AlternateContent>
      </w:r>
    </w:p>
    <w:sectPr w:rsidR="00346153" w:rsidRPr="00B31EA0" w:rsidSect="005B157E">
      <w:headerReference w:type="default" r:id="rId8"/>
      <w:footerReference w:type="default" r:id="rId9"/>
      <w:pgSz w:w="12240" w:h="15840" w:code="1"/>
      <w:pgMar w:top="2160" w:right="1571" w:bottom="1298" w:left="1701"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BAAC4" w14:textId="77777777" w:rsidR="00E1014C" w:rsidRDefault="00E1014C" w:rsidP="00C14BCD">
      <w:r>
        <w:separator/>
      </w:r>
    </w:p>
  </w:endnote>
  <w:endnote w:type="continuationSeparator" w:id="0">
    <w:p w14:paraId="6B6157CF" w14:textId="77777777" w:rsidR="00E1014C" w:rsidRDefault="00E1014C"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D4D6A" w14:textId="5A80C0CA" w:rsidR="00614DCC" w:rsidRDefault="00022C86">
    <w:pPr>
      <w:pStyle w:val="Footer"/>
    </w:pPr>
    <w:r>
      <w:rPr>
        <w:noProof/>
      </w:rPr>
      <w:drawing>
        <wp:anchor distT="0" distB="0" distL="114300" distR="114300" simplePos="0" relativeHeight="251658240" behindDoc="0" locked="0" layoutInCell="1" allowOverlap="1" wp14:anchorId="1C8ACCAE" wp14:editId="39F3ED21">
          <wp:simplePos x="0" y="0"/>
          <wp:positionH relativeFrom="column">
            <wp:posOffset>5006340</wp:posOffset>
          </wp:positionH>
          <wp:positionV relativeFrom="paragraph">
            <wp:posOffset>-706120</wp:posOffset>
          </wp:positionV>
          <wp:extent cx="720000" cy="720000"/>
          <wp:effectExtent l="0" t="0" r="4445" b="4445"/>
          <wp:wrapNone/>
          <wp:docPr id="649523602"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23602"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B08A" w14:textId="77777777" w:rsidR="00E1014C" w:rsidRDefault="00E1014C" w:rsidP="00C14BCD">
      <w:r>
        <w:separator/>
      </w:r>
    </w:p>
  </w:footnote>
  <w:footnote w:type="continuationSeparator" w:id="0">
    <w:p w14:paraId="1563FBD9" w14:textId="77777777" w:rsidR="00E1014C" w:rsidRDefault="00E1014C" w:rsidP="00C14BCD">
      <w:r>
        <w:continuationSeparator/>
      </w:r>
    </w:p>
  </w:footnote>
  <w:footnote w:id="1">
    <w:p w14:paraId="15A097C9" w14:textId="46DD3DF8" w:rsidR="00D24D09" w:rsidRPr="00346153" w:rsidRDefault="00D24D09" w:rsidP="00346153">
      <w:pPr>
        <w:ind w:left="720" w:hanging="360"/>
        <w:rPr>
          <w:rFonts w:ascii="Times New Roman" w:hAnsi="Times New Roman"/>
          <w:sz w:val="20"/>
          <w:lang w:val="es-ES"/>
        </w:rPr>
      </w:pPr>
      <w:r w:rsidRPr="00346153">
        <w:rPr>
          <w:rStyle w:val="FootnoteReference"/>
          <w:rFonts w:ascii="Times New Roman" w:hAnsi="Times New Roman"/>
          <w:sz w:val="20"/>
          <w:vertAlign w:val="baseline"/>
        </w:rPr>
        <w:footnoteRef/>
      </w:r>
      <w:r w:rsidRPr="00346153">
        <w:rPr>
          <w:rFonts w:ascii="Times New Roman" w:hAnsi="Times New Roman"/>
          <w:sz w:val="20"/>
          <w:lang w:val="es-MX"/>
        </w:rPr>
        <w:t>.</w:t>
      </w:r>
      <w:r w:rsidRPr="006278C3">
        <w:rPr>
          <w:rFonts w:ascii="Times New Roman" w:hAnsi="Times New Roman"/>
          <w:sz w:val="20"/>
          <w:lang w:val="es-MX"/>
        </w:rPr>
        <w:tab/>
      </w:r>
      <w:r w:rsidR="006278C3" w:rsidRPr="006278C3">
        <w:rPr>
          <w:rFonts w:ascii="Times New Roman" w:hAnsi="Times New Roman"/>
          <w:sz w:val="20"/>
          <w:lang w:val="es-MX"/>
        </w:rPr>
        <w:t>Las síntesis de las sesiones de la CAJP están disponibles en los cuatro idiomas y clasificadas por año en la siguiente página:</w:t>
      </w:r>
      <w:r w:rsidR="00B31EA0">
        <w:rPr>
          <w:rFonts w:ascii="Times New Roman" w:hAnsi="Times New Roman"/>
          <w:sz w:val="20"/>
          <w:lang w:val="es-MX"/>
        </w:rPr>
        <w:t xml:space="preserve"> </w:t>
      </w:r>
      <w:hyperlink r:id="rId1" w:history="1">
        <w:r w:rsidR="006278C3" w:rsidRPr="00CA5FF6">
          <w:rPr>
            <w:rStyle w:val="Hyperlink"/>
            <w:rFonts w:ascii="Times New Roman" w:hAnsi="Times New Roman"/>
            <w:sz w:val="20"/>
            <w:lang w:val="es-ES"/>
          </w:rPr>
          <w:t>OEA&gt;&gt;&gt;Síntesis de reunion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6DAC9" w14:textId="37FC060C" w:rsidR="001B4577" w:rsidRPr="00A80D1B" w:rsidRDefault="00CC0F85">
    <w:pPr>
      <w:pStyle w:val="Header"/>
      <w:jc w:val="center"/>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PAGE   \* MERGEFORMAT </w:instrText>
    </w:r>
    <w:r>
      <w:rPr>
        <w:rFonts w:ascii="Times New Roman" w:hAnsi="Times New Roman"/>
        <w:szCs w:val="22"/>
      </w:rPr>
      <w:fldChar w:fldCharType="separate"/>
    </w:r>
    <w:r>
      <w:rPr>
        <w:rFonts w:ascii="Times New Roman" w:hAnsi="Times New Roman"/>
        <w:noProof/>
        <w:szCs w:val="22"/>
      </w:rPr>
      <w:t>- 2 -</w:t>
    </w:r>
    <w:r>
      <w:rPr>
        <w:rFonts w:ascii="Times New Roman" w:hAnsi="Times New Roman"/>
        <w:noProof/>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2022D"/>
    <w:multiLevelType w:val="hybridMultilevel"/>
    <w:tmpl w:val="BFBE69A0"/>
    <w:lvl w:ilvl="0" w:tplc="B442BAFA">
      <w:start w:val="1"/>
      <w:numFmt w:val="decimal"/>
      <w:lvlText w:val="%1."/>
      <w:lvlJc w:val="left"/>
      <w:pPr>
        <w:ind w:left="810" w:hanging="360"/>
      </w:pPr>
      <w:rPr>
        <w:rFonts w:ascii="Times New Roman" w:eastAsia="Times New Roman" w:hAnsi="Times New Roman" w:cs="Times New Roman"/>
        <w:vanish w:val="0"/>
      </w:rPr>
    </w:lvl>
    <w:lvl w:ilvl="1" w:tplc="10090003">
      <w:start w:val="1"/>
      <w:numFmt w:val="bullet"/>
      <w:lvlText w:val="o"/>
      <w:lvlJc w:val="left"/>
      <w:pPr>
        <w:ind w:left="1530" w:hanging="360"/>
      </w:pPr>
      <w:rPr>
        <w:rFonts w:ascii="Courier New" w:hAnsi="Courier New" w:hint="default"/>
      </w:rPr>
    </w:lvl>
    <w:lvl w:ilvl="2" w:tplc="10090005">
      <w:start w:val="1"/>
      <w:numFmt w:val="bullet"/>
      <w:lvlText w:val=""/>
      <w:lvlJc w:val="left"/>
      <w:pPr>
        <w:ind w:left="2250" w:hanging="360"/>
      </w:pPr>
      <w:rPr>
        <w:rFonts w:ascii="Wingdings" w:hAnsi="Wingdings" w:hint="default"/>
      </w:rPr>
    </w:lvl>
    <w:lvl w:ilvl="3" w:tplc="1009000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 w15:restartNumberingAfterBreak="0">
    <w:nsid w:val="144E24BE"/>
    <w:multiLevelType w:val="hybridMultilevel"/>
    <w:tmpl w:val="94D8B0DA"/>
    <w:lvl w:ilvl="0" w:tplc="FB6AD326">
      <w:start w:val="1"/>
      <w:numFmt w:val="decimal"/>
      <w:lvlText w:val="%1."/>
      <w:lvlJc w:val="left"/>
      <w:pPr>
        <w:ind w:left="360" w:hanging="360"/>
      </w:pPr>
      <w:rPr>
        <w:rFonts w:ascii="Times New Roman" w:eastAsia="Times New Roman" w:hAnsi="Times New Roman"/>
        <w:b w:val="0"/>
        <w:bCs w:val="0"/>
        <w:i w:val="0"/>
        <w:color w:val="000000"/>
      </w:rPr>
    </w:lvl>
    <w:lvl w:ilvl="1" w:tplc="04090001">
      <w:start w:val="1"/>
      <w:numFmt w:val="bullet"/>
      <w:lvlText w:val=""/>
      <w:lvlJc w:val="left"/>
      <w:pPr>
        <w:ind w:left="1077" w:hanging="360"/>
      </w:pPr>
      <w:rPr>
        <w:rFonts w:ascii="Symbol" w:hAnsi="Symbol" w:hint="default"/>
      </w:rPr>
    </w:lvl>
    <w:lvl w:ilvl="2" w:tplc="8090800E">
      <w:start w:val="1"/>
      <w:numFmt w:val="bullet"/>
      <w:lvlText w:val=""/>
      <w:lvlJc w:val="left"/>
      <w:pPr>
        <w:ind w:left="1797" w:hanging="360"/>
      </w:pPr>
      <w:rPr>
        <w:rFonts w:ascii="Symbol" w:hAnsi="Symbol" w:hint="default"/>
      </w:rPr>
    </w:lvl>
    <w:lvl w:ilvl="3" w:tplc="04090001">
      <w:start w:val="1"/>
      <w:numFmt w:val="bullet"/>
      <w:lvlText w:val=""/>
      <w:lvlJc w:val="left"/>
      <w:pPr>
        <w:ind w:left="2517" w:hanging="360"/>
      </w:pPr>
      <w:rPr>
        <w:rFonts w:ascii="Symbol" w:hAnsi="Symbol" w:cs="Symbol" w:hint="default"/>
      </w:rPr>
    </w:lvl>
    <w:lvl w:ilvl="4" w:tplc="04090003">
      <w:start w:val="1"/>
      <w:numFmt w:val="bullet"/>
      <w:lvlText w:val="o"/>
      <w:lvlJc w:val="left"/>
      <w:pPr>
        <w:ind w:left="3237" w:hanging="360"/>
      </w:pPr>
      <w:rPr>
        <w:rFonts w:ascii="Courier New" w:hAnsi="Courier New" w:cs="Courier New" w:hint="default"/>
      </w:rPr>
    </w:lvl>
    <w:lvl w:ilvl="5" w:tplc="04090005">
      <w:start w:val="1"/>
      <w:numFmt w:val="bullet"/>
      <w:lvlText w:val=""/>
      <w:lvlJc w:val="left"/>
      <w:pPr>
        <w:ind w:left="3957" w:hanging="360"/>
      </w:pPr>
      <w:rPr>
        <w:rFonts w:ascii="Wingdings" w:hAnsi="Wingdings" w:cs="Wingdings" w:hint="default"/>
      </w:rPr>
    </w:lvl>
    <w:lvl w:ilvl="6" w:tplc="04090001">
      <w:start w:val="1"/>
      <w:numFmt w:val="bullet"/>
      <w:lvlText w:val=""/>
      <w:lvlJc w:val="left"/>
      <w:pPr>
        <w:ind w:left="4677" w:hanging="360"/>
      </w:pPr>
      <w:rPr>
        <w:rFonts w:ascii="Symbol" w:hAnsi="Symbol" w:cs="Symbol" w:hint="default"/>
      </w:rPr>
    </w:lvl>
    <w:lvl w:ilvl="7" w:tplc="04090003">
      <w:start w:val="1"/>
      <w:numFmt w:val="bullet"/>
      <w:lvlText w:val="o"/>
      <w:lvlJc w:val="left"/>
      <w:pPr>
        <w:ind w:left="5397" w:hanging="360"/>
      </w:pPr>
      <w:rPr>
        <w:rFonts w:ascii="Courier New" w:hAnsi="Courier New" w:cs="Courier New" w:hint="default"/>
      </w:rPr>
    </w:lvl>
    <w:lvl w:ilvl="8" w:tplc="04090005">
      <w:start w:val="1"/>
      <w:numFmt w:val="bullet"/>
      <w:lvlText w:val=""/>
      <w:lvlJc w:val="left"/>
      <w:pPr>
        <w:ind w:left="6117" w:hanging="360"/>
      </w:pPr>
      <w:rPr>
        <w:rFonts w:ascii="Wingdings" w:hAnsi="Wingdings" w:cs="Wingdings" w:hint="default"/>
      </w:rPr>
    </w:lvl>
  </w:abstractNum>
  <w:abstractNum w:abstractNumId="2" w15:restartNumberingAfterBreak="0">
    <w:nsid w:val="19EA5BFA"/>
    <w:multiLevelType w:val="hybridMultilevel"/>
    <w:tmpl w:val="410007EC"/>
    <w:lvl w:ilvl="0" w:tplc="04090017">
      <w:start w:val="1"/>
      <w:numFmt w:val="lowerLetter"/>
      <w:lvlText w:val="%1)"/>
      <w:lvlJc w:val="left"/>
      <w:pPr>
        <w:ind w:left="1440" w:hanging="360"/>
      </w:pPr>
      <w:rPr>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7127EC"/>
    <w:multiLevelType w:val="hybridMultilevel"/>
    <w:tmpl w:val="E4CCF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8365C8"/>
    <w:multiLevelType w:val="hybridMultilevel"/>
    <w:tmpl w:val="D3C243EC"/>
    <w:lvl w:ilvl="0" w:tplc="CB7CCCDE">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abstractNum w:abstractNumId="6" w15:restartNumberingAfterBreak="0">
    <w:nsid w:val="7F7E4B4C"/>
    <w:multiLevelType w:val="hybridMultilevel"/>
    <w:tmpl w:val="CCFC5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74517740">
    <w:abstractNumId w:val="0"/>
  </w:num>
  <w:num w:numId="2" w16cid:durableId="1124038574">
    <w:abstractNumId w:val="5"/>
  </w:num>
  <w:num w:numId="3" w16cid:durableId="506555179">
    <w:abstractNumId w:val="3"/>
  </w:num>
  <w:num w:numId="4" w16cid:durableId="6294832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4417747">
    <w:abstractNumId w:val="4"/>
  </w:num>
  <w:num w:numId="6" w16cid:durableId="1880900605">
    <w:abstractNumId w:val="6"/>
  </w:num>
  <w:num w:numId="7" w16cid:durableId="670524639">
    <w:abstractNumId w:val="1"/>
  </w:num>
  <w:num w:numId="8" w16cid:durableId="48891015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bA0NDI2sjA0NLZQ0lEKTi0uzszPAykwrgUAkSJGASwAAAA="/>
  </w:docVars>
  <w:rsids>
    <w:rsidRoot w:val="0010389C"/>
    <w:rsid w:val="00000E19"/>
    <w:rsid w:val="000016D1"/>
    <w:rsid w:val="00001A22"/>
    <w:rsid w:val="00002A15"/>
    <w:rsid w:val="00003569"/>
    <w:rsid w:val="00004251"/>
    <w:rsid w:val="00005706"/>
    <w:rsid w:val="00005D4C"/>
    <w:rsid w:val="000073F6"/>
    <w:rsid w:val="000076D7"/>
    <w:rsid w:val="00007F80"/>
    <w:rsid w:val="00013174"/>
    <w:rsid w:val="00013872"/>
    <w:rsid w:val="000143AD"/>
    <w:rsid w:val="00015E4D"/>
    <w:rsid w:val="000167AC"/>
    <w:rsid w:val="00017CEF"/>
    <w:rsid w:val="00021630"/>
    <w:rsid w:val="00022C86"/>
    <w:rsid w:val="00022EB8"/>
    <w:rsid w:val="000232F3"/>
    <w:rsid w:val="00024B69"/>
    <w:rsid w:val="00024F51"/>
    <w:rsid w:val="00025364"/>
    <w:rsid w:val="00025612"/>
    <w:rsid w:val="00030B7E"/>
    <w:rsid w:val="00030B83"/>
    <w:rsid w:val="0003112B"/>
    <w:rsid w:val="00032C19"/>
    <w:rsid w:val="00034187"/>
    <w:rsid w:val="0003468B"/>
    <w:rsid w:val="00034A96"/>
    <w:rsid w:val="00036314"/>
    <w:rsid w:val="000372CE"/>
    <w:rsid w:val="0004116B"/>
    <w:rsid w:val="000420A4"/>
    <w:rsid w:val="00042BCA"/>
    <w:rsid w:val="000436C2"/>
    <w:rsid w:val="00043A38"/>
    <w:rsid w:val="00044271"/>
    <w:rsid w:val="000459F8"/>
    <w:rsid w:val="00046228"/>
    <w:rsid w:val="00051319"/>
    <w:rsid w:val="0005158C"/>
    <w:rsid w:val="0005168A"/>
    <w:rsid w:val="00051997"/>
    <w:rsid w:val="00051EED"/>
    <w:rsid w:val="00052F6F"/>
    <w:rsid w:val="0005373D"/>
    <w:rsid w:val="00054A6F"/>
    <w:rsid w:val="00054E73"/>
    <w:rsid w:val="00055792"/>
    <w:rsid w:val="00060195"/>
    <w:rsid w:val="0006049B"/>
    <w:rsid w:val="00061079"/>
    <w:rsid w:val="000614F5"/>
    <w:rsid w:val="00061753"/>
    <w:rsid w:val="000633C8"/>
    <w:rsid w:val="00063920"/>
    <w:rsid w:val="00064B8D"/>
    <w:rsid w:val="000655BB"/>
    <w:rsid w:val="00065E23"/>
    <w:rsid w:val="00066F6A"/>
    <w:rsid w:val="00067B2A"/>
    <w:rsid w:val="000707AC"/>
    <w:rsid w:val="0007244F"/>
    <w:rsid w:val="0007332B"/>
    <w:rsid w:val="00076421"/>
    <w:rsid w:val="00077588"/>
    <w:rsid w:val="000776C0"/>
    <w:rsid w:val="00081C75"/>
    <w:rsid w:val="0008204B"/>
    <w:rsid w:val="00082846"/>
    <w:rsid w:val="00084795"/>
    <w:rsid w:val="000850BB"/>
    <w:rsid w:val="000858A5"/>
    <w:rsid w:val="00090A2C"/>
    <w:rsid w:val="000922F4"/>
    <w:rsid w:val="00093ED9"/>
    <w:rsid w:val="00093EF2"/>
    <w:rsid w:val="00094EF1"/>
    <w:rsid w:val="00095A3E"/>
    <w:rsid w:val="00095F39"/>
    <w:rsid w:val="00096690"/>
    <w:rsid w:val="00096B7A"/>
    <w:rsid w:val="00097145"/>
    <w:rsid w:val="000A0556"/>
    <w:rsid w:val="000A2877"/>
    <w:rsid w:val="000A2E39"/>
    <w:rsid w:val="000A33D0"/>
    <w:rsid w:val="000A4061"/>
    <w:rsid w:val="000A594F"/>
    <w:rsid w:val="000A6052"/>
    <w:rsid w:val="000A60B2"/>
    <w:rsid w:val="000B3D27"/>
    <w:rsid w:val="000B4CBB"/>
    <w:rsid w:val="000B5809"/>
    <w:rsid w:val="000B6191"/>
    <w:rsid w:val="000B6813"/>
    <w:rsid w:val="000B7419"/>
    <w:rsid w:val="000B741F"/>
    <w:rsid w:val="000C2028"/>
    <w:rsid w:val="000C2DD9"/>
    <w:rsid w:val="000C4BB8"/>
    <w:rsid w:val="000C5FB1"/>
    <w:rsid w:val="000C626C"/>
    <w:rsid w:val="000C7CDD"/>
    <w:rsid w:val="000D0993"/>
    <w:rsid w:val="000D13A2"/>
    <w:rsid w:val="000D1D86"/>
    <w:rsid w:val="000D243A"/>
    <w:rsid w:val="000D2930"/>
    <w:rsid w:val="000D4271"/>
    <w:rsid w:val="000D4851"/>
    <w:rsid w:val="000D6D6A"/>
    <w:rsid w:val="000D6E5F"/>
    <w:rsid w:val="000D763E"/>
    <w:rsid w:val="000D7F01"/>
    <w:rsid w:val="000D7F80"/>
    <w:rsid w:val="000E0FAF"/>
    <w:rsid w:val="000E1899"/>
    <w:rsid w:val="000E3F43"/>
    <w:rsid w:val="000E53DE"/>
    <w:rsid w:val="000E544D"/>
    <w:rsid w:val="000E5AFC"/>
    <w:rsid w:val="000E6C53"/>
    <w:rsid w:val="000E6C5D"/>
    <w:rsid w:val="000E79C0"/>
    <w:rsid w:val="000F02D9"/>
    <w:rsid w:val="000F40FA"/>
    <w:rsid w:val="000F524A"/>
    <w:rsid w:val="000F561D"/>
    <w:rsid w:val="000F64E4"/>
    <w:rsid w:val="000F6D3D"/>
    <w:rsid w:val="0010178E"/>
    <w:rsid w:val="001019C9"/>
    <w:rsid w:val="0010239A"/>
    <w:rsid w:val="001026B2"/>
    <w:rsid w:val="00102ABC"/>
    <w:rsid w:val="001037A7"/>
    <w:rsid w:val="0010389C"/>
    <w:rsid w:val="001056B0"/>
    <w:rsid w:val="00106506"/>
    <w:rsid w:val="00107498"/>
    <w:rsid w:val="00107BF0"/>
    <w:rsid w:val="00110460"/>
    <w:rsid w:val="00110B04"/>
    <w:rsid w:val="001110DF"/>
    <w:rsid w:val="001116C7"/>
    <w:rsid w:val="00112C6F"/>
    <w:rsid w:val="00113AB5"/>
    <w:rsid w:val="00114111"/>
    <w:rsid w:val="001147D9"/>
    <w:rsid w:val="001163FF"/>
    <w:rsid w:val="00117AE1"/>
    <w:rsid w:val="00121E2A"/>
    <w:rsid w:val="001232FE"/>
    <w:rsid w:val="00123EDC"/>
    <w:rsid w:val="00123FAC"/>
    <w:rsid w:val="00124412"/>
    <w:rsid w:val="00126E02"/>
    <w:rsid w:val="00126F21"/>
    <w:rsid w:val="00127046"/>
    <w:rsid w:val="001278D4"/>
    <w:rsid w:val="001312A6"/>
    <w:rsid w:val="00132283"/>
    <w:rsid w:val="001324B5"/>
    <w:rsid w:val="00132C44"/>
    <w:rsid w:val="00132DF3"/>
    <w:rsid w:val="0013605F"/>
    <w:rsid w:val="00137926"/>
    <w:rsid w:val="00140106"/>
    <w:rsid w:val="00141086"/>
    <w:rsid w:val="00141E6F"/>
    <w:rsid w:val="001434D5"/>
    <w:rsid w:val="00143FFC"/>
    <w:rsid w:val="00145874"/>
    <w:rsid w:val="00146018"/>
    <w:rsid w:val="00151CCE"/>
    <w:rsid w:val="001525C0"/>
    <w:rsid w:val="00153197"/>
    <w:rsid w:val="00153E97"/>
    <w:rsid w:val="00154153"/>
    <w:rsid w:val="00155C54"/>
    <w:rsid w:val="00155D97"/>
    <w:rsid w:val="00155EED"/>
    <w:rsid w:val="00156F0F"/>
    <w:rsid w:val="001579E4"/>
    <w:rsid w:val="00160B78"/>
    <w:rsid w:val="00161596"/>
    <w:rsid w:val="00161666"/>
    <w:rsid w:val="001631F9"/>
    <w:rsid w:val="00163308"/>
    <w:rsid w:val="00164069"/>
    <w:rsid w:val="001645B3"/>
    <w:rsid w:val="00164E4B"/>
    <w:rsid w:val="00165A3E"/>
    <w:rsid w:val="00165DF6"/>
    <w:rsid w:val="00165F93"/>
    <w:rsid w:val="00166EF1"/>
    <w:rsid w:val="0016798D"/>
    <w:rsid w:val="001700C9"/>
    <w:rsid w:val="001702F1"/>
    <w:rsid w:val="0017094C"/>
    <w:rsid w:val="0017110F"/>
    <w:rsid w:val="00171F9C"/>
    <w:rsid w:val="00174036"/>
    <w:rsid w:val="00174365"/>
    <w:rsid w:val="00174E7D"/>
    <w:rsid w:val="00175134"/>
    <w:rsid w:val="001753BE"/>
    <w:rsid w:val="0017610D"/>
    <w:rsid w:val="001774E9"/>
    <w:rsid w:val="00177DFE"/>
    <w:rsid w:val="001811C7"/>
    <w:rsid w:val="00181304"/>
    <w:rsid w:val="00181D2E"/>
    <w:rsid w:val="001829F8"/>
    <w:rsid w:val="00184247"/>
    <w:rsid w:val="0018486F"/>
    <w:rsid w:val="00185CDF"/>
    <w:rsid w:val="00190110"/>
    <w:rsid w:val="00190516"/>
    <w:rsid w:val="001913C1"/>
    <w:rsid w:val="00194662"/>
    <w:rsid w:val="00194CF0"/>
    <w:rsid w:val="001951AE"/>
    <w:rsid w:val="00196FCB"/>
    <w:rsid w:val="0019741A"/>
    <w:rsid w:val="001976D4"/>
    <w:rsid w:val="00197E52"/>
    <w:rsid w:val="001A05DE"/>
    <w:rsid w:val="001A083D"/>
    <w:rsid w:val="001A0E4F"/>
    <w:rsid w:val="001A10B9"/>
    <w:rsid w:val="001A1223"/>
    <w:rsid w:val="001A17B6"/>
    <w:rsid w:val="001A184F"/>
    <w:rsid w:val="001A1981"/>
    <w:rsid w:val="001A1C72"/>
    <w:rsid w:val="001A2A00"/>
    <w:rsid w:val="001A5C54"/>
    <w:rsid w:val="001A5EA1"/>
    <w:rsid w:val="001B0EF8"/>
    <w:rsid w:val="001B2FBE"/>
    <w:rsid w:val="001B4577"/>
    <w:rsid w:val="001B49F1"/>
    <w:rsid w:val="001B568C"/>
    <w:rsid w:val="001B5C25"/>
    <w:rsid w:val="001B7175"/>
    <w:rsid w:val="001C0AED"/>
    <w:rsid w:val="001C1DEA"/>
    <w:rsid w:val="001C3696"/>
    <w:rsid w:val="001C39ED"/>
    <w:rsid w:val="001C3AF7"/>
    <w:rsid w:val="001C5128"/>
    <w:rsid w:val="001C5DC5"/>
    <w:rsid w:val="001C72D8"/>
    <w:rsid w:val="001D1002"/>
    <w:rsid w:val="001D1125"/>
    <w:rsid w:val="001D1798"/>
    <w:rsid w:val="001D18FD"/>
    <w:rsid w:val="001D2BB7"/>
    <w:rsid w:val="001D3CFD"/>
    <w:rsid w:val="001D4046"/>
    <w:rsid w:val="001D417D"/>
    <w:rsid w:val="001D5330"/>
    <w:rsid w:val="001D7CFB"/>
    <w:rsid w:val="001E0A5C"/>
    <w:rsid w:val="001E0F27"/>
    <w:rsid w:val="001E1CCC"/>
    <w:rsid w:val="001E3BA5"/>
    <w:rsid w:val="001E4BED"/>
    <w:rsid w:val="001E5B1E"/>
    <w:rsid w:val="001E6BB0"/>
    <w:rsid w:val="001F03C0"/>
    <w:rsid w:val="001F0792"/>
    <w:rsid w:val="001F1946"/>
    <w:rsid w:val="001F1C8E"/>
    <w:rsid w:val="001F204C"/>
    <w:rsid w:val="001F2E43"/>
    <w:rsid w:val="001F3F05"/>
    <w:rsid w:val="001F69A5"/>
    <w:rsid w:val="00201343"/>
    <w:rsid w:val="00202388"/>
    <w:rsid w:val="00203726"/>
    <w:rsid w:val="00213BCF"/>
    <w:rsid w:val="002154A2"/>
    <w:rsid w:val="00215FE4"/>
    <w:rsid w:val="0022104B"/>
    <w:rsid w:val="00221B02"/>
    <w:rsid w:val="00223967"/>
    <w:rsid w:val="00223A67"/>
    <w:rsid w:val="00224CF9"/>
    <w:rsid w:val="00224E01"/>
    <w:rsid w:val="0022544C"/>
    <w:rsid w:val="00227406"/>
    <w:rsid w:val="0023039D"/>
    <w:rsid w:val="002309C1"/>
    <w:rsid w:val="002309DE"/>
    <w:rsid w:val="00231F8D"/>
    <w:rsid w:val="00232196"/>
    <w:rsid w:val="002321BB"/>
    <w:rsid w:val="00232585"/>
    <w:rsid w:val="00233285"/>
    <w:rsid w:val="00234414"/>
    <w:rsid w:val="002356D9"/>
    <w:rsid w:val="0023717E"/>
    <w:rsid w:val="002379FC"/>
    <w:rsid w:val="00241432"/>
    <w:rsid w:val="00242DFB"/>
    <w:rsid w:val="002437F1"/>
    <w:rsid w:val="002440DD"/>
    <w:rsid w:val="00244B4C"/>
    <w:rsid w:val="002476F3"/>
    <w:rsid w:val="00247753"/>
    <w:rsid w:val="00250C75"/>
    <w:rsid w:val="00253714"/>
    <w:rsid w:val="002539EC"/>
    <w:rsid w:val="00253CAE"/>
    <w:rsid w:val="00261F86"/>
    <w:rsid w:val="00262AA0"/>
    <w:rsid w:val="00262E55"/>
    <w:rsid w:val="002633B5"/>
    <w:rsid w:val="0026458C"/>
    <w:rsid w:val="00264EBE"/>
    <w:rsid w:val="00265178"/>
    <w:rsid w:val="0026674B"/>
    <w:rsid w:val="00267BC4"/>
    <w:rsid w:val="00271899"/>
    <w:rsid w:val="00271B47"/>
    <w:rsid w:val="0027420A"/>
    <w:rsid w:val="00274AB6"/>
    <w:rsid w:val="00275EF3"/>
    <w:rsid w:val="00276630"/>
    <w:rsid w:val="00276DE9"/>
    <w:rsid w:val="002818C7"/>
    <w:rsid w:val="00284546"/>
    <w:rsid w:val="00284836"/>
    <w:rsid w:val="00285EC1"/>
    <w:rsid w:val="002919CB"/>
    <w:rsid w:val="00292F8C"/>
    <w:rsid w:val="0029371E"/>
    <w:rsid w:val="00293731"/>
    <w:rsid w:val="002937B0"/>
    <w:rsid w:val="00293D19"/>
    <w:rsid w:val="00293D7A"/>
    <w:rsid w:val="00294212"/>
    <w:rsid w:val="00295C05"/>
    <w:rsid w:val="0029600B"/>
    <w:rsid w:val="00296364"/>
    <w:rsid w:val="00297CC1"/>
    <w:rsid w:val="002A0366"/>
    <w:rsid w:val="002A0A52"/>
    <w:rsid w:val="002A0B22"/>
    <w:rsid w:val="002A1AB9"/>
    <w:rsid w:val="002A3D99"/>
    <w:rsid w:val="002A4ACA"/>
    <w:rsid w:val="002A5633"/>
    <w:rsid w:val="002B0D4F"/>
    <w:rsid w:val="002B0FC4"/>
    <w:rsid w:val="002B3D77"/>
    <w:rsid w:val="002B45A4"/>
    <w:rsid w:val="002B4F01"/>
    <w:rsid w:val="002B6C56"/>
    <w:rsid w:val="002B7ECA"/>
    <w:rsid w:val="002C0CFB"/>
    <w:rsid w:val="002C16EF"/>
    <w:rsid w:val="002C3BBB"/>
    <w:rsid w:val="002C3FDC"/>
    <w:rsid w:val="002C408F"/>
    <w:rsid w:val="002C41A4"/>
    <w:rsid w:val="002C494F"/>
    <w:rsid w:val="002C6B3E"/>
    <w:rsid w:val="002C7399"/>
    <w:rsid w:val="002D0A43"/>
    <w:rsid w:val="002D2DF9"/>
    <w:rsid w:val="002D48B8"/>
    <w:rsid w:val="002D4C91"/>
    <w:rsid w:val="002D6602"/>
    <w:rsid w:val="002D6704"/>
    <w:rsid w:val="002D6FDB"/>
    <w:rsid w:val="002D724E"/>
    <w:rsid w:val="002E0600"/>
    <w:rsid w:val="002E1A31"/>
    <w:rsid w:val="002E1CE6"/>
    <w:rsid w:val="002E59AB"/>
    <w:rsid w:val="002F0E81"/>
    <w:rsid w:val="002F2008"/>
    <w:rsid w:val="002F3371"/>
    <w:rsid w:val="002F382B"/>
    <w:rsid w:val="002F4247"/>
    <w:rsid w:val="002F444E"/>
    <w:rsid w:val="002F5725"/>
    <w:rsid w:val="002F57BE"/>
    <w:rsid w:val="002F5961"/>
    <w:rsid w:val="002F6069"/>
    <w:rsid w:val="002F69FD"/>
    <w:rsid w:val="00303063"/>
    <w:rsid w:val="00303813"/>
    <w:rsid w:val="003041A9"/>
    <w:rsid w:val="00304340"/>
    <w:rsid w:val="00304AB2"/>
    <w:rsid w:val="00305E93"/>
    <w:rsid w:val="00306C2B"/>
    <w:rsid w:val="00307784"/>
    <w:rsid w:val="00310535"/>
    <w:rsid w:val="003117BE"/>
    <w:rsid w:val="00311C64"/>
    <w:rsid w:val="0031268E"/>
    <w:rsid w:val="00312AB7"/>
    <w:rsid w:val="003131C8"/>
    <w:rsid w:val="003138ED"/>
    <w:rsid w:val="00313A70"/>
    <w:rsid w:val="00314522"/>
    <w:rsid w:val="00314B63"/>
    <w:rsid w:val="00314B92"/>
    <w:rsid w:val="00315022"/>
    <w:rsid w:val="0031530B"/>
    <w:rsid w:val="00315C1D"/>
    <w:rsid w:val="0031796F"/>
    <w:rsid w:val="00317F4C"/>
    <w:rsid w:val="00322C66"/>
    <w:rsid w:val="00322DA1"/>
    <w:rsid w:val="00323012"/>
    <w:rsid w:val="0032395B"/>
    <w:rsid w:val="00323C1F"/>
    <w:rsid w:val="00325150"/>
    <w:rsid w:val="0032575A"/>
    <w:rsid w:val="00325FAA"/>
    <w:rsid w:val="00326330"/>
    <w:rsid w:val="00326CA6"/>
    <w:rsid w:val="003274A7"/>
    <w:rsid w:val="0033031C"/>
    <w:rsid w:val="00331B65"/>
    <w:rsid w:val="003333A1"/>
    <w:rsid w:val="00333E16"/>
    <w:rsid w:val="0033472B"/>
    <w:rsid w:val="003350B3"/>
    <w:rsid w:val="00335B52"/>
    <w:rsid w:val="0033670D"/>
    <w:rsid w:val="00336915"/>
    <w:rsid w:val="00337B65"/>
    <w:rsid w:val="00340EDF"/>
    <w:rsid w:val="00341000"/>
    <w:rsid w:val="003420AE"/>
    <w:rsid w:val="00343E80"/>
    <w:rsid w:val="0034564B"/>
    <w:rsid w:val="00346153"/>
    <w:rsid w:val="003462A8"/>
    <w:rsid w:val="003463B9"/>
    <w:rsid w:val="003470F6"/>
    <w:rsid w:val="0034751C"/>
    <w:rsid w:val="00347885"/>
    <w:rsid w:val="00347A5D"/>
    <w:rsid w:val="00347E0F"/>
    <w:rsid w:val="0035066A"/>
    <w:rsid w:val="003514EF"/>
    <w:rsid w:val="003532BC"/>
    <w:rsid w:val="00353471"/>
    <w:rsid w:val="00354482"/>
    <w:rsid w:val="00355CAA"/>
    <w:rsid w:val="003561A6"/>
    <w:rsid w:val="003570EF"/>
    <w:rsid w:val="00360A2F"/>
    <w:rsid w:val="003629A2"/>
    <w:rsid w:val="00362B07"/>
    <w:rsid w:val="00362C1D"/>
    <w:rsid w:val="003630A0"/>
    <w:rsid w:val="00363152"/>
    <w:rsid w:val="00364BBA"/>
    <w:rsid w:val="003655DE"/>
    <w:rsid w:val="00365B4F"/>
    <w:rsid w:val="0036607B"/>
    <w:rsid w:val="0036637C"/>
    <w:rsid w:val="00367492"/>
    <w:rsid w:val="00370AC7"/>
    <w:rsid w:val="00371628"/>
    <w:rsid w:val="00372B6A"/>
    <w:rsid w:val="00372C05"/>
    <w:rsid w:val="00373AEA"/>
    <w:rsid w:val="0037408D"/>
    <w:rsid w:val="00375801"/>
    <w:rsid w:val="003759B2"/>
    <w:rsid w:val="00376717"/>
    <w:rsid w:val="00377AF6"/>
    <w:rsid w:val="00380506"/>
    <w:rsid w:val="00380F75"/>
    <w:rsid w:val="0038148D"/>
    <w:rsid w:val="00381547"/>
    <w:rsid w:val="00381F0F"/>
    <w:rsid w:val="003825DC"/>
    <w:rsid w:val="00384B91"/>
    <w:rsid w:val="00385DC5"/>
    <w:rsid w:val="003877C5"/>
    <w:rsid w:val="00390502"/>
    <w:rsid w:val="00390DAD"/>
    <w:rsid w:val="0039180E"/>
    <w:rsid w:val="00391A8F"/>
    <w:rsid w:val="00392F61"/>
    <w:rsid w:val="00392F9F"/>
    <w:rsid w:val="0039325F"/>
    <w:rsid w:val="00393EEB"/>
    <w:rsid w:val="003A15EB"/>
    <w:rsid w:val="003A2F2A"/>
    <w:rsid w:val="003A3513"/>
    <w:rsid w:val="003A425C"/>
    <w:rsid w:val="003A4796"/>
    <w:rsid w:val="003A5132"/>
    <w:rsid w:val="003A5E01"/>
    <w:rsid w:val="003B02E1"/>
    <w:rsid w:val="003B062F"/>
    <w:rsid w:val="003B08CD"/>
    <w:rsid w:val="003B0F69"/>
    <w:rsid w:val="003B1027"/>
    <w:rsid w:val="003B11F7"/>
    <w:rsid w:val="003B2230"/>
    <w:rsid w:val="003B35F1"/>
    <w:rsid w:val="003B51D8"/>
    <w:rsid w:val="003B5D23"/>
    <w:rsid w:val="003B5E29"/>
    <w:rsid w:val="003B6508"/>
    <w:rsid w:val="003B668D"/>
    <w:rsid w:val="003B6CF5"/>
    <w:rsid w:val="003B7294"/>
    <w:rsid w:val="003B79C5"/>
    <w:rsid w:val="003C0066"/>
    <w:rsid w:val="003C052C"/>
    <w:rsid w:val="003C190B"/>
    <w:rsid w:val="003C50A5"/>
    <w:rsid w:val="003C593C"/>
    <w:rsid w:val="003C7923"/>
    <w:rsid w:val="003D04CA"/>
    <w:rsid w:val="003D0DD7"/>
    <w:rsid w:val="003D1003"/>
    <w:rsid w:val="003D141A"/>
    <w:rsid w:val="003D2735"/>
    <w:rsid w:val="003D2C61"/>
    <w:rsid w:val="003D2E4A"/>
    <w:rsid w:val="003D5115"/>
    <w:rsid w:val="003D5A1D"/>
    <w:rsid w:val="003D73CC"/>
    <w:rsid w:val="003E00CC"/>
    <w:rsid w:val="003E0F86"/>
    <w:rsid w:val="003E11AB"/>
    <w:rsid w:val="003E18DB"/>
    <w:rsid w:val="003E239D"/>
    <w:rsid w:val="003E2946"/>
    <w:rsid w:val="003E33C1"/>
    <w:rsid w:val="003E3470"/>
    <w:rsid w:val="003E667C"/>
    <w:rsid w:val="003E7FDA"/>
    <w:rsid w:val="003F14C9"/>
    <w:rsid w:val="003F1A12"/>
    <w:rsid w:val="003F285F"/>
    <w:rsid w:val="003F315C"/>
    <w:rsid w:val="003F3588"/>
    <w:rsid w:val="003F3640"/>
    <w:rsid w:val="003F4320"/>
    <w:rsid w:val="003F61AD"/>
    <w:rsid w:val="003F7256"/>
    <w:rsid w:val="004008C9"/>
    <w:rsid w:val="0040281A"/>
    <w:rsid w:val="0040289E"/>
    <w:rsid w:val="00403C14"/>
    <w:rsid w:val="00404E1A"/>
    <w:rsid w:val="004054F8"/>
    <w:rsid w:val="00410F8E"/>
    <w:rsid w:val="00412125"/>
    <w:rsid w:val="004124C1"/>
    <w:rsid w:val="0041352E"/>
    <w:rsid w:val="00413757"/>
    <w:rsid w:val="004143C1"/>
    <w:rsid w:val="00415B76"/>
    <w:rsid w:val="004220C8"/>
    <w:rsid w:val="00424C82"/>
    <w:rsid w:val="00425781"/>
    <w:rsid w:val="00425882"/>
    <w:rsid w:val="00425B91"/>
    <w:rsid w:val="00425C86"/>
    <w:rsid w:val="0042615B"/>
    <w:rsid w:val="00426307"/>
    <w:rsid w:val="00426751"/>
    <w:rsid w:val="00427F0A"/>
    <w:rsid w:val="004313A2"/>
    <w:rsid w:val="0043310C"/>
    <w:rsid w:val="004339D1"/>
    <w:rsid w:val="00433CF2"/>
    <w:rsid w:val="00434472"/>
    <w:rsid w:val="004349EB"/>
    <w:rsid w:val="004351B3"/>
    <w:rsid w:val="0043576C"/>
    <w:rsid w:val="00436DAD"/>
    <w:rsid w:val="0044098E"/>
    <w:rsid w:val="00441E16"/>
    <w:rsid w:val="00442285"/>
    <w:rsid w:val="0044427B"/>
    <w:rsid w:val="00444EAA"/>
    <w:rsid w:val="00446AE0"/>
    <w:rsid w:val="0044739D"/>
    <w:rsid w:val="00450D13"/>
    <w:rsid w:val="00451135"/>
    <w:rsid w:val="00451148"/>
    <w:rsid w:val="00451B04"/>
    <w:rsid w:val="004521DE"/>
    <w:rsid w:val="00452ED7"/>
    <w:rsid w:val="00453C16"/>
    <w:rsid w:val="00454EC0"/>
    <w:rsid w:val="00462B04"/>
    <w:rsid w:val="00462EC4"/>
    <w:rsid w:val="004630DC"/>
    <w:rsid w:val="00463EA4"/>
    <w:rsid w:val="004645E7"/>
    <w:rsid w:val="004654FA"/>
    <w:rsid w:val="004706FA"/>
    <w:rsid w:val="004708BC"/>
    <w:rsid w:val="004711DB"/>
    <w:rsid w:val="004727EF"/>
    <w:rsid w:val="00474684"/>
    <w:rsid w:val="00475600"/>
    <w:rsid w:val="00475A0F"/>
    <w:rsid w:val="00476371"/>
    <w:rsid w:val="0047776F"/>
    <w:rsid w:val="00477E79"/>
    <w:rsid w:val="004811A6"/>
    <w:rsid w:val="00481770"/>
    <w:rsid w:val="0048223A"/>
    <w:rsid w:val="0048280D"/>
    <w:rsid w:val="00482880"/>
    <w:rsid w:val="0048290C"/>
    <w:rsid w:val="00482DAB"/>
    <w:rsid w:val="00483016"/>
    <w:rsid w:val="00483AB9"/>
    <w:rsid w:val="00487189"/>
    <w:rsid w:val="004873AB"/>
    <w:rsid w:val="0049404E"/>
    <w:rsid w:val="00494406"/>
    <w:rsid w:val="00495BB1"/>
    <w:rsid w:val="00496086"/>
    <w:rsid w:val="0049695B"/>
    <w:rsid w:val="00496FBA"/>
    <w:rsid w:val="00497ED9"/>
    <w:rsid w:val="004A006E"/>
    <w:rsid w:val="004A05E7"/>
    <w:rsid w:val="004A088A"/>
    <w:rsid w:val="004A12D2"/>
    <w:rsid w:val="004A1591"/>
    <w:rsid w:val="004A16C7"/>
    <w:rsid w:val="004A2D15"/>
    <w:rsid w:val="004A2F5B"/>
    <w:rsid w:val="004A312A"/>
    <w:rsid w:val="004A3291"/>
    <w:rsid w:val="004A3EFF"/>
    <w:rsid w:val="004A47A6"/>
    <w:rsid w:val="004A4890"/>
    <w:rsid w:val="004A5AFC"/>
    <w:rsid w:val="004B0CFE"/>
    <w:rsid w:val="004B15BE"/>
    <w:rsid w:val="004B1D2A"/>
    <w:rsid w:val="004B272F"/>
    <w:rsid w:val="004B3603"/>
    <w:rsid w:val="004B4C00"/>
    <w:rsid w:val="004B4C1D"/>
    <w:rsid w:val="004B50E3"/>
    <w:rsid w:val="004B664B"/>
    <w:rsid w:val="004C0265"/>
    <w:rsid w:val="004C08EF"/>
    <w:rsid w:val="004C0E0E"/>
    <w:rsid w:val="004C1233"/>
    <w:rsid w:val="004C1339"/>
    <w:rsid w:val="004C17C9"/>
    <w:rsid w:val="004C206E"/>
    <w:rsid w:val="004C28C1"/>
    <w:rsid w:val="004D07D6"/>
    <w:rsid w:val="004D10DA"/>
    <w:rsid w:val="004D1604"/>
    <w:rsid w:val="004D503C"/>
    <w:rsid w:val="004D5BF2"/>
    <w:rsid w:val="004D617C"/>
    <w:rsid w:val="004D649E"/>
    <w:rsid w:val="004E0B91"/>
    <w:rsid w:val="004E356B"/>
    <w:rsid w:val="004E3A8F"/>
    <w:rsid w:val="004E401B"/>
    <w:rsid w:val="004E4073"/>
    <w:rsid w:val="004E4B65"/>
    <w:rsid w:val="004E4C48"/>
    <w:rsid w:val="004E5842"/>
    <w:rsid w:val="004F02DC"/>
    <w:rsid w:val="004F03A3"/>
    <w:rsid w:val="004F08F4"/>
    <w:rsid w:val="004F0F3E"/>
    <w:rsid w:val="004F1E83"/>
    <w:rsid w:val="004F1EFA"/>
    <w:rsid w:val="004F20C8"/>
    <w:rsid w:val="004F22E6"/>
    <w:rsid w:val="004F5A1E"/>
    <w:rsid w:val="004F783B"/>
    <w:rsid w:val="005005E5"/>
    <w:rsid w:val="0050089B"/>
    <w:rsid w:val="0050090D"/>
    <w:rsid w:val="00501B54"/>
    <w:rsid w:val="00505EB0"/>
    <w:rsid w:val="005068E8"/>
    <w:rsid w:val="00506B78"/>
    <w:rsid w:val="00507432"/>
    <w:rsid w:val="0051090C"/>
    <w:rsid w:val="00511E0C"/>
    <w:rsid w:val="00512432"/>
    <w:rsid w:val="0051328B"/>
    <w:rsid w:val="0051546E"/>
    <w:rsid w:val="00515E27"/>
    <w:rsid w:val="00516504"/>
    <w:rsid w:val="00516CF7"/>
    <w:rsid w:val="00520C5B"/>
    <w:rsid w:val="00520D0F"/>
    <w:rsid w:val="00521820"/>
    <w:rsid w:val="00522C69"/>
    <w:rsid w:val="00523CFF"/>
    <w:rsid w:val="00523F36"/>
    <w:rsid w:val="00525585"/>
    <w:rsid w:val="00526638"/>
    <w:rsid w:val="00526DFF"/>
    <w:rsid w:val="00526ED3"/>
    <w:rsid w:val="00527404"/>
    <w:rsid w:val="0052745D"/>
    <w:rsid w:val="0053275D"/>
    <w:rsid w:val="0053365F"/>
    <w:rsid w:val="0053374F"/>
    <w:rsid w:val="00534834"/>
    <w:rsid w:val="0053699D"/>
    <w:rsid w:val="00537BB7"/>
    <w:rsid w:val="00541BFC"/>
    <w:rsid w:val="00543486"/>
    <w:rsid w:val="0054421A"/>
    <w:rsid w:val="005448D8"/>
    <w:rsid w:val="00544EDA"/>
    <w:rsid w:val="00546C7A"/>
    <w:rsid w:val="00547D68"/>
    <w:rsid w:val="00547FB0"/>
    <w:rsid w:val="00550201"/>
    <w:rsid w:val="005508D9"/>
    <w:rsid w:val="00551C96"/>
    <w:rsid w:val="005520A5"/>
    <w:rsid w:val="00553054"/>
    <w:rsid w:val="00553264"/>
    <w:rsid w:val="005538CA"/>
    <w:rsid w:val="0055527B"/>
    <w:rsid w:val="0055795E"/>
    <w:rsid w:val="005579E2"/>
    <w:rsid w:val="00557DC7"/>
    <w:rsid w:val="00560288"/>
    <w:rsid w:val="005610EA"/>
    <w:rsid w:val="0056169F"/>
    <w:rsid w:val="00561876"/>
    <w:rsid w:val="00561B25"/>
    <w:rsid w:val="0056412F"/>
    <w:rsid w:val="00565042"/>
    <w:rsid w:val="00566E59"/>
    <w:rsid w:val="00567A6F"/>
    <w:rsid w:val="00567D7B"/>
    <w:rsid w:val="00570D43"/>
    <w:rsid w:val="00570D8E"/>
    <w:rsid w:val="005718EB"/>
    <w:rsid w:val="00572489"/>
    <w:rsid w:val="0057419C"/>
    <w:rsid w:val="00574253"/>
    <w:rsid w:val="005765CB"/>
    <w:rsid w:val="00576E98"/>
    <w:rsid w:val="00580325"/>
    <w:rsid w:val="00581BF4"/>
    <w:rsid w:val="00581C31"/>
    <w:rsid w:val="00583135"/>
    <w:rsid w:val="0058462D"/>
    <w:rsid w:val="00585198"/>
    <w:rsid w:val="0058528C"/>
    <w:rsid w:val="00585E1D"/>
    <w:rsid w:val="00586833"/>
    <w:rsid w:val="005874F6"/>
    <w:rsid w:val="00587760"/>
    <w:rsid w:val="00590C95"/>
    <w:rsid w:val="005920A1"/>
    <w:rsid w:val="00592E7B"/>
    <w:rsid w:val="0059374B"/>
    <w:rsid w:val="00593B9A"/>
    <w:rsid w:val="00595643"/>
    <w:rsid w:val="005960CA"/>
    <w:rsid w:val="0059669B"/>
    <w:rsid w:val="0059763C"/>
    <w:rsid w:val="005A0BD1"/>
    <w:rsid w:val="005A0DFD"/>
    <w:rsid w:val="005A1C53"/>
    <w:rsid w:val="005A3CFF"/>
    <w:rsid w:val="005A416B"/>
    <w:rsid w:val="005A7787"/>
    <w:rsid w:val="005B109B"/>
    <w:rsid w:val="005B121D"/>
    <w:rsid w:val="005B157E"/>
    <w:rsid w:val="005B1C6E"/>
    <w:rsid w:val="005B347A"/>
    <w:rsid w:val="005B359F"/>
    <w:rsid w:val="005B398E"/>
    <w:rsid w:val="005B3B0F"/>
    <w:rsid w:val="005B482C"/>
    <w:rsid w:val="005B7E56"/>
    <w:rsid w:val="005C0E83"/>
    <w:rsid w:val="005C1248"/>
    <w:rsid w:val="005C2CEE"/>
    <w:rsid w:val="005C2EE8"/>
    <w:rsid w:val="005C6576"/>
    <w:rsid w:val="005C6BD7"/>
    <w:rsid w:val="005C7598"/>
    <w:rsid w:val="005C7BE1"/>
    <w:rsid w:val="005C7D39"/>
    <w:rsid w:val="005C7F6C"/>
    <w:rsid w:val="005D2112"/>
    <w:rsid w:val="005D2763"/>
    <w:rsid w:val="005D413B"/>
    <w:rsid w:val="005D45A7"/>
    <w:rsid w:val="005D7D9F"/>
    <w:rsid w:val="005E0774"/>
    <w:rsid w:val="005E184D"/>
    <w:rsid w:val="005E21DC"/>
    <w:rsid w:val="005E4E65"/>
    <w:rsid w:val="005E5678"/>
    <w:rsid w:val="005E65F9"/>
    <w:rsid w:val="005E6E95"/>
    <w:rsid w:val="005F15E0"/>
    <w:rsid w:val="005F1BC8"/>
    <w:rsid w:val="005F1DB0"/>
    <w:rsid w:val="005F1FE8"/>
    <w:rsid w:val="005F258E"/>
    <w:rsid w:val="005F3EB6"/>
    <w:rsid w:val="005F3FFD"/>
    <w:rsid w:val="005F5FBC"/>
    <w:rsid w:val="005F64C3"/>
    <w:rsid w:val="00600481"/>
    <w:rsid w:val="00601329"/>
    <w:rsid w:val="0060209E"/>
    <w:rsid w:val="0060328D"/>
    <w:rsid w:val="006032F5"/>
    <w:rsid w:val="0060452D"/>
    <w:rsid w:val="00605692"/>
    <w:rsid w:val="00607002"/>
    <w:rsid w:val="00613143"/>
    <w:rsid w:val="006148F7"/>
    <w:rsid w:val="00614DCC"/>
    <w:rsid w:val="00614F85"/>
    <w:rsid w:val="006167D0"/>
    <w:rsid w:val="00620C86"/>
    <w:rsid w:val="006212B6"/>
    <w:rsid w:val="00622638"/>
    <w:rsid w:val="0062284F"/>
    <w:rsid w:val="006247D1"/>
    <w:rsid w:val="00624FAD"/>
    <w:rsid w:val="00626961"/>
    <w:rsid w:val="006278C3"/>
    <w:rsid w:val="00630A02"/>
    <w:rsid w:val="00631AC0"/>
    <w:rsid w:val="00632B2B"/>
    <w:rsid w:val="00632C44"/>
    <w:rsid w:val="0063302B"/>
    <w:rsid w:val="00633892"/>
    <w:rsid w:val="0063401D"/>
    <w:rsid w:val="00634B13"/>
    <w:rsid w:val="006357D3"/>
    <w:rsid w:val="0064023C"/>
    <w:rsid w:val="00640877"/>
    <w:rsid w:val="006425E5"/>
    <w:rsid w:val="00643E7C"/>
    <w:rsid w:val="006450EE"/>
    <w:rsid w:val="006464A3"/>
    <w:rsid w:val="00646E06"/>
    <w:rsid w:val="006475CA"/>
    <w:rsid w:val="00647CEC"/>
    <w:rsid w:val="00650B56"/>
    <w:rsid w:val="006518B6"/>
    <w:rsid w:val="00652033"/>
    <w:rsid w:val="0065268E"/>
    <w:rsid w:val="006546B5"/>
    <w:rsid w:val="00655192"/>
    <w:rsid w:val="00656170"/>
    <w:rsid w:val="00656877"/>
    <w:rsid w:val="006634DD"/>
    <w:rsid w:val="00663F90"/>
    <w:rsid w:val="00665327"/>
    <w:rsid w:val="0066593E"/>
    <w:rsid w:val="00665BEF"/>
    <w:rsid w:val="006661EC"/>
    <w:rsid w:val="0066729F"/>
    <w:rsid w:val="00670CBC"/>
    <w:rsid w:val="00671D44"/>
    <w:rsid w:val="00671EF6"/>
    <w:rsid w:val="006746A3"/>
    <w:rsid w:val="006748A1"/>
    <w:rsid w:val="00675469"/>
    <w:rsid w:val="006759AE"/>
    <w:rsid w:val="00676480"/>
    <w:rsid w:val="00676878"/>
    <w:rsid w:val="0067694D"/>
    <w:rsid w:val="00677910"/>
    <w:rsid w:val="00677FF2"/>
    <w:rsid w:val="00680D2C"/>
    <w:rsid w:val="00681270"/>
    <w:rsid w:val="0068302E"/>
    <w:rsid w:val="00684000"/>
    <w:rsid w:val="0068425F"/>
    <w:rsid w:val="00684B15"/>
    <w:rsid w:val="00685249"/>
    <w:rsid w:val="0068552F"/>
    <w:rsid w:val="006860C0"/>
    <w:rsid w:val="0068646D"/>
    <w:rsid w:val="006864A2"/>
    <w:rsid w:val="006906DC"/>
    <w:rsid w:val="00691A62"/>
    <w:rsid w:val="006923B2"/>
    <w:rsid w:val="006925A6"/>
    <w:rsid w:val="006928A0"/>
    <w:rsid w:val="006934A6"/>
    <w:rsid w:val="00693805"/>
    <w:rsid w:val="00693CA5"/>
    <w:rsid w:val="006947C9"/>
    <w:rsid w:val="00694F40"/>
    <w:rsid w:val="00695F3D"/>
    <w:rsid w:val="00697020"/>
    <w:rsid w:val="00697C8D"/>
    <w:rsid w:val="006A0183"/>
    <w:rsid w:val="006A2744"/>
    <w:rsid w:val="006A3005"/>
    <w:rsid w:val="006A3534"/>
    <w:rsid w:val="006A3576"/>
    <w:rsid w:val="006A3814"/>
    <w:rsid w:val="006A3E70"/>
    <w:rsid w:val="006A3E7A"/>
    <w:rsid w:val="006A59A3"/>
    <w:rsid w:val="006A5DF6"/>
    <w:rsid w:val="006A6374"/>
    <w:rsid w:val="006A66B4"/>
    <w:rsid w:val="006A7332"/>
    <w:rsid w:val="006B01E7"/>
    <w:rsid w:val="006B045D"/>
    <w:rsid w:val="006B0E13"/>
    <w:rsid w:val="006B26A1"/>
    <w:rsid w:val="006B30DE"/>
    <w:rsid w:val="006B43DD"/>
    <w:rsid w:val="006B4CA6"/>
    <w:rsid w:val="006B4E6D"/>
    <w:rsid w:val="006B52C1"/>
    <w:rsid w:val="006B74A7"/>
    <w:rsid w:val="006B7B06"/>
    <w:rsid w:val="006B7B64"/>
    <w:rsid w:val="006B7CE0"/>
    <w:rsid w:val="006C37B5"/>
    <w:rsid w:val="006C522E"/>
    <w:rsid w:val="006C5F08"/>
    <w:rsid w:val="006D4270"/>
    <w:rsid w:val="006D4C96"/>
    <w:rsid w:val="006E1556"/>
    <w:rsid w:val="006E1E68"/>
    <w:rsid w:val="006E2C15"/>
    <w:rsid w:val="006E4420"/>
    <w:rsid w:val="006E4EF3"/>
    <w:rsid w:val="006E509B"/>
    <w:rsid w:val="006E6071"/>
    <w:rsid w:val="006E6C8C"/>
    <w:rsid w:val="006E7AEA"/>
    <w:rsid w:val="006F24DE"/>
    <w:rsid w:val="006F2A3B"/>
    <w:rsid w:val="006F3C02"/>
    <w:rsid w:val="006F4BFE"/>
    <w:rsid w:val="006F5ABC"/>
    <w:rsid w:val="006F62B4"/>
    <w:rsid w:val="00700EA2"/>
    <w:rsid w:val="00701371"/>
    <w:rsid w:val="00702316"/>
    <w:rsid w:val="00702A4A"/>
    <w:rsid w:val="00704AA4"/>
    <w:rsid w:val="007071ED"/>
    <w:rsid w:val="007119A1"/>
    <w:rsid w:val="00712EDE"/>
    <w:rsid w:val="00712F4A"/>
    <w:rsid w:val="00713238"/>
    <w:rsid w:val="0071510A"/>
    <w:rsid w:val="00715AC4"/>
    <w:rsid w:val="007164A9"/>
    <w:rsid w:val="00717CE9"/>
    <w:rsid w:val="00721156"/>
    <w:rsid w:val="00722177"/>
    <w:rsid w:val="00722F5C"/>
    <w:rsid w:val="00724394"/>
    <w:rsid w:val="007245CD"/>
    <w:rsid w:val="0072589E"/>
    <w:rsid w:val="00727328"/>
    <w:rsid w:val="00727490"/>
    <w:rsid w:val="00731006"/>
    <w:rsid w:val="00731272"/>
    <w:rsid w:val="0073265E"/>
    <w:rsid w:val="00732AAB"/>
    <w:rsid w:val="00733B56"/>
    <w:rsid w:val="007340B7"/>
    <w:rsid w:val="00734838"/>
    <w:rsid w:val="00734A0A"/>
    <w:rsid w:val="007357F5"/>
    <w:rsid w:val="00737D22"/>
    <w:rsid w:val="00741660"/>
    <w:rsid w:val="007449C5"/>
    <w:rsid w:val="00744B0F"/>
    <w:rsid w:val="00744B56"/>
    <w:rsid w:val="00745268"/>
    <w:rsid w:val="00747FCF"/>
    <w:rsid w:val="007503F7"/>
    <w:rsid w:val="00750AD3"/>
    <w:rsid w:val="00750B4B"/>
    <w:rsid w:val="00751DD4"/>
    <w:rsid w:val="00752E1C"/>
    <w:rsid w:val="0075389E"/>
    <w:rsid w:val="00755480"/>
    <w:rsid w:val="0075660E"/>
    <w:rsid w:val="00756AEE"/>
    <w:rsid w:val="00756BDA"/>
    <w:rsid w:val="00760B4C"/>
    <w:rsid w:val="00760FE9"/>
    <w:rsid w:val="00761DF1"/>
    <w:rsid w:val="00762FB9"/>
    <w:rsid w:val="00767E50"/>
    <w:rsid w:val="00767ED7"/>
    <w:rsid w:val="00770D09"/>
    <w:rsid w:val="007714E8"/>
    <w:rsid w:val="007727BD"/>
    <w:rsid w:val="00772C5B"/>
    <w:rsid w:val="0077460B"/>
    <w:rsid w:val="0077630F"/>
    <w:rsid w:val="00776351"/>
    <w:rsid w:val="00776A6B"/>
    <w:rsid w:val="007774A6"/>
    <w:rsid w:val="007805C9"/>
    <w:rsid w:val="007811C7"/>
    <w:rsid w:val="00781BE3"/>
    <w:rsid w:val="00781CDE"/>
    <w:rsid w:val="007822E1"/>
    <w:rsid w:val="00782818"/>
    <w:rsid w:val="00784AE9"/>
    <w:rsid w:val="007851C4"/>
    <w:rsid w:val="00785541"/>
    <w:rsid w:val="00785F6D"/>
    <w:rsid w:val="00786010"/>
    <w:rsid w:val="007868F2"/>
    <w:rsid w:val="0078696A"/>
    <w:rsid w:val="007869D5"/>
    <w:rsid w:val="007879C4"/>
    <w:rsid w:val="00787A3F"/>
    <w:rsid w:val="007921F8"/>
    <w:rsid w:val="0079283D"/>
    <w:rsid w:val="00793BF8"/>
    <w:rsid w:val="0079500F"/>
    <w:rsid w:val="00795206"/>
    <w:rsid w:val="00795760"/>
    <w:rsid w:val="0079691A"/>
    <w:rsid w:val="00797A50"/>
    <w:rsid w:val="007A1EC1"/>
    <w:rsid w:val="007A2957"/>
    <w:rsid w:val="007A3031"/>
    <w:rsid w:val="007A3D0B"/>
    <w:rsid w:val="007A47E9"/>
    <w:rsid w:val="007A5580"/>
    <w:rsid w:val="007A6073"/>
    <w:rsid w:val="007A630A"/>
    <w:rsid w:val="007A7ABC"/>
    <w:rsid w:val="007B0609"/>
    <w:rsid w:val="007B2C52"/>
    <w:rsid w:val="007B31D3"/>
    <w:rsid w:val="007B41CB"/>
    <w:rsid w:val="007B49F6"/>
    <w:rsid w:val="007B525B"/>
    <w:rsid w:val="007B55E1"/>
    <w:rsid w:val="007B6797"/>
    <w:rsid w:val="007B7CEC"/>
    <w:rsid w:val="007B7EAD"/>
    <w:rsid w:val="007C0D9E"/>
    <w:rsid w:val="007C1415"/>
    <w:rsid w:val="007C152F"/>
    <w:rsid w:val="007C2237"/>
    <w:rsid w:val="007C25B3"/>
    <w:rsid w:val="007C34BD"/>
    <w:rsid w:val="007C403A"/>
    <w:rsid w:val="007C41B9"/>
    <w:rsid w:val="007C4C1B"/>
    <w:rsid w:val="007C5531"/>
    <w:rsid w:val="007C60B6"/>
    <w:rsid w:val="007C72F5"/>
    <w:rsid w:val="007D05D1"/>
    <w:rsid w:val="007D0747"/>
    <w:rsid w:val="007D0AF9"/>
    <w:rsid w:val="007D285D"/>
    <w:rsid w:val="007D39E0"/>
    <w:rsid w:val="007D467A"/>
    <w:rsid w:val="007D6607"/>
    <w:rsid w:val="007D70BD"/>
    <w:rsid w:val="007D7C7D"/>
    <w:rsid w:val="007E0B7B"/>
    <w:rsid w:val="007E149D"/>
    <w:rsid w:val="007E174A"/>
    <w:rsid w:val="007E30A6"/>
    <w:rsid w:val="007E31C8"/>
    <w:rsid w:val="007E3BA5"/>
    <w:rsid w:val="007E44B6"/>
    <w:rsid w:val="007E457A"/>
    <w:rsid w:val="007E5E07"/>
    <w:rsid w:val="007E6E60"/>
    <w:rsid w:val="007E71A7"/>
    <w:rsid w:val="007E73A0"/>
    <w:rsid w:val="007F0BB7"/>
    <w:rsid w:val="007F425A"/>
    <w:rsid w:val="007F5D29"/>
    <w:rsid w:val="007F5F09"/>
    <w:rsid w:val="007F655A"/>
    <w:rsid w:val="007F6A8E"/>
    <w:rsid w:val="007F7A16"/>
    <w:rsid w:val="00800D31"/>
    <w:rsid w:val="00801EBC"/>
    <w:rsid w:val="00803C6F"/>
    <w:rsid w:val="008055B2"/>
    <w:rsid w:val="00810319"/>
    <w:rsid w:val="008115FF"/>
    <w:rsid w:val="008124BB"/>
    <w:rsid w:val="008132B4"/>
    <w:rsid w:val="008137C2"/>
    <w:rsid w:val="00814807"/>
    <w:rsid w:val="00814DC9"/>
    <w:rsid w:val="008152B0"/>
    <w:rsid w:val="0081561A"/>
    <w:rsid w:val="00815C99"/>
    <w:rsid w:val="00816C30"/>
    <w:rsid w:val="00816EAD"/>
    <w:rsid w:val="008178FD"/>
    <w:rsid w:val="00821A2B"/>
    <w:rsid w:val="00821CF9"/>
    <w:rsid w:val="00823BC7"/>
    <w:rsid w:val="00824B99"/>
    <w:rsid w:val="00824CB1"/>
    <w:rsid w:val="008271CD"/>
    <w:rsid w:val="008273EB"/>
    <w:rsid w:val="00827597"/>
    <w:rsid w:val="00827DD9"/>
    <w:rsid w:val="00831DD2"/>
    <w:rsid w:val="00832344"/>
    <w:rsid w:val="0083325C"/>
    <w:rsid w:val="008362F8"/>
    <w:rsid w:val="008367AB"/>
    <w:rsid w:val="0083799F"/>
    <w:rsid w:val="00837EE1"/>
    <w:rsid w:val="008423C2"/>
    <w:rsid w:val="00842451"/>
    <w:rsid w:val="00842A25"/>
    <w:rsid w:val="00843441"/>
    <w:rsid w:val="00843AE1"/>
    <w:rsid w:val="00843EDA"/>
    <w:rsid w:val="00843F0E"/>
    <w:rsid w:val="008443B5"/>
    <w:rsid w:val="008450D4"/>
    <w:rsid w:val="00846FD6"/>
    <w:rsid w:val="008470F0"/>
    <w:rsid w:val="008517DB"/>
    <w:rsid w:val="00852A40"/>
    <w:rsid w:val="00852DE0"/>
    <w:rsid w:val="008535C7"/>
    <w:rsid w:val="00854214"/>
    <w:rsid w:val="008563DD"/>
    <w:rsid w:val="00856592"/>
    <w:rsid w:val="00856EC5"/>
    <w:rsid w:val="00857DD9"/>
    <w:rsid w:val="00860D7C"/>
    <w:rsid w:val="00861096"/>
    <w:rsid w:val="00861443"/>
    <w:rsid w:val="008617DA"/>
    <w:rsid w:val="00862604"/>
    <w:rsid w:val="00863485"/>
    <w:rsid w:val="00864512"/>
    <w:rsid w:val="00865031"/>
    <w:rsid w:val="00865151"/>
    <w:rsid w:val="008653FD"/>
    <w:rsid w:val="00865A67"/>
    <w:rsid w:val="00867909"/>
    <w:rsid w:val="00870670"/>
    <w:rsid w:val="00871BAE"/>
    <w:rsid w:val="00872246"/>
    <w:rsid w:val="00872494"/>
    <w:rsid w:val="008727DD"/>
    <w:rsid w:val="00872B7C"/>
    <w:rsid w:val="008730A2"/>
    <w:rsid w:val="0087353C"/>
    <w:rsid w:val="008756E3"/>
    <w:rsid w:val="00875A61"/>
    <w:rsid w:val="008760CB"/>
    <w:rsid w:val="008803A1"/>
    <w:rsid w:val="00880B44"/>
    <w:rsid w:val="00880C62"/>
    <w:rsid w:val="008813EB"/>
    <w:rsid w:val="00881594"/>
    <w:rsid w:val="00881AA9"/>
    <w:rsid w:val="00882219"/>
    <w:rsid w:val="0088406F"/>
    <w:rsid w:val="00884F36"/>
    <w:rsid w:val="0088523F"/>
    <w:rsid w:val="00885E38"/>
    <w:rsid w:val="00886349"/>
    <w:rsid w:val="00890D58"/>
    <w:rsid w:val="00891D4B"/>
    <w:rsid w:val="00892DB9"/>
    <w:rsid w:val="00894BB1"/>
    <w:rsid w:val="0089558F"/>
    <w:rsid w:val="008959C9"/>
    <w:rsid w:val="00895E83"/>
    <w:rsid w:val="008961E1"/>
    <w:rsid w:val="008967E1"/>
    <w:rsid w:val="008976E5"/>
    <w:rsid w:val="008A27B5"/>
    <w:rsid w:val="008A2837"/>
    <w:rsid w:val="008A28C2"/>
    <w:rsid w:val="008A2C16"/>
    <w:rsid w:val="008A3168"/>
    <w:rsid w:val="008A59F4"/>
    <w:rsid w:val="008A5AA4"/>
    <w:rsid w:val="008A721B"/>
    <w:rsid w:val="008A74D9"/>
    <w:rsid w:val="008B1FF7"/>
    <w:rsid w:val="008B2096"/>
    <w:rsid w:val="008B4418"/>
    <w:rsid w:val="008B45DF"/>
    <w:rsid w:val="008B5128"/>
    <w:rsid w:val="008B7C54"/>
    <w:rsid w:val="008B7DC5"/>
    <w:rsid w:val="008C0F92"/>
    <w:rsid w:val="008C1201"/>
    <w:rsid w:val="008C164B"/>
    <w:rsid w:val="008C1E70"/>
    <w:rsid w:val="008C302B"/>
    <w:rsid w:val="008C37B0"/>
    <w:rsid w:val="008C51F8"/>
    <w:rsid w:val="008C5811"/>
    <w:rsid w:val="008C60DF"/>
    <w:rsid w:val="008C7DD0"/>
    <w:rsid w:val="008D02AE"/>
    <w:rsid w:val="008D05D3"/>
    <w:rsid w:val="008D0E81"/>
    <w:rsid w:val="008D1406"/>
    <w:rsid w:val="008D14C1"/>
    <w:rsid w:val="008D38DF"/>
    <w:rsid w:val="008D3A78"/>
    <w:rsid w:val="008D4292"/>
    <w:rsid w:val="008D450D"/>
    <w:rsid w:val="008D5A37"/>
    <w:rsid w:val="008D6047"/>
    <w:rsid w:val="008D69EB"/>
    <w:rsid w:val="008E04C2"/>
    <w:rsid w:val="008E1F16"/>
    <w:rsid w:val="008E2AF5"/>
    <w:rsid w:val="008E2D8A"/>
    <w:rsid w:val="008E42D6"/>
    <w:rsid w:val="008F0254"/>
    <w:rsid w:val="008F04ED"/>
    <w:rsid w:val="008F3950"/>
    <w:rsid w:val="008F46C7"/>
    <w:rsid w:val="008F488F"/>
    <w:rsid w:val="008F5874"/>
    <w:rsid w:val="008F70FC"/>
    <w:rsid w:val="00901B57"/>
    <w:rsid w:val="009020CE"/>
    <w:rsid w:val="009040C6"/>
    <w:rsid w:val="00904889"/>
    <w:rsid w:val="00905699"/>
    <w:rsid w:val="00905CFF"/>
    <w:rsid w:val="00907FBB"/>
    <w:rsid w:val="009122C6"/>
    <w:rsid w:val="0091252A"/>
    <w:rsid w:val="00912A73"/>
    <w:rsid w:val="0091319A"/>
    <w:rsid w:val="00913CB1"/>
    <w:rsid w:val="009144B6"/>
    <w:rsid w:val="00914CDD"/>
    <w:rsid w:val="00914E96"/>
    <w:rsid w:val="00920BBF"/>
    <w:rsid w:val="009222A6"/>
    <w:rsid w:val="0092258A"/>
    <w:rsid w:val="00922807"/>
    <w:rsid w:val="00924DF4"/>
    <w:rsid w:val="009251A2"/>
    <w:rsid w:val="0092567D"/>
    <w:rsid w:val="00925842"/>
    <w:rsid w:val="00925CE9"/>
    <w:rsid w:val="0092757A"/>
    <w:rsid w:val="0092764D"/>
    <w:rsid w:val="00931276"/>
    <w:rsid w:val="00931321"/>
    <w:rsid w:val="00932830"/>
    <w:rsid w:val="009343C0"/>
    <w:rsid w:val="00934763"/>
    <w:rsid w:val="009350D7"/>
    <w:rsid w:val="00936517"/>
    <w:rsid w:val="009368B8"/>
    <w:rsid w:val="00937129"/>
    <w:rsid w:val="00940BD1"/>
    <w:rsid w:val="00943E6C"/>
    <w:rsid w:val="009442E0"/>
    <w:rsid w:val="00944E55"/>
    <w:rsid w:val="00945FBF"/>
    <w:rsid w:val="00951454"/>
    <w:rsid w:val="009514EE"/>
    <w:rsid w:val="009523E7"/>
    <w:rsid w:val="00953BE9"/>
    <w:rsid w:val="009549D6"/>
    <w:rsid w:val="00955149"/>
    <w:rsid w:val="009558A5"/>
    <w:rsid w:val="009569E5"/>
    <w:rsid w:val="0095711C"/>
    <w:rsid w:val="0095784C"/>
    <w:rsid w:val="00957B8B"/>
    <w:rsid w:val="00960143"/>
    <w:rsid w:val="00960BE5"/>
    <w:rsid w:val="00961635"/>
    <w:rsid w:val="00961683"/>
    <w:rsid w:val="00964CB4"/>
    <w:rsid w:val="00965CC2"/>
    <w:rsid w:val="00965FE7"/>
    <w:rsid w:val="009661A4"/>
    <w:rsid w:val="00966C74"/>
    <w:rsid w:val="00966FCA"/>
    <w:rsid w:val="00970C7A"/>
    <w:rsid w:val="0097186B"/>
    <w:rsid w:val="00972B03"/>
    <w:rsid w:val="00973C6E"/>
    <w:rsid w:val="009746B4"/>
    <w:rsid w:val="00974AC7"/>
    <w:rsid w:val="00975145"/>
    <w:rsid w:val="00980214"/>
    <w:rsid w:val="00981633"/>
    <w:rsid w:val="00981DD8"/>
    <w:rsid w:val="009825B9"/>
    <w:rsid w:val="00982DD7"/>
    <w:rsid w:val="00982EA2"/>
    <w:rsid w:val="00983386"/>
    <w:rsid w:val="00984445"/>
    <w:rsid w:val="009859E1"/>
    <w:rsid w:val="009865C5"/>
    <w:rsid w:val="00990153"/>
    <w:rsid w:val="00990441"/>
    <w:rsid w:val="009913B7"/>
    <w:rsid w:val="0099223A"/>
    <w:rsid w:val="009922EB"/>
    <w:rsid w:val="00992895"/>
    <w:rsid w:val="009931F8"/>
    <w:rsid w:val="00993FEE"/>
    <w:rsid w:val="00994698"/>
    <w:rsid w:val="00994788"/>
    <w:rsid w:val="00996EA4"/>
    <w:rsid w:val="00997181"/>
    <w:rsid w:val="0099772B"/>
    <w:rsid w:val="00997884"/>
    <w:rsid w:val="009A1043"/>
    <w:rsid w:val="009A279D"/>
    <w:rsid w:val="009A49A0"/>
    <w:rsid w:val="009A4C55"/>
    <w:rsid w:val="009A624A"/>
    <w:rsid w:val="009B0D5E"/>
    <w:rsid w:val="009B3099"/>
    <w:rsid w:val="009B47D5"/>
    <w:rsid w:val="009B4889"/>
    <w:rsid w:val="009B5404"/>
    <w:rsid w:val="009B54A7"/>
    <w:rsid w:val="009B65D4"/>
    <w:rsid w:val="009B66DE"/>
    <w:rsid w:val="009C07B7"/>
    <w:rsid w:val="009C15F3"/>
    <w:rsid w:val="009C21EF"/>
    <w:rsid w:val="009C2275"/>
    <w:rsid w:val="009C2457"/>
    <w:rsid w:val="009C4683"/>
    <w:rsid w:val="009C5858"/>
    <w:rsid w:val="009C5E11"/>
    <w:rsid w:val="009C71A1"/>
    <w:rsid w:val="009D26AD"/>
    <w:rsid w:val="009D29E0"/>
    <w:rsid w:val="009D369E"/>
    <w:rsid w:val="009D3B59"/>
    <w:rsid w:val="009D3C31"/>
    <w:rsid w:val="009D4882"/>
    <w:rsid w:val="009D725E"/>
    <w:rsid w:val="009D72DB"/>
    <w:rsid w:val="009D7A18"/>
    <w:rsid w:val="009E1D88"/>
    <w:rsid w:val="009E21ED"/>
    <w:rsid w:val="009E3116"/>
    <w:rsid w:val="009E3606"/>
    <w:rsid w:val="009E7C7B"/>
    <w:rsid w:val="009F1658"/>
    <w:rsid w:val="009F19D2"/>
    <w:rsid w:val="009F2F31"/>
    <w:rsid w:val="009F30FD"/>
    <w:rsid w:val="009F31EA"/>
    <w:rsid w:val="009F5976"/>
    <w:rsid w:val="009F69B6"/>
    <w:rsid w:val="009F782E"/>
    <w:rsid w:val="00A025C6"/>
    <w:rsid w:val="00A037C5"/>
    <w:rsid w:val="00A03FAB"/>
    <w:rsid w:val="00A04366"/>
    <w:rsid w:val="00A044FF"/>
    <w:rsid w:val="00A04751"/>
    <w:rsid w:val="00A05043"/>
    <w:rsid w:val="00A055DA"/>
    <w:rsid w:val="00A06416"/>
    <w:rsid w:val="00A06519"/>
    <w:rsid w:val="00A0759D"/>
    <w:rsid w:val="00A079BE"/>
    <w:rsid w:val="00A07F54"/>
    <w:rsid w:val="00A10420"/>
    <w:rsid w:val="00A1372F"/>
    <w:rsid w:val="00A172FF"/>
    <w:rsid w:val="00A21C76"/>
    <w:rsid w:val="00A22BFC"/>
    <w:rsid w:val="00A22F42"/>
    <w:rsid w:val="00A2367C"/>
    <w:rsid w:val="00A243F8"/>
    <w:rsid w:val="00A25E0F"/>
    <w:rsid w:val="00A26552"/>
    <w:rsid w:val="00A26555"/>
    <w:rsid w:val="00A265CA"/>
    <w:rsid w:val="00A269CF"/>
    <w:rsid w:val="00A26B94"/>
    <w:rsid w:val="00A270D0"/>
    <w:rsid w:val="00A302BD"/>
    <w:rsid w:val="00A30329"/>
    <w:rsid w:val="00A31174"/>
    <w:rsid w:val="00A34CD3"/>
    <w:rsid w:val="00A35887"/>
    <w:rsid w:val="00A37057"/>
    <w:rsid w:val="00A37731"/>
    <w:rsid w:val="00A40AF9"/>
    <w:rsid w:val="00A43230"/>
    <w:rsid w:val="00A43946"/>
    <w:rsid w:val="00A4731C"/>
    <w:rsid w:val="00A47E75"/>
    <w:rsid w:val="00A50810"/>
    <w:rsid w:val="00A5213B"/>
    <w:rsid w:val="00A54543"/>
    <w:rsid w:val="00A56242"/>
    <w:rsid w:val="00A5635E"/>
    <w:rsid w:val="00A5677A"/>
    <w:rsid w:val="00A5738C"/>
    <w:rsid w:val="00A60DD0"/>
    <w:rsid w:val="00A63C02"/>
    <w:rsid w:val="00A64FAF"/>
    <w:rsid w:val="00A65B03"/>
    <w:rsid w:val="00A67244"/>
    <w:rsid w:val="00A705B1"/>
    <w:rsid w:val="00A70B20"/>
    <w:rsid w:val="00A71E63"/>
    <w:rsid w:val="00A72076"/>
    <w:rsid w:val="00A72175"/>
    <w:rsid w:val="00A721DC"/>
    <w:rsid w:val="00A723A1"/>
    <w:rsid w:val="00A72485"/>
    <w:rsid w:val="00A72F51"/>
    <w:rsid w:val="00A73311"/>
    <w:rsid w:val="00A73679"/>
    <w:rsid w:val="00A746EE"/>
    <w:rsid w:val="00A74DCA"/>
    <w:rsid w:val="00A75A0C"/>
    <w:rsid w:val="00A75BF6"/>
    <w:rsid w:val="00A76011"/>
    <w:rsid w:val="00A80D1B"/>
    <w:rsid w:val="00A81F82"/>
    <w:rsid w:val="00A82683"/>
    <w:rsid w:val="00A82820"/>
    <w:rsid w:val="00A83B1D"/>
    <w:rsid w:val="00A85AA9"/>
    <w:rsid w:val="00A86878"/>
    <w:rsid w:val="00A87DD1"/>
    <w:rsid w:val="00A92E74"/>
    <w:rsid w:val="00A934F3"/>
    <w:rsid w:val="00A93A5A"/>
    <w:rsid w:val="00A94B9E"/>
    <w:rsid w:val="00A94D7E"/>
    <w:rsid w:val="00A95CD7"/>
    <w:rsid w:val="00A96485"/>
    <w:rsid w:val="00A978D0"/>
    <w:rsid w:val="00AA004E"/>
    <w:rsid w:val="00AA0E83"/>
    <w:rsid w:val="00AA1237"/>
    <w:rsid w:val="00AA1A27"/>
    <w:rsid w:val="00AA4F78"/>
    <w:rsid w:val="00AA548A"/>
    <w:rsid w:val="00AA6393"/>
    <w:rsid w:val="00AA6FFC"/>
    <w:rsid w:val="00AA7087"/>
    <w:rsid w:val="00AB0770"/>
    <w:rsid w:val="00AB2BCB"/>
    <w:rsid w:val="00AB34D3"/>
    <w:rsid w:val="00AB4465"/>
    <w:rsid w:val="00AB45AC"/>
    <w:rsid w:val="00AB4970"/>
    <w:rsid w:val="00AB4BC1"/>
    <w:rsid w:val="00AB53DB"/>
    <w:rsid w:val="00AB5DB0"/>
    <w:rsid w:val="00AB75C0"/>
    <w:rsid w:val="00AB77BF"/>
    <w:rsid w:val="00AC0851"/>
    <w:rsid w:val="00AC105D"/>
    <w:rsid w:val="00AC250C"/>
    <w:rsid w:val="00AC4FA6"/>
    <w:rsid w:val="00AC518A"/>
    <w:rsid w:val="00AC5C39"/>
    <w:rsid w:val="00AC5E89"/>
    <w:rsid w:val="00AC7198"/>
    <w:rsid w:val="00AC72C5"/>
    <w:rsid w:val="00AD04D1"/>
    <w:rsid w:val="00AD053B"/>
    <w:rsid w:val="00AD0B5F"/>
    <w:rsid w:val="00AD1445"/>
    <w:rsid w:val="00AD2DD8"/>
    <w:rsid w:val="00AD3D4E"/>
    <w:rsid w:val="00AD72B1"/>
    <w:rsid w:val="00AD7450"/>
    <w:rsid w:val="00AE0ABB"/>
    <w:rsid w:val="00AE2353"/>
    <w:rsid w:val="00AE28F9"/>
    <w:rsid w:val="00AE4F24"/>
    <w:rsid w:val="00AE5034"/>
    <w:rsid w:val="00AE5153"/>
    <w:rsid w:val="00AE5272"/>
    <w:rsid w:val="00AE63C4"/>
    <w:rsid w:val="00AE6ACD"/>
    <w:rsid w:val="00AE71F1"/>
    <w:rsid w:val="00AE778D"/>
    <w:rsid w:val="00AF1AE3"/>
    <w:rsid w:val="00AF28B9"/>
    <w:rsid w:val="00AF2E1F"/>
    <w:rsid w:val="00AF4599"/>
    <w:rsid w:val="00AF4645"/>
    <w:rsid w:val="00AF68AB"/>
    <w:rsid w:val="00AF6A9B"/>
    <w:rsid w:val="00AF7651"/>
    <w:rsid w:val="00AF7BAC"/>
    <w:rsid w:val="00B0081A"/>
    <w:rsid w:val="00B00BC6"/>
    <w:rsid w:val="00B01958"/>
    <w:rsid w:val="00B01A2D"/>
    <w:rsid w:val="00B01E83"/>
    <w:rsid w:val="00B02BF3"/>
    <w:rsid w:val="00B03492"/>
    <w:rsid w:val="00B03EC7"/>
    <w:rsid w:val="00B0519A"/>
    <w:rsid w:val="00B11942"/>
    <w:rsid w:val="00B12393"/>
    <w:rsid w:val="00B125C2"/>
    <w:rsid w:val="00B13B9C"/>
    <w:rsid w:val="00B14064"/>
    <w:rsid w:val="00B143AA"/>
    <w:rsid w:val="00B15281"/>
    <w:rsid w:val="00B17382"/>
    <w:rsid w:val="00B20F9D"/>
    <w:rsid w:val="00B21771"/>
    <w:rsid w:val="00B2231D"/>
    <w:rsid w:val="00B224D1"/>
    <w:rsid w:val="00B22CF4"/>
    <w:rsid w:val="00B23697"/>
    <w:rsid w:val="00B241FA"/>
    <w:rsid w:val="00B25223"/>
    <w:rsid w:val="00B2765A"/>
    <w:rsid w:val="00B3027D"/>
    <w:rsid w:val="00B318F5"/>
    <w:rsid w:val="00B31EA0"/>
    <w:rsid w:val="00B326F1"/>
    <w:rsid w:val="00B32EEC"/>
    <w:rsid w:val="00B33912"/>
    <w:rsid w:val="00B34A0A"/>
    <w:rsid w:val="00B34C32"/>
    <w:rsid w:val="00B34E8B"/>
    <w:rsid w:val="00B3522D"/>
    <w:rsid w:val="00B36122"/>
    <w:rsid w:val="00B37B9B"/>
    <w:rsid w:val="00B40613"/>
    <w:rsid w:val="00B40994"/>
    <w:rsid w:val="00B41CCC"/>
    <w:rsid w:val="00B42188"/>
    <w:rsid w:val="00B44CB9"/>
    <w:rsid w:val="00B46DF6"/>
    <w:rsid w:val="00B479A9"/>
    <w:rsid w:val="00B52489"/>
    <w:rsid w:val="00B53701"/>
    <w:rsid w:val="00B54D46"/>
    <w:rsid w:val="00B56DAE"/>
    <w:rsid w:val="00B56E98"/>
    <w:rsid w:val="00B57ED7"/>
    <w:rsid w:val="00B611B7"/>
    <w:rsid w:val="00B61738"/>
    <w:rsid w:val="00B62A32"/>
    <w:rsid w:val="00B62EE9"/>
    <w:rsid w:val="00B64561"/>
    <w:rsid w:val="00B7035F"/>
    <w:rsid w:val="00B70434"/>
    <w:rsid w:val="00B71591"/>
    <w:rsid w:val="00B71729"/>
    <w:rsid w:val="00B73200"/>
    <w:rsid w:val="00B732D2"/>
    <w:rsid w:val="00B733A9"/>
    <w:rsid w:val="00B739C9"/>
    <w:rsid w:val="00B753B9"/>
    <w:rsid w:val="00B75D96"/>
    <w:rsid w:val="00B80A81"/>
    <w:rsid w:val="00B813AB"/>
    <w:rsid w:val="00B816C8"/>
    <w:rsid w:val="00B8200E"/>
    <w:rsid w:val="00B8235A"/>
    <w:rsid w:val="00B835A4"/>
    <w:rsid w:val="00B84E5E"/>
    <w:rsid w:val="00B85A14"/>
    <w:rsid w:val="00B85DB1"/>
    <w:rsid w:val="00B86750"/>
    <w:rsid w:val="00B91A6A"/>
    <w:rsid w:val="00B92E1A"/>
    <w:rsid w:val="00B93105"/>
    <w:rsid w:val="00B94EE6"/>
    <w:rsid w:val="00B96E91"/>
    <w:rsid w:val="00B97239"/>
    <w:rsid w:val="00BA0BE0"/>
    <w:rsid w:val="00BA0D1F"/>
    <w:rsid w:val="00BA1FA8"/>
    <w:rsid w:val="00BA317E"/>
    <w:rsid w:val="00BA3394"/>
    <w:rsid w:val="00BA37D8"/>
    <w:rsid w:val="00BA3810"/>
    <w:rsid w:val="00BA38C8"/>
    <w:rsid w:val="00BA4790"/>
    <w:rsid w:val="00BA496A"/>
    <w:rsid w:val="00BA6844"/>
    <w:rsid w:val="00BA6BC8"/>
    <w:rsid w:val="00BA75E7"/>
    <w:rsid w:val="00BA7FB3"/>
    <w:rsid w:val="00BB1A23"/>
    <w:rsid w:val="00BB2015"/>
    <w:rsid w:val="00BB25C2"/>
    <w:rsid w:val="00BB32FE"/>
    <w:rsid w:val="00BB3B1A"/>
    <w:rsid w:val="00BB41A3"/>
    <w:rsid w:val="00BB4E2B"/>
    <w:rsid w:val="00BB5E80"/>
    <w:rsid w:val="00BB5EB5"/>
    <w:rsid w:val="00BB710D"/>
    <w:rsid w:val="00BC128D"/>
    <w:rsid w:val="00BC163F"/>
    <w:rsid w:val="00BC1B25"/>
    <w:rsid w:val="00BC3874"/>
    <w:rsid w:val="00BC3E63"/>
    <w:rsid w:val="00BC4098"/>
    <w:rsid w:val="00BC5905"/>
    <w:rsid w:val="00BC5DF8"/>
    <w:rsid w:val="00BC6315"/>
    <w:rsid w:val="00BC64C4"/>
    <w:rsid w:val="00BC6EDB"/>
    <w:rsid w:val="00BC7313"/>
    <w:rsid w:val="00BC7DD0"/>
    <w:rsid w:val="00BD0A60"/>
    <w:rsid w:val="00BD11E7"/>
    <w:rsid w:val="00BD3782"/>
    <w:rsid w:val="00BD3B49"/>
    <w:rsid w:val="00BD404B"/>
    <w:rsid w:val="00BD5998"/>
    <w:rsid w:val="00BD5F04"/>
    <w:rsid w:val="00BE17D0"/>
    <w:rsid w:val="00BE1B63"/>
    <w:rsid w:val="00BE2588"/>
    <w:rsid w:val="00BE3656"/>
    <w:rsid w:val="00BE60A9"/>
    <w:rsid w:val="00BE6B2E"/>
    <w:rsid w:val="00BF03D7"/>
    <w:rsid w:val="00BF1219"/>
    <w:rsid w:val="00BF3244"/>
    <w:rsid w:val="00BF37FE"/>
    <w:rsid w:val="00BF3B63"/>
    <w:rsid w:val="00BF56FC"/>
    <w:rsid w:val="00BF5932"/>
    <w:rsid w:val="00BF5A6B"/>
    <w:rsid w:val="00BF7531"/>
    <w:rsid w:val="00BF7552"/>
    <w:rsid w:val="00C00311"/>
    <w:rsid w:val="00C00F1B"/>
    <w:rsid w:val="00C026E3"/>
    <w:rsid w:val="00C0386A"/>
    <w:rsid w:val="00C03A1A"/>
    <w:rsid w:val="00C0603F"/>
    <w:rsid w:val="00C0606A"/>
    <w:rsid w:val="00C06C1F"/>
    <w:rsid w:val="00C078A0"/>
    <w:rsid w:val="00C07C71"/>
    <w:rsid w:val="00C1142C"/>
    <w:rsid w:val="00C11BFB"/>
    <w:rsid w:val="00C1315F"/>
    <w:rsid w:val="00C1412E"/>
    <w:rsid w:val="00C146A0"/>
    <w:rsid w:val="00C149D6"/>
    <w:rsid w:val="00C14BCD"/>
    <w:rsid w:val="00C1502E"/>
    <w:rsid w:val="00C21AAB"/>
    <w:rsid w:val="00C2265A"/>
    <w:rsid w:val="00C23DF5"/>
    <w:rsid w:val="00C26470"/>
    <w:rsid w:val="00C26BDA"/>
    <w:rsid w:val="00C3191A"/>
    <w:rsid w:val="00C322C4"/>
    <w:rsid w:val="00C33223"/>
    <w:rsid w:val="00C35099"/>
    <w:rsid w:val="00C3511B"/>
    <w:rsid w:val="00C35567"/>
    <w:rsid w:val="00C36BC0"/>
    <w:rsid w:val="00C372B6"/>
    <w:rsid w:val="00C40044"/>
    <w:rsid w:val="00C406CC"/>
    <w:rsid w:val="00C424E2"/>
    <w:rsid w:val="00C42CFC"/>
    <w:rsid w:val="00C44400"/>
    <w:rsid w:val="00C46288"/>
    <w:rsid w:val="00C46ECF"/>
    <w:rsid w:val="00C46F4C"/>
    <w:rsid w:val="00C47852"/>
    <w:rsid w:val="00C527C4"/>
    <w:rsid w:val="00C54849"/>
    <w:rsid w:val="00C548B7"/>
    <w:rsid w:val="00C54AE7"/>
    <w:rsid w:val="00C55078"/>
    <w:rsid w:val="00C55BB9"/>
    <w:rsid w:val="00C5682E"/>
    <w:rsid w:val="00C57240"/>
    <w:rsid w:val="00C57F00"/>
    <w:rsid w:val="00C602BB"/>
    <w:rsid w:val="00C6037F"/>
    <w:rsid w:val="00C61303"/>
    <w:rsid w:val="00C6177A"/>
    <w:rsid w:val="00C63650"/>
    <w:rsid w:val="00C63ECB"/>
    <w:rsid w:val="00C640F5"/>
    <w:rsid w:val="00C65903"/>
    <w:rsid w:val="00C65C55"/>
    <w:rsid w:val="00C66B56"/>
    <w:rsid w:val="00C66BED"/>
    <w:rsid w:val="00C66E05"/>
    <w:rsid w:val="00C70632"/>
    <w:rsid w:val="00C710CB"/>
    <w:rsid w:val="00C721E5"/>
    <w:rsid w:val="00C74163"/>
    <w:rsid w:val="00C74EEE"/>
    <w:rsid w:val="00C76700"/>
    <w:rsid w:val="00C76955"/>
    <w:rsid w:val="00C76D5A"/>
    <w:rsid w:val="00C77A6E"/>
    <w:rsid w:val="00C8273D"/>
    <w:rsid w:val="00C83D94"/>
    <w:rsid w:val="00C85584"/>
    <w:rsid w:val="00C856FB"/>
    <w:rsid w:val="00C865E7"/>
    <w:rsid w:val="00C86D51"/>
    <w:rsid w:val="00C87650"/>
    <w:rsid w:val="00C87BEE"/>
    <w:rsid w:val="00C90782"/>
    <w:rsid w:val="00C91D48"/>
    <w:rsid w:val="00C9258B"/>
    <w:rsid w:val="00C92896"/>
    <w:rsid w:val="00C92D3B"/>
    <w:rsid w:val="00C950B9"/>
    <w:rsid w:val="00C95B56"/>
    <w:rsid w:val="00C95E57"/>
    <w:rsid w:val="00C9614A"/>
    <w:rsid w:val="00C9628D"/>
    <w:rsid w:val="00C971FD"/>
    <w:rsid w:val="00C97AB4"/>
    <w:rsid w:val="00CA0A92"/>
    <w:rsid w:val="00CA0E7E"/>
    <w:rsid w:val="00CA106F"/>
    <w:rsid w:val="00CA174C"/>
    <w:rsid w:val="00CA1EAD"/>
    <w:rsid w:val="00CA2483"/>
    <w:rsid w:val="00CA3E4F"/>
    <w:rsid w:val="00CA453C"/>
    <w:rsid w:val="00CA4F1D"/>
    <w:rsid w:val="00CA500A"/>
    <w:rsid w:val="00CA5DEB"/>
    <w:rsid w:val="00CA5FF6"/>
    <w:rsid w:val="00CA7A8D"/>
    <w:rsid w:val="00CA7F7E"/>
    <w:rsid w:val="00CB1429"/>
    <w:rsid w:val="00CB1C65"/>
    <w:rsid w:val="00CB2835"/>
    <w:rsid w:val="00CB3945"/>
    <w:rsid w:val="00CB3FE2"/>
    <w:rsid w:val="00CB420E"/>
    <w:rsid w:val="00CB45D8"/>
    <w:rsid w:val="00CB48BA"/>
    <w:rsid w:val="00CB5C32"/>
    <w:rsid w:val="00CB6A79"/>
    <w:rsid w:val="00CB70C9"/>
    <w:rsid w:val="00CB7D92"/>
    <w:rsid w:val="00CB7E76"/>
    <w:rsid w:val="00CC0F85"/>
    <w:rsid w:val="00CC149F"/>
    <w:rsid w:val="00CC14EA"/>
    <w:rsid w:val="00CC1C03"/>
    <w:rsid w:val="00CD2CF4"/>
    <w:rsid w:val="00CD4900"/>
    <w:rsid w:val="00CD6284"/>
    <w:rsid w:val="00CD71EB"/>
    <w:rsid w:val="00CD723F"/>
    <w:rsid w:val="00CD750A"/>
    <w:rsid w:val="00CD7E4D"/>
    <w:rsid w:val="00CE012A"/>
    <w:rsid w:val="00CE0175"/>
    <w:rsid w:val="00CE1C7C"/>
    <w:rsid w:val="00CE304E"/>
    <w:rsid w:val="00CE3076"/>
    <w:rsid w:val="00CE3613"/>
    <w:rsid w:val="00CE3A2E"/>
    <w:rsid w:val="00CE442F"/>
    <w:rsid w:val="00CE4D4B"/>
    <w:rsid w:val="00CE4F72"/>
    <w:rsid w:val="00CF1DBC"/>
    <w:rsid w:val="00CF24CA"/>
    <w:rsid w:val="00CF2B1D"/>
    <w:rsid w:val="00CF5161"/>
    <w:rsid w:val="00CF52F3"/>
    <w:rsid w:val="00CF5315"/>
    <w:rsid w:val="00CF70E6"/>
    <w:rsid w:val="00CF7270"/>
    <w:rsid w:val="00CF7C3F"/>
    <w:rsid w:val="00D00102"/>
    <w:rsid w:val="00D01CA1"/>
    <w:rsid w:val="00D023BD"/>
    <w:rsid w:val="00D040F9"/>
    <w:rsid w:val="00D043D6"/>
    <w:rsid w:val="00D0583A"/>
    <w:rsid w:val="00D10038"/>
    <w:rsid w:val="00D1006C"/>
    <w:rsid w:val="00D101C5"/>
    <w:rsid w:val="00D12091"/>
    <w:rsid w:val="00D13E62"/>
    <w:rsid w:val="00D170B4"/>
    <w:rsid w:val="00D17905"/>
    <w:rsid w:val="00D205B7"/>
    <w:rsid w:val="00D2060B"/>
    <w:rsid w:val="00D20BA6"/>
    <w:rsid w:val="00D2399E"/>
    <w:rsid w:val="00D23D33"/>
    <w:rsid w:val="00D24D09"/>
    <w:rsid w:val="00D27811"/>
    <w:rsid w:val="00D30D99"/>
    <w:rsid w:val="00D3383D"/>
    <w:rsid w:val="00D35CC2"/>
    <w:rsid w:val="00D35D2F"/>
    <w:rsid w:val="00D366E1"/>
    <w:rsid w:val="00D37185"/>
    <w:rsid w:val="00D371FD"/>
    <w:rsid w:val="00D37F94"/>
    <w:rsid w:val="00D41786"/>
    <w:rsid w:val="00D41C6C"/>
    <w:rsid w:val="00D41CC2"/>
    <w:rsid w:val="00D41E20"/>
    <w:rsid w:val="00D42387"/>
    <w:rsid w:val="00D426CE"/>
    <w:rsid w:val="00D4345B"/>
    <w:rsid w:val="00D43B22"/>
    <w:rsid w:val="00D446DD"/>
    <w:rsid w:val="00D4509E"/>
    <w:rsid w:val="00D450F9"/>
    <w:rsid w:val="00D455E1"/>
    <w:rsid w:val="00D45B87"/>
    <w:rsid w:val="00D45D05"/>
    <w:rsid w:val="00D46402"/>
    <w:rsid w:val="00D477E6"/>
    <w:rsid w:val="00D478B3"/>
    <w:rsid w:val="00D50826"/>
    <w:rsid w:val="00D51E50"/>
    <w:rsid w:val="00D5223E"/>
    <w:rsid w:val="00D527DC"/>
    <w:rsid w:val="00D53151"/>
    <w:rsid w:val="00D542C0"/>
    <w:rsid w:val="00D57305"/>
    <w:rsid w:val="00D57B58"/>
    <w:rsid w:val="00D57E7B"/>
    <w:rsid w:val="00D60299"/>
    <w:rsid w:val="00D60996"/>
    <w:rsid w:val="00D623D7"/>
    <w:rsid w:val="00D62A9A"/>
    <w:rsid w:val="00D63A8E"/>
    <w:rsid w:val="00D63ACE"/>
    <w:rsid w:val="00D666C7"/>
    <w:rsid w:val="00D66AF6"/>
    <w:rsid w:val="00D70E79"/>
    <w:rsid w:val="00D7147D"/>
    <w:rsid w:val="00D7387F"/>
    <w:rsid w:val="00D73F01"/>
    <w:rsid w:val="00D7440E"/>
    <w:rsid w:val="00D7493B"/>
    <w:rsid w:val="00D74A54"/>
    <w:rsid w:val="00D7537F"/>
    <w:rsid w:val="00D7558B"/>
    <w:rsid w:val="00D7664F"/>
    <w:rsid w:val="00D7792D"/>
    <w:rsid w:val="00D77BA6"/>
    <w:rsid w:val="00D81055"/>
    <w:rsid w:val="00D812B7"/>
    <w:rsid w:val="00D82119"/>
    <w:rsid w:val="00D85129"/>
    <w:rsid w:val="00D85B38"/>
    <w:rsid w:val="00D86110"/>
    <w:rsid w:val="00D86276"/>
    <w:rsid w:val="00D86738"/>
    <w:rsid w:val="00D87570"/>
    <w:rsid w:val="00D87DBE"/>
    <w:rsid w:val="00D907C2"/>
    <w:rsid w:val="00D90814"/>
    <w:rsid w:val="00D92AFB"/>
    <w:rsid w:val="00D93DF9"/>
    <w:rsid w:val="00D945CA"/>
    <w:rsid w:val="00D951B9"/>
    <w:rsid w:val="00D95675"/>
    <w:rsid w:val="00D974EC"/>
    <w:rsid w:val="00DA0E73"/>
    <w:rsid w:val="00DA171D"/>
    <w:rsid w:val="00DA181A"/>
    <w:rsid w:val="00DA205B"/>
    <w:rsid w:val="00DA369F"/>
    <w:rsid w:val="00DA5229"/>
    <w:rsid w:val="00DA5292"/>
    <w:rsid w:val="00DA63D8"/>
    <w:rsid w:val="00DA7600"/>
    <w:rsid w:val="00DB1674"/>
    <w:rsid w:val="00DB2809"/>
    <w:rsid w:val="00DB29B4"/>
    <w:rsid w:val="00DB39B1"/>
    <w:rsid w:val="00DB3FA8"/>
    <w:rsid w:val="00DB6DFA"/>
    <w:rsid w:val="00DB74AE"/>
    <w:rsid w:val="00DB788A"/>
    <w:rsid w:val="00DC2184"/>
    <w:rsid w:val="00DC3553"/>
    <w:rsid w:val="00DC4099"/>
    <w:rsid w:val="00DC4ECB"/>
    <w:rsid w:val="00DC7B0F"/>
    <w:rsid w:val="00DD012F"/>
    <w:rsid w:val="00DD0141"/>
    <w:rsid w:val="00DD1BA7"/>
    <w:rsid w:val="00DD2A0A"/>
    <w:rsid w:val="00DD4DC2"/>
    <w:rsid w:val="00DD4E69"/>
    <w:rsid w:val="00DE12AB"/>
    <w:rsid w:val="00DE160E"/>
    <w:rsid w:val="00DE1F18"/>
    <w:rsid w:val="00DE23CB"/>
    <w:rsid w:val="00DE28E2"/>
    <w:rsid w:val="00DE4DC5"/>
    <w:rsid w:val="00DE55C5"/>
    <w:rsid w:val="00DE6F84"/>
    <w:rsid w:val="00DE7910"/>
    <w:rsid w:val="00DF1D58"/>
    <w:rsid w:val="00DF2099"/>
    <w:rsid w:val="00DF335F"/>
    <w:rsid w:val="00DF33D3"/>
    <w:rsid w:val="00DF4910"/>
    <w:rsid w:val="00DF560B"/>
    <w:rsid w:val="00DF68DF"/>
    <w:rsid w:val="00DF6FC8"/>
    <w:rsid w:val="00DF718D"/>
    <w:rsid w:val="00DF7E96"/>
    <w:rsid w:val="00E00125"/>
    <w:rsid w:val="00E02C16"/>
    <w:rsid w:val="00E02EBF"/>
    <w:rsid w:val="00E0368A"/>
    <w:rsid w:val="00E04033"/>
    <w:rsid w:val="00E04187"/>
    <w:rsid w:val="00E04661"/>
    <w:rsid w:val="00E04C8A"/>
    <w:rsid w:val="00E05336"/>
    <w:rsid w:val="00E05708"/>
    <w:rsid w:val="00E07FC4"/>
    <w:rsid w:val="00E1014C"/>
    <w:rsid w:val="00E10448"/>
    <w:rsid w:val="00E11441"/>
    <w:rsid w:val="00E11D41"/>
    <w:rsid w:val="00E1281C"/>
    <w:rsid w:val="00E1598E"/>
    <w:rsid w:val="00E1625D"/>
    <w:rsid w:val="00E1780A"/>
    <w:rsid w:val="00E22076"/>
    <w:rsid w:val="00E223EF"/>
    <w:rsid w:val="00E230BA"/>
    <w:rsid w:val="00E24BAC"/>
    <w:rsid w:val="00E24FF6"/>
    <w:rsid w:val="00E26EBC"/>
    <w:rsid w:val="00E27865"/>
    <w:rsid w:val="00E27EA3"/>
    <w:rsid w:val="00E308EC"/>
    <w:rsid w:val="00E319D6"/>
    <w:rsid w:val="00E31D85"/>
    <w:rsid w:val="00E328CB"/>
    <w:rsid w:val="00E33B45"/>
    <w:rsid w:val="00E33CE9"/>
    <w:rsid w:val="00E345EC"/>
    <w:rsid w:val="00E36792"/>
    <w:rsid w:val="00E376F3"/>
    <w:rsid w:val="00E40766"/>
    <w:rsid w:val="00E40D0D"/>
    <w:rsid w:val="00E42DD0"/>
    <w:rsid w:val="00E45383"/>
    <w:rsid w:val="00E46395"/>
    <w:rsid w:val="00E467C7"/>
    <w:rsid w:val="00E4694B"/>
    <w:rsid w:val="00E476F7"/>
    <w:rsid w:val="00E47899"/>
    <w:rsid w:val="00E47E22"/>
    <w:rsid w:val="00E506FA"/>
    <w:rsid w:val="00E50E33"/>
    <w:rsid w:val="00E53831"/>
    <w:rsid w:val="00E5442A"/>
    <w:rsid w:val="00E54E0B"/>
    <w:rsid w:val="00E555D0"/>
    <w:rsid w:val="00E55E5B"/>
    <w:rsid w:val="00E56B67"/>
    <w:rsid w:val="00E57976"/>
    <w:rsid w:val="00E579B7"/>
    <w:rsid w:val="00E6058F"/>
    <w:rsid w:val="00E60DDE"/>
    <w:rsid w:val="00E62AFA"/>
    <w:rsid w:val="00E62BD9"/>
    <w:rsid w:val="00E64BB6"/>
    <w:rsid w:val="00E651A8"/>
    <w:rsid w:val="00E651E4"/>
    <w:rsid w:val="00E65BF5"/>
    <w:rsid w:val="00E6605D"/>
    <w:rsid w:val="00E726C0"/>
    <w:rsid w:val="00E7483C"/>
    <w:rsid w:val="00E75410"/>
    <w:rsid w:val="00E76962"/>
    <w:rsid w:val="00E77200"/>
    <w:rsid w:val="00E8145E"/>
    <w:rsid w:val="00E82629"/>
    <w:rsid w:val="00E83C49"/>
    <w:rsid w:val="00E85DA0"/>
    <w:rsid w:val="00E9077C"/>
    <w:rsid w:val="00E907B3"/>
    <w:rsid w:val="00E91F81"/>
    <w:rsid w:val="00E94693"/>
    <w:rsid w:val="00E95340"/>
    <w:rsid w:val="00EA01C2"/>
    <w:rsid w:val="00EA0B32"/>
    <w:rsid w:val="00EA1899"/>
    <w:rsid w:val="00EA32C9"/>
    <w:rsid w:val="00EA57CD"/>
    <w:rsid w:val="00EA5BAC"/>
    <w:rsid w:val="00EA76CD"/>
    <w:rsid w:val="00EA7D45"/>
    <w:rsid w:val="00EB03C6"/>
    <w:rsid w:val="00EB10B3"/>
    <w:rsid w:val="00EB15EE"/>
    <w:rsid w:val="00EB17EE"/>
    <w:rsid w:val="00EB4F88"/>
    <w:rsid w:val="00EB513E"/>
    <w:rsid w:val="00EB516E"/>
    <w:rsid w:val="00EB5919"/>
    <w:rsid w:val="00EB603B"/>
    <w:rsid w:val="00EB6047"/>
    <w:rsid w:val="00EB6863"/>
    <w:rsid w:val="00EB6CAC"/>
    <w:rsid w:val="00EB6ED9"/>
    <w:rsid w:val="00EB73C9"/>
    <w:rsid w:val="00EB7B4A"/>
    <w:rsid w:val="00EC30E7"/>
    <w:rsid w:val="00EC40A9"/>
    <w:rsid w:val="00EC54DF"/>
    <w:rsid w:val="00EC575A"/>
    <w:rsid w:val="00EC729E"/>
    <w:rsid w:val="00ED0127"/>
    <w:rsid w:val="00ED05E6"/>
    <w:rsid w:val="00ED103F"/>
    <w:rsid w:val="00ED1AC6"/>
    <w:rsid w:val="00ED327A"/>
    <w:rsid w:val="00ED48BE"/>
    <w:rsid w:val="00ED5C76"/>
    <w:rsid w:val="00ED5D89"/>
    <w:rsid w:val="00ED7502"/>
    <w:rsid w:val="00ED7D0C"/>
    <w:rsid w:val="00EE340D"/>
    <w:rsid w:val="00EE340E"/>
    <w:rsid w:val="00EE47A9"/>
    <w:rsid w:val="00EE5D47"/>
    <w:rsid w:val="00EE6E7B"/>
    <w:rsid w:val="00EF19E7"/>
    <w:rsid w:val="00EF1DFA"/>
    <w:rsid w:val="00EF2C27"/>
    <w:rsid w:val="00EF2E99"/>
    <w:rsid w:val="00EF5670"/>
    <w:rsid w:val="00EF5F20"/>
    <w:rsid w:val="00EF6685"/>
    <w:rsid w:val="00EF6AAB"/>
    <w:rsid w:val="00EF6E20"/>
    <w:rsid w:val="00EF76CB"/>
    <w:rsid w:val="00F00A99"/>
    <w:rsid w:val="00F03BA0"/>
    <w:rsid w:val="00F06EB6"/>
    <w:rsid w:val="00F070E6"/>
    <w:rsid w:val="00F07CCB"/>
    <w:rsid w:val="00F10101"/>
    <w:rsid w:val="00F10CF2"/>
    <w:rsid w:val="00F11DBF"/>
    <w:rsid w:val="00F12875"/>
    <w:rsid w:val="00F12D79"/>
    <w:rsid w:val="00F13532"/>
    <w:rsid w:val="00F137C8"/>
    <w:rsid w:val="00F13EA7"/>
    <w:rsid w:val="00F14C42"/>
    <w:rsid w:val="00F15855"/>
    <w:rsid w:val="00F16554"/>
    <w:rsid w:val="00F167CA"/>
    <w:rsid w:val="00F16C68"/>
    <w:rsid w:val="00F2056F"/>
    <w:rsid w:val="00F2072B"/>
    <w:rsid w:val="00F20A47"/>
    <w:rsid w:val="00F2208B"/>
    <w:rsid w:val="00F237C2"/>
    <w:rsid w:val="00F26E19"/>
    <w:rsid w:val="00F273B0"/>
    <w:rsid w:val="00F3110B"/>
    <w:rsid w:val="00F349B7"/>
    <w:rsid w:val="00F36255"/>
    <w:rsid w:val="00F406DD"/>
    <w:rsid w:val="00F41E8B"/>
    <w:rsid w:val="00F42029"/>
    <w:rsid w:val="00F42CCF"/>
    <w:rsid w:val="00F43052"/>
    <w:rsid w:val="00F436A1"/>
    <w:rsid w:val="00F43C44"/>
    <w:rsid w:val="00F43E83"/>
    <w:rsid w:val="00F44072"/>
    <w:rsid w:val="00F4726B"/>
    <w:rsid w:val="00F50C09"/>
    <w:rsid w:val="00F50FC0"/>
    <w:rsid w:val="00F5122B"/>
    <w:rsid w:val="00F53160"/>
    <w:rsid w:val="00F53260"/>
    <w:rsid w:val="00F5340B"/>
    <w:rsid w:val="00F562E8"/>
    <w:rsid w:val="00F5717A"/>
    <w:rsid w:val="00F57847"/>
    <w:rsid w:val="00F57ECE"/>
    <w:rsid w:val="00F64609"/>
    <w:rsid w:val="00F674EC"/>
    <w:rsid w:val="00F72976"/>
    <w:rsid w:val="00F732F8"/>
    <w:rsid w:val="00F73339"/>
    <w:rsid w:val="00F7377E"/>
    <w:rsid w:val="00F75A7D"/>
    <w:rsid w:val="00F765F1"/>
    <w:rsid w:val="00F769CE"/>
    <w:rsid w:val="00F774DF"/>
    <w:rsid w:val="00F778C5"/>
    <w:rsid w:val="00F77C45"/>
    <w:rsid w:val="00F80176"/>
    <w:rsid w:val="00F80BD2"/>
    <w:rsid w:val="00F8109B"/>
    <w:rsid w:val="00F81188"/>
    <w:rsid w:val="00F81CEB"/>
    <w:rsid w:val="00F8311A"/>
    <w:rsid w:val="00F8390B"/>
    <w:rsid w:val="00F847CB"/>
    <w:rsid w:val="00F8507B"/>
    <w:rsid w:val="00F9331E"/>
    <w:rsid w:val="00F938F8"/>
    <w:rsid w:val="00F93C0E"/>
    <w:rsid w:val="00F93DE2"/>
    <w:rsid w:val="00F93EF0"/>
    <w:rsid w:val="00F94E5E"/>
    <w:rsid w:val="00F95FB1"/>
    <w:rsid w:val="00FA09BB"/>
    <w:rsid w:val="00FA1A78"/>
    <w:rsid w:val="00FA1D95"/>
    <w:rsid w:val="00FA2111"/>
    <w:rsid w:val="00FA31C8"/>
    <w:rsid w:val="00FA35EC"/>
    <w:rsid w:val="00FA5BE5"/>
    <w:rsid w:val="00FA5E21"/>
    <w:rsid w:val="00FA7181"/>
    <w:rsid w:val="00FA74A3"/>
    <w:rsid w:val="00FA799F"/>
    <w:rsid w:val="00FB0553"/>
    <w:rsid w:val="00FB063F"/>
    <w:rsid w:val="00FB0CE0"/>
    <w:rsid w:val="00FB2E07"/>
    <w:rsid w:val="00FB2E66"/>
    <w:rsid w:val="00FB2E89"/>
    <w:rsid w:val="00FB3F30"/>
    <w:rsid w:val="00FB5B29"/>
    <w:rsid w:val="00FB6849"/>
    <w:rsid w:val="00FB70B8"/>
    <w:rsid w:val="00FB743E"/>
    <w:rsid w:val="00FB79DD"/>
    <w:rsid w:val="00FC0154"/>
    <w:rsid w:val="00FC11DE"/>
    <w:rsid w:val="00FC1F1D"/>
    <w:rsid w:val="00FC5E16"/>
    <w:rsid w:val="00FC5F7F"/>
    <w:rsid w:val="00FC7ADD"/>
    <w:rsid w:val="00FD0F6F"/>
    <w:rsid w:val="00FD24F5"/>
    <w:rsid w:val="00FD2DB9"/>
    <w:rsid w:val="00FD3220"/>
    <w:rsid w:val="00FD494E"/>
    <w:rsid w:val="00FD5A77"/>
    <w:rsid w:val="00FE38AE"/>
    <w:rsid w:val="00FE38E9"/>
    <w:rsid w:val="00FE39A2"/>
    <w:rsid w:val="00FE410C"/>
    <w:rsid w:val="00FE428E"/>
    <w:rsid w:val="00FE625A"/>
    <w:rsid w:val="00FE6DA9"/>
    <w:rsid w:val="00FF0CFA"/>
    <w:rsid w:val="00FF2360"/>
    <w:rsid w:val="00FF3699"/>
    <w:rsid w:val="00FF622E"/>
    <w:rsid w:val="00FF7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9E66E"/>
  <w15:docId w15:val="{F5E339AF-B257-454C-9DF4-D0B98CBFD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20A4"/>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basedOn w:val="Normal"/>
    <w:next w:val="Normal"/>
    <w:link w:val="Heading1Char"/>
    <w:qFormat/>
    <w:rsid w:val="00F7297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es-ES" w:eastAsia="x-none"/>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rPr>
      <w:lang w:eastAsia="x-none"/>
    </w:rPr>
  </w:style>
  <w:style w:type="character" w:customStyle="1" w:styleId="HeaderChar1">
    <w:name w:val="Header Char1"/>
    <w:rsid w:val="0010389C"/>
    <w:rPr>
      <w:rFonts w:ascii="CG Times" w:hAnsi="CG Times"/>
      <w:sz w:val="22"/>
      <w:lang w:val="es-ES"/>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ListParagraph">
    <w:name w:val="List Paragraph"/>
    <w:basedOn w:val="Normal"/>
    <w:link w:val="ListParagraphChar"/>
    <w:uiPriority w:val="99"/>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es-ES"/>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rsid w:val="003629A2"/>
    <w:rPr>
      <w:rFonts w:ascii="Cambria" w:eastAsia="Times New Roman" w:hAnsi="Cambria" w:cs="Times New Roman"/>
      <w:b/>
      <w:bCs/>
      <w:i/>
      <w:iCs/>
      <w:sz w:val="28"/>
      <w:szCs w:val="28"/>
      <w:lang w:val="es-ES"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es-ES"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es-ES" w:eastAsia="en-U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o"/>
    <w:uiPriority w:val="99"/>
    <w:qFormat/>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en-US" w:eastAsia="en-US"/>
    </w:rPr>
  </w:style>
  <w:style w:type="character" w:customStyle="1" w:styleId="eop">
    <w:name w:val="eop"/>
    <w:rsid w:val="008B1FF7"/>
  </w:style>
  <w:style w:type="paragraph" w:styleId="TOC1">
    <w:name w:val="toc 1"/>
    <w:basedOn w:val="Normal"/>
    <w:next w:val="Normal"/>
    <w:semiHidden/>
    <w:rsid w:val="00A96485"/>
    <w:pPr>
      <w:tabs>
        <w:tab w:val="right" w:leader="dot" w:pos="9360"/>
      </w:tabs>
      <w:suppressAutoHyphens/>
      <w:spacing w:before="480"/>
      <w:ind w:left="720" w:right="720" w:hanging="720"/>
    </w:pPr>
    <w:rPr>
      <w:lang w:val="es-ES"/>
    </w:rPr>
  </w:style>
  <w:style w:type="paragraph" w:styleId="BalloonText">
    <w:name w:val="Balloon Text"/>
    <w:basedOn w:val="Normal"/>
    <w:link w:val="BalloonTextChar"/>
    <w:semiHidden/>
    <w:unhideWhenUsed/>
    <w:rsid w:val="00A22F42"/>
    <w:rPr>
      <w:rFonts w:ascii="Tahoma" w:hAnsi="Tahoma" w:cs="Tahoma"/>
      <w:sz w:val="16"/>
      <w:szCs w:val="16"/>
    </w:rPr>
  </w:style>
  <w:style w:type="character" w:customStyle="1" w:styleId="BalloonTextChar">
    <w:name w:val="Balloon Text Char"/>
    <w:basedOn w:val="DefaultParagraphFont"/>
    <w:link w:val="BalloonText"/>
    <w:semiHidden/>
    <w:rsid w:val="00A22F42"/>
    <w:rPr>
      <w:rFonts w:ascii="Tahoma" w:hAnsi="Tahoma" w:cs="Tahoma"/>
      <w:sz w:val="16"/>
      <w:szCs w:val="16"/>
      <w:lang w:val="es-MX"/>
    </w:rPr>
  </w:style>
  <w:style w:type="paragraph" w:styleId="EndnoteText">
    <w:name w:val="endnote text"/>
    <w:basedOn w:val="Normal"/>
    <w:link w:val="EndnoteTextChar"/>
    <w:semiHidden/>
    <w:unhideWhenUsed/>
    <w:rsid w:val="00A22F42"/>
    <w:rPr>
      <w:sz w:val="20"/>
    </w:rPr>
  </w:style>
  <w:style w:type="character" w:customStyle="1" w:styleId="EndnoteTextChar">
    <w:name w:val="Endnote Text Char"/>
    <w:basedOn w:val="DefaultParagraphFont"/>
    <w:link w:val="EndnoteText"/>
    <w:semiHidden/>
    <w:rsid w:val="00A22F42"/>
    <w:rPr>
      <w:rFonts w:ascii="CG Times" w:hAnsi="CG Times"/>
      <w:lang w:val="es-MX"/>
    </w:rPr>
  </w:style>
  <w:style w:type="character" w:styleId="EndnoteReference">
    <w:name w:val="endnote reference"/>
    <w:basedOn w:val="DefaultParagraphFont"/>
    <w:semiHidden/>
    <w:unhideWhenUsed/>
    <w:rsid w:val="00A22F42"/>
    <w:rPr>
      <w:vertAlign w:val="superscript"/>
    </w:rPr>
  </w:style>
  <w:style w:type="character" w:styleId="CommentReference">
    <w:name w:val="annotation reference"/>
    <w:basedOn w:val="DefaultParagraphFont"/>
    <w:semiHidden/>
    <w:unhideWhenUsed/>
    <w:rsid w:val="00E24FF6"/>
    <w:rPr>
      <w:sz w:val="16"/>
      <w:szCs w:val="16"/>
    </w:rPr>
  </w:style>
  <w:style w:type="paragraph" w:styleId="CommentText">
    <w:name w:val="annotation text"/>
    <w:basedOn w:val="Normal"/>
    <w:link w:val="CommentTextChar"/>
    <w:unhideWhenUsed/>
    <w:rsid w:val="00E24FF6"/>
    <w:rPr>
      <w:sz w:val="20"/>
    </w:rPr>
  </w:style>
  <w:style w:type="character" w:customStyle="1" w:styleId="CommentTextChar">
    <w:name w:val="Comment Text Char"/>
    <w:basedOn w:val="DefaultParagraphFont"/>
    <w:link w:val="CommentText"/>
    <w:rsid w:val="00E24FF6"/>
    <w:rPr>
      <w:rFonts w:ascii="CG Times" w:hAnsi="CG Times"/>
      <w:lang w:val="es-MX"/>
    </w:rPr>
  </w:style>
  <w:style w:type="paragraph" w:styleId="CommentSubject">
    <w:name w:val="annotation subject"/>
    <w:basedOn w:val="CommentText"/>
    <w:next w:val="CommentText"/>
    <w:link w:val="CommentSubjectChar"/>
    <w:semiHidden/>
    <w:unhideWhenUsed/>
    <w:rsid w:val="00E24FF6"/>
    <w:rPr>
      <w:b/>
      <w:bCs/>
    </w:rPr>
  </w:style>
  <w:style w:type="character" w:customStyle="1" w:styleId="CommentSubjectChar">
    <w:name w:val="Comment Subject Char"/>
    <w:basedOn w:val="CommentTextChar"/>
    <w:link w:val="CommentSubject"/>
    <w:semiHidden/>
    <w:rsid w:val="00E24FF6"/>
    <w:rPr>
      <w:rFonts w:ascii="CG Times" w:hAnsi="CG Times"/>
      <w:b/>
      <w:bCs/>
      <w:lang w:val="es-MX"/>
    </w:rPr>
  </w:style>
  <w:style w:type="paragraph" w:styleId="Revision">
    <w:name w:val="Revision"/>
    <w:hidden/>
    <w:uiPriority w:val="99"/>
    <w:semiHidden/>
    <w:rsid w:val="008B45DF"/>
    <w:rPr>
      <w:rFonts w:ascii="CG Times" w:hAnsi="CG Times"/>
      <w:sz w:val="22"/>
      <w:lang w:val="es-MX"/>
    </w:rPr>
  </w:style>
  <w:style w:type="character" w:styleId="UnresolvedMention">
    <w:name w:val="Unresolved Mention"/>
    <w:basedOn w:val="DefaultParagraphFont"/>
    <w:uiPriority w:val="99"/>
    <w:semiHidden/>
    <w:unhideWhenUsed/>
    <w:rsid w:val="008F46C7"/>
    <w:rPr>
      <w:color w:val="605E5C"/>
      <w:shd w:val="clear" w:color="auto" w:fill="E1DFDD"/>
    </w:rPr>
  </w:style>
  <w:style w:type="paragraph" w:customStyle="1" w:styleId="xmsonormal">
    <w:name w:val="x_msonormal"/>
    <w:basedOn w:val="Normal"/>
    <w:rsid w:val="00CE017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Theme="minorHAnsi" w:hAnsi="Calibri" w:cs="Calibri"/>
      <w:szCs w:val="22"/>
      <w:lang w:val="es-US" w:eastAsia="es-US"/>
    </w:rPr>
  </w:style>
  <w:style w:type="character" w:customStyle="1" w:styleId="Heading1Char">
    <w:name w:val="Heading 1 Char"/>
    <w:basedOn w:val="DefaultParagraphFont"/>
    <w:link w:val="Heading1"/>
    <w:rsid w:val="00F72976"/>
    <w:rPr>
      <w:rFonts w:asciiTheme="majorHAnsi" w:eastAsiaTheme="majorEastAsia" w:hAnsiTheme="majorHAnsi" w:cstheme="majorBidi"/>
      <w:color w:val="2E74B5" w:themeColor="accent1" w:themeShade="BF"/>
      <w:sz w:val="32"/>
      <w:szCs w:val="32"/>
      <w:lang w:val="es-MX"/>
    </w:rPr>
  </w:style>
  <w:style w:type="character" w:customStyle="1" w:styleId="ListParagraphChar">
    <w:name w:val="List Paragraph Char"/>
    <w:link w:val="ListParagraph"/>
    <w:qFormat/>
    <w:locked/>
    <w:rsid w:val="00FD0F6F"/>
    <w:rPr>
      <w:rFonts w:ascii="CG Times" w:hAnsi="CG Times"/>
      <w:sz w:val="22"/>
      <w:lang w:val="es-MX"/>
    </w:rPr>
  </w:style>
  <w:style w:type="paragraph" w:customStyle="1" w:styleId="request-line">
    <w:name w:val="request-line"/>
    <w:basedOn w:val="Normal"/>
    <w:rsid w:val="006032F5"/>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US" w:eastAsia="es-US"/>
    </w:rPr>
  </w:style>
  <w:style w:type="character" w:customStyle="1" w:styleId="name-ellipsis">
    <w:name w:val="name-ellipsis"/>
    <w:basedOn w:val="DefaultParagraphFont"/>
    <w:rsid w:val="00603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23793374">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59644764">
      <w:bodyDiv w:val="1"/>
      <w:marLeft w:val="0"/>
      <w:marRight w:val="0"/>
      <w:marTop w:val="0"/>
      <w:marBottom w:val="0"/>
      <w:divBdr>
        <w:top w:val="none" w:sz="0" w:space="0" w:color="auto"/>
        <w:left w:val="none" w:sz="0" w:space="0" w:color="auto"/>
        <w:bottom w:val="none" w:sz="0" w:space="0" w:color="auto"/>
        <w:right w:val="none" w:sz="0" w:space="0" w:color="auto"/>
      </w:divBdr>
      <w:divsChild>
        <w:div w:id="214313842">
          <w:marLeft w:val="0"/>
          <w:marRight w:val="0"/>
          <w:marTop w:val="0"/>
          <w:marBottom w:val="0"/>
          <w:divBdr>
            <w:top w:val="none" w:sz="0" w:space="0" w:color="auto"/>
            <w:left w:val="none" w:sz="0" w:space="0" w:color="auto"/>
            <w:bottom w:val="none" w:sz="0" w:space="0" w:color="auto"/>
            <w:right w:val="none" w:sz="0" w:space="0" w:color="auto"/>
          </w:divBdr>
          <w:divsChild>
            <w:div w:id="719287638">
              <w:marLeft w:val="0"/>
              <w:marRight w:val="0"/>
              <w:marTop w:val="0"/>
              <w:marBottom w:val="0"/>
              <w:divBdr>
                <w:top w:val="none" w:sz="0" w:space="0" w:color="auto"/>
                <w:left w:val="none" w:sz="0" w:space="0" w:color="auto"/>
                <w:bottom w:val="none" w:sz="0" w:space="0" w:color="auto"/>
                <w:right w:val="none" w:sz="0" w:space="0" w:color="auto"/>
              </w:divBdr>
            </w:div>
          </w:divsChild>
        </w:div>
        <w:div w:id="250050111">
          <w:marLeft w:val="0"/>
          <w:marRight w:val="0"/>
          <w:marTop w:val="0"/>
          <w:marBottom w:val="0"/>
          <w:divBdr>
            <w:top w:val="none" w:sz="0" w:space="0" w:color="auto"/>
            <w:left w:val="none" w:sz="0" w:space="0" w:color="auto"/>
            <w:bottom w:val="none" w:sz="0" w:space="0" w:color="auto"/>
            <w:right w:val="none" w:sz="0" w:space="0" w:color="auto"/>
          </w:divBdr>
          <w:divsChild>
            <w:div w:id="508713677">
              <w:marLeft w:val="0"/>
              <w:marRight w:val="0"/>
              <w:marTop w:val="0"/>
              <w:marBottom w:val="0"/>
              <w:divBdr>
                <w:top w:val="none" w:sz="0" w:space="0" w:color="auto"/>
                <w:left w:val="none" w:sz="0" w:space="0" w:color="auto"/>
                <w:bottom w:val="none" w:sz="0" w:space="0" w:color="auto"/>
                <w:right w:val="none" w:sz="0" w:space="0" w:color="auto"/>
              </w:divBdr>
            </w:div>
          </w:divsChild>
        </w:div>
        <w:div w:id="704058377">
          <w:marLeft w:val="0"/>
          <w:marRight w:val="0"/>
          <w:marTop w:val="0"/>
          <w:marBottom w:val="0"/>
          <w:divBdr>
            <w:top w:val="none" w:sz="0" w:space="0" w:color="auto"/>
            <w:left w:val="none" w:sz="0" w:space="0" w:color="auto"/>
            <w:bottom w:val="none" w:sz="0" w:space="0" w:color="auto"/>
            <w:right w:val="none" w:sz="0" w:space="0" w:color="auto"/>
          </w:divBdr>
          <w:divsChild>
            <w:div w:id="1299535102">
              <w:marLeft w:val="0"/>
              <w:marRight w:val="0"/>
              <w:marTop w:val="0"/>
              <w:marBottom w:val="0"/>
              <w:divBdr>
                <w:top w:val="none" w:sz="0" w:space="0" w:color="auto"/>
                <w:left w:val="none" w:sz="0" w:space="0" w:color="auto"/>
                <w:bottom w:val="none" w:sz="0" w:space="0" w:color="auto"/>
                <w:right w:val="none" w:sz="0" w:space="0" w:color="auto"/>
              </w:divBdr>
            </w:div>
          </w:divsChild>
        </w:div>
        <w:div w:id="831524601">
          <w:marLeft w:val="0"/>
          <w:marRight w:val="0"/>
          <w:marTop w:val="0"/>
          <w:marBottom w:val="0"/>
          <w:divBdr>
            <w:top w:val="none" w:sz="0" w:space="0" w:color="auto"/>
            <w:left w:val="none" w:sz="0" w:space="0" w:color="auto"/>
            <w:bottom w:val="none" w:sz="0" w:space="0" w:color="auto"/>
            <w:right w:val="none" w:sz="0" w:space="0" w:color="auto"/>
          </w:divBdr>
          <w:divsChild>
            <w:div w:id="19822338">
              <w:marLeft w:val="0"/>
              <w:marRight w:val="0"/>
              <w:marTop w:val="0"/>
              <w:marBottom w:val="0"/>
              <w:divBdr>
                <w:top w:val="none" w:sz="0" w:space="0" w:color="auto"/>
                <w:left w:val="none" w:sz="0" w:space="0" w:color="auto"/>
                <w:bottom w:val="none" w:sz="0" w:space="0" w:color="auto"/>
                <w:right w:val="none" w:sz="0" w:space="0" w:color="auto"/>
              </w:divBdr>
            </w:div>
          </w:divsChild>
        </w:div>
        <w:div w:id="1747258817">
          <w:marLeft w:val="0"/>
          <w:marRight w:val="0"/>
          <w:marTop w:val="0"/>
          <w:marBottom w:val="0"/>
          <w:divBdr>
            <w:top w:val="none" w:sz="0" w:space="0" w:color="auto"/>
            <w:left w:val="none" w:sz="0" w:space="0" w:color="auto"/>
            <w:bottom w:val="none" w:sz="0" w:space="0" w:color="auto"/>
            <w:right w:val="none" w:sz="0" w:space="0" w:color="auto"/>
          </w:divBdr>
          <w:divsChild>
            <w:div w:id="108325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240869993">
      <w:bodyDiv w:val="1"/>
      <w:marLeft w:val="0"/>
      <w:marRight w:val="0"/>
      <w:marTop w:val="0"/>
      <w:marBottom w:val="0"/>
      <w:divBdr>
        <w:top w:val="none" w:sz="0" w:space="0" w:color="auto"/>
        <w:left w:val="none" w:sz="0" w:space="0" w:color="auto"/>
        <w:bottom w:val="none" w:sz="0" w:space="0" w:color="auto"/>
        <w:right w:val="none" w:sz="0" w:space="0" w:color="auto"/>
      </w:divBdr>
    </w:div>
    <w:div w:id="243075316">
      <w:bodyDiv w:val="1"/>
      <w:marLeft w:val="0"/>
      <w:marRight w:val="0"/>
      <w:marTop w:val="0"/>
      <w:marBottom w:val="0"/>
      <w:divBdr>
        <w:top w:val="none" w:sz="0" w:space="0" w:color="auto"/>
        <w:left w:val="none" w:sz="0" w:space="0" w:color="auto"/>
        <w:bottom w:val="none" w:sz="0" w:space="0" w:color="auto"/>
        <w:right w:val="none" w:sz="0" w:space="0" w:color="auto"/>
      </w:divBdr>
    </w:div>
    <w:div w:id="244802090">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321158382">
      <w:bodyDiv w:val="1"/>
      <w:marLeft w:val="0"/>
      <w:marRight w:val="0"/>
      <w:marTop w:val="0"/>
      <w:marBottom w:val="0"/>
      <w:divBdr>
        <w:top w:val="none" w:sz="0" w:space="0" w:color="auto"/>
        <w:left w:val="none" w:sz="0" w:space="0" w:color="auto"/>
        <w:bottom w:val="none" w:sz="0" w:space="0" w:color="auto"/>
        <w:right w:val="none" w:sz="0" w:space="0" w:color="auto"/>
      </w:divBdr>
      <w:divsChild>
        <w:div w:id="303854324">
          <w:marLeft w:val="0"/>
          <w:marRight w:val="0"/>
          <w:marTop w:val="0"/>
          <w:marBottom w:val="0"/>
          <w:divBdr>
            <w:top w:val="none" w:sz="0" w:space="0" w:color="auto"/>
            <w:left w:val="none" w:sz="0" w:space="0" w:color="auto"/>
            <w:bottom w:val="none" w:sz="0" w:space="0" w:color="auto"/>
            <w:right w:val="none" w:sz="0" w:space="0" w:color="auto"/>
          </w:divBdr>
          <w:divsChild>
            <w:div w:id="807867200">
              <w:marLeft w:val="0"/>
              <w:marRight w:val="0"/>
              <w:marTop w:val="0"/>
              <w:marBottom w:val="0"/>
              <w:divBdr>
                <w:top w:val="none" w:sz="0" w:space="0" w:color="auto"/>
                <w:left w:val="none" w:sz="0" w:space="0" w:color="auto"/>
                <w:bottom w:val="none" w:sz="0" w:space="0" w:color="auto"/>
                <w:right w:val="none" w:sz="0" w:space="0" w:color="auto"/>
              </w:divBdr>
            </w:div>
          </w:divsChild>
        </w:div>
        <w:div w:id="335616722">
          <w:marLeft w:val="0"/>
          <w:marRight w:val="0"/>
          <w:marTop w:val="0"/>
          <w:marBottom w:val="0"/>
          <w:divBdr>
            <w:top w:val="none" w:sz="0" w:space="0" w:color="auto"/>
            <w:left w:val="none" w:sz="0" w:space="0" w:color="auto"/>
            <w:bottom w:val="none" w:sz="0" w:space="0" w:color="auto"/>
            <w:right w:val="none" w:sz="0" w:space="0" w:color="auto"/>
          </w:divBdr>
          <w:divsChild>
            <w:div w:id="1112020620">
              <w:marLeft w:val="0"/>
              <w:marRight w:val="0"/>
              <w:marTop w:val="0"/>
              <w:marBottom w:val="0"/>
              <w:divBdr>
                <w:top w:val="none" w:sz="0" w:space="0" w:color="auto"/>
                <w:left w:val="none" w:sz="0" w:space="0" w:color="auto"/>
                <w:bottom w:val="none" w:sz="0" w:space="0" w:color="auto"/>
                <w:right w:val="none" w:sz="0" w:space="0" w:color="auto"/>
              </w:divBdr>
            </w:div>
          </w:divsChild>
        </w:div>
        <w:div w:id="362873613">
          <w:marLeft w:val="0"/>
          <w:marRight w:val="0"/>
          <w:marTop w:val="0"/>
          <w:marBottom w:val="0"/>
          <w:divBdr>
            <w:top w:val="none" w:sz="0" w:space="0" w:color="auto"/>
            <w:left w:val="none" w:sz="0" w:space="0" w:color="auto"/>
            <w:bottom w:val="none" w:sz="0" w:space="0" w:color="auto"/>
            <w:right w:val="none" w:sz="0" w:space="0" w:color="auto"/>
          </w:divBdr>
          <w:divsChild>
            <w:div w:id="796725069">
              <w:marLeft w:val="0"/>
              <w:marRight w:val="0"/>
              <w:marTop w:val="0"/>
              <w:marBottom w:val="0"/>
              <w:divBdr>
                <w:top w:val="none" w:sz="0" w:space="0" w:color="auto"/>
                <w:left w:val="none" w:sz="0" w:space="0" w:color="auto"/>
                <w:bottom w:val="none" w:sz="0" w:space="0" w:color="auto"/>
                <w:right w:val="none" w:sz="0" w:space="0" w:color="auto"/>
              </w:divBdr>
            </w:div>
          </w:divsChild>
        </w:div>
        <w:div w:id="665325712">
          <w:marLeft w:val="0"/>
          <w:marRight w:val="0"/>
          <w:marTop w:val="0"/>
          <w:marBottom w:val="0"/>
          <w:divBdr>
            <w:top w:val="none" w:sz="0" w:space="0" w:color="auto"/>
            <w:left w:val="none" w:sz="0" w:space="0" w:color="auto"/>
            <w:bottom w:val="none" w:sz="0" w:space="0" w:color="auto"/>
            <w:right w:val="none" w:sz="0" w:space="0" w:color="auto"/>
          </w:divBdr>
          <w:divsChild>
            <w:div w:id="1840004658">
              <w:marLeft w:val="0"/>
              <w:marRight w:val="0"/>
              <w:marTop w:val="0"/>
              <w:marBottom w:val="0"/>
              <w:divBdr>
                <w:top w:val="none" w:sz="0" w:space="0" w:color="auto"/>
                <w:left w:val="none" w:sz="0" w:space="0" w:color="auto"/>
                <w:bottom w:val="none" w:sz="0" w:space="0" w:color="auto"/>
                <w:right w:val="none" w:sz="0" w:space="0" w:color="auto"/>
              </w:divBdr>
            </w:div>
          </w:divsChild>
        </w:div>
        <w:div w:id="1653099965">
          <w:marLeft w:val="0"/>
          <w:marRight w:val="0"/>
          <w:marTop w:val="0"/>
          <w:marBottom w:val="0"/>
          <w:divBdr>
            <w:top w:val="none" w:sz="0" w:space="0" w:color="auto"/>
            <w:left w:val="none" w:sz="0" w:space="0" w:color="auto"/>
            <w:bottom w:val="none" w:sz="0" w:space="0" w:color="auto"/>
            <w:right w:val="none" w:sz="0" w:space="0" w:color="auto"/>
          </w:divBdr>
          <w:divsChild>
            <w:div w:id="884097872">
              <w:marLeft w:val="0"/>
              <w:marRight w:val="0"/>
              <w:marTop w:val="0"/>
              <w:marBottom w:val="0"/>
              <w:divBdr>
                <w:top w:val="none" w:sz="0" w:space="0" w:color="auto"/>
                <w:left w:val="none" w:sz="0" w:space="0" w:color="auto"/>
                <w:bottom w:val="none" w:sz="0" w:space="0" w:color="auto"/>
                <w:right w:val="none" w:sz="0" w:space="0" w:color="auto"/>
              </w:divBdr>
            </w:div>
          </w:divsChild>
        </w:div>
        <w:div w:id="1994134798">
          <w:marLeft w:val="0"/>
          <w:marRight w:val="0"/>
          <w:marTop w:val="0"/>
          <w:marBottom w:val="0"/>
          <w:divBdr>
            <w:top w:val="none" w:sz="0" w:space="0" w:color="auto"/>
            <w:left w:val="none" w:sz="0" w:space="0" w:color="auto"/>
            <w:bottom w:val="none" w:sz="0" w:space="0" w:color="auto"/>
            <w:right w:val="none" w:sz="0" w:space="0" w:color="auto"/>
          </w:divBdr>
          <w:divsChild>
            <w:div w:id="1757510651">
              <w:marLeft w:val="0"/>
              <w:marRight w:val="0"/>
              <w:marTop w:val="0"/>
              <w:marBottom w:val="0"/>
              <w:divBdr>
                <w:top w:val="none" w:sz="0" w:space="0" w:color="auto"/>
                <w:left w:val="none" w:sz="0" w:space="0" w:color="auto"/>
                <w:bottom w:val="none" w:sz="0" w:space="0" w:color="auto"/>
                <w:right w:val="none" w:sz="0" w:space="0" w:color="auto"/>
              </w:divBdr>
            </w:div>
          </w:divsChild>
        </w:div>
        <w:div w:id="2140805873">
          <w:marLeft w:val="0"/>
          <w:marRight w:val="0"/>
          <w:marTop w:val="0"/>
          <w:marBottom w:val="0"/>
          <w:divBdr>
            <w:top w:val="none" w:sz="0" w:space="0" w:color="auto"/>
            <w:left w:val="none" w:sz="0" w:space="0" w:color="auto"/>
            <w:bottom w:val="none" w:sz="0" w:space="0" w:color="auto"/>
            <w:right w:val="none" w:sz="0" w:space="0" w:color="auto"/>
          </w:divBdr>
          <w:divsChild>
            <w:div w:id="18997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479064">
      <w:bodyDiv w:val="1"/>
      <w:marLeft w:val="0"/>
      <w:marRight w:val="0"/>
      <w:marTop w:val="0"/>
      <w:marBottom w:val="0"/>
      <w:divBdr>
        <w:top w:val="none" w:sz="0" w:space="0" w:color="auto"/>
        <w:left w:val="none" w:sz="0" w:space="0" w:color="auto"/>
        <w:bottom w:val="none" w:sz="0" w:space="0" w:color="auto"/>
        <w:right w:val="none" w:sz="0" w:space="0" w:color="auto"/>
      </w:divBdr>
    </w:div>
    <w:div w:id="394200767">
      <w:bodyDiv w:val="1"/>
      <w:marLeft w:val="0"/>
      <w:marRight w:val="0"/>
      <w:marTop w:val="0"/>
      <w:marBottom w:val="0"/>
      <w:divBdr>
        <w:top w:val="none" w:sz="0" w:space="0" w:color="auto"/>
        <w:left w:val="none" w:sz="0" w:space="0" w:color="auto"/>
        <w:bottom w:val="none" w:sz="0" w:space="0" w:color="auto"/>
        <w:right w:val="none" w:sz="0" w:space="0" w:color="auto"/>
      </w:divBdr>
      <w:divsChild>
        <w:div w:id="228540524">
          <w:marLeft w:val="0"/>
          <w:marRight w:val="0"/>
          <w:marTop w:val="0"/>
          <w:marBottom w:val="0"/>
          <w:divBdr>
            <w:top w:val="none" w:sz="0" w:space="0" w:color="auto"/>
            <w:left w:val="none" w:sz="0" w:space="0" w:color="auto"/>
            <w:bottom w:val="none" w:sz="0" w:space="0" w:color="auto"/>
            <w:right w:val="none" w:sz="0" w:space="0" w:color="auto"/>
          </w:divBdr>
          <w:divsChild>
            <w:div w:id="1854950452">
              <w:marLeft w:val="0"/>
              <w:marRight w:val="0"/>
              <w:marTop w:val="0"/>
              <w:marBottom w:val="0"/>
              <w:divBdr>
                <w:top w:val="none" w:sz="0" w:space="0" w:color="auto"/>
                <w:left w:val="none" w:sz="0" w:space="0" w:color="auto"/>
                <w:bottom w:val="none" w:sz="0" w:space="0" w:color="auto"/>
                <w:right w:val="none" w:sz="0" w:space="0" w:color="auto"/>
              </w:divBdr>
            </w:div>
          </w:divsChild>
        </w:div>
        <w:div w:id="411658108">
          <w:marLeft w:val="0"/>
          <w:marRight w:val="0"/>
          <w:marTop w:val="0"/>
          <w:marBottom w:val="0"/>
          <w:divBdr>
            <w:top w:val="none" w:sz="0" w:space="0" w:color="auto"/>
            <w:left w:val="none" w:sz="0" w:space="0" w:color="auto"/>
            <w:bottom w:val="none" w:sz="0" w:space="0" w:color="auto"/>
            <w:right w:val="none" w:sz="0" w:space="0" w:color="auto"/>
          </w:divBdr>
          <w:divsChild>
            <w:div w:id="496573896">
              <w:marLeft w:val="0"/>
              <w:marRight w:val="0"/>
              <w:marTop w:val="0"/>
              <w:marBottom w:val="0"/>
              <w:divBdr>
                <w:top w:val="none" w:sz="0" w:space="0" w:color="auto"/>
                <w:left w:val="none" w:sz="0" w:space="0" w:color="auto"/>
                <w:bottom w:val="none" w:sz="0" w:space="0" w:color="auto"/>
                <w:right w:val="none" w:sz="0" w:space="0" w:color="auto"/>
              </w:divBdr>
            </w:div>
          </w:divsChild>
        </w:div>
        <w:div w:id="606502569">
          <w:marLeft w:val="0"/>
          <w:marRight w:val="0"/>
          <w:marTop w:val="0"/>
          <w:marBottom w:val="0"/>
          <w:divBdr>
            <w:top w:val="none" w:sz="0" w:space="0" w:color="auto"/>
            <w:left w:val="none" w:sz="0" w:space="0" w:color="auto"/>
            <w:bottom w:val="none" w:sz="0" w:space="0" w:color="auto"/>
            <w:right w:val="none" w:sz="0" w:space="0" w:color="auto"/>
          </w:divBdr>
          <w:divsChild>
            <w:div w:id="1665358014">
              <w:marLeft w:val="0"/>
              <w:marRight w:val="0"/>
              <w:marTop w:val="0"/>
              <w:marBottom w:val="0"/>
              <w:divBdr>
                <w:top w:val="none" w:sz="0" w:space="0" w:color="auto"/>
                <w:left w:val="none" w:sz="0" w:space="0" w:color="auto"/>
                <w:bottom w:val="none" w:sz="0" w:space="0" w:color="auto"/>
                <w:right w:val="none" w:sz="0" w:space="0" w:color="auto"/>
              </w:divBdr>
            </w:div>
          </w:divsChild>
        </w:div>
        <w:div w:id="1562715644">
          <w:marLeft w:val="0"/>
          <w:marRight w:val="0"/>
          <w:marTop w:val="0"/>
          <w:marBottom w:val="0"/>
          <w:divBdr>
            <w:top w:val="none" w:sz="0" w:space="0" w:color="auto"/>
            <w:left w:val="none" w:sz="0" w:space="0" w:color="auto"/>
            <w:bottom w:val="none" w:sz="0" w:space="0" w:color="auto"/>
            <w:right w:val="none" w:sz="0" w:space="0" w:color="auto"/>
          </w:divBdr>
          <w:divsChild>
            <w:div w:id="292294399">
              <w:marLeft w:val="0"/>
              <w:marRight w:val="0"/>
              <w:marTop w:val="0"/>
              <w:marBottom w:val="0"/>
              <w:divBdr>
                <w:top w:val="none" w:sz="0" w:space="0" w:color="auto"/>
                <w:left w:val="none" w:sz="0" w:space="0" w:color="auto"/>
                <w:bottom w:val="none" w:sz="0" w:space="0" w:color="auto"/>
                <w:right w:val="none" w:sz="0" w:space="0" w:color="auto"/>
              </w:divBdr>
            </w:div>
          </w:divsChild>
        </w:div>
        <w:div w:id="1900168390">
          <w:marLeft w:val="0"/>
          <w:marRight w:val="0"/>
          <w:marTop w:val="0"/>
          <w:marBottom w:val="0"/>
          <w:divBdr>
            <w:top w:val="none" w:sz="0" w:space="0" w:color="auto"/>
            <w:left w:val="none" w:sz="0" w:space="0" w:color="auto"/>
            <w:bottom w:val="none" w:sz="0" w:space="0" w:color="auto"/>
            <w:right w:val="none" w:sz="0" w:space="0" w:color="auto"/>
          </w:divBdr>
          <w:divsChild>
            <w:div w:id="1253393913">
              <w:marLeft w:val="0"/>
              <w:marRight w:val="0"/>
              <w:marTop w:val="0"/>
              <w:marBottom w:val="0"/>
              <w:divBdr>
                <w:top w:val="none" w:sz="0" w:space="0" w:color="auto"/>
                <w:left w:val="none" w:sz="0" w:space="0" w:color="auto"/>
                <w:bottom w:val="none" w:sz="0" w:space="0" w:color="auto"/>
                <w:right w:val="none" w:sz="0" w:space="0" w:color="auto"/>
              </w:divBdr>
            </w:div>
          </w:divsChild>
        </w:div>
        <w:div w:id="1949317301">
          <w:marLeft w:val="0"/>
          <w:marRight w:val="0"/>
          <w:marTop w:val="0"/>
          <w:marBottom w:val="0"/>
          <w:divBdr>
            <w:top w:val="none" w:sz="0" w:space="0" w:color="auto"/>
            <w:left w:val="none" w:sz="0" w:space="0" w:color="auto"/>
            <w:bottom w:val="none" w:sz="0" w:space="0" w:color="auto"/>
            <w:right w:val="none" w:sz="0" w:space="0" w:color="auto"/>
          </w:divBdr>
          <w:divsChild>
            <w:div w:id="30737394">
              <w:marLeft w:val="0"/>
              <w:marRight w:val="0"/>
              <w:marTop w:val="0"/>
              <w:marBottom w:val="0"/>
              <w:divBdr>
                <w:top w:val="none" w:sz="0" w:space="0" w:color="auto"/>
                <w:left w:val="none" w:sz="0" w:space="0" w:color="auto"/>
                <w:bottom w:val="none" w:sz="0" w:space="0" w:color="auto"/>
                <w:right w:val="none" w:sz="0" w:space="0" w:color="auto"/>
              </w:divBdr>
            </w:div>
          </w:divsChild>
        </w:div>
        <w:div w:id="2122606416">
          <w:marLeft w:val="0"/>
          <w:marRight w:val="0"/>
          <w:marTop w:val="0"/>
          <w:marBottom w:val="0"/>
          <w:divBdr>
            <w:top w:val="none" w:sz="0" w:space="0" w:color="auto"/>
            <w:left w:val="none" w:sz="0" w:space="0" w:color="auto"/>
            <w:bottom w:val="none" w:sz="0" w:space="0" w:color="auto"/>
            <w:right w:val="none" w:sz="0" w:space="0" w:color="auto"/>
          </w:divBdr>
          <w:divsChild>
            <w:div w:id="149942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7263">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1175972">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13572068">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1430535">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6322683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47632978">
      <w:bodyDiv w:val="1"/>
      <w:marLeft w:val="0"/>
      <w:marRight w:val="0"/>
      <w:marTop w:val="0"/>
      <w:marBottom w:val="0"/>
      <w:divBdr>
        <w:top w:val="none" w:sz="0" w:space="0" w:color="auto"/>
        <w:left w:val="none" w:sz="0" w:space="0" w:color="auto"/>
        <w:bottom w:val="none" w:sz="0" w:space="0" w:color="auto"/>
        <w:right w:val="none" w:sz="0" w:space="0" w:color="auto"/>
      </w:divBdr>
    </w:div>
    <w:div w:id="653723767">
      <w:bodyDiv w:val="1"/>
      <w:marLeft w:val="0"/>
      <w:marRight w:val="0"/>
      <w:marTop w:val="0"/>
      <w:marBottom w:val="0"/>
      <w:divBdr>
        <w:top w:val="none" w:sz="0" w:space="0" w:color="auto"/>
        <w:left w:val="none" w:sz="0" w:space="0" w:color="auto"/>
        <w:bottom w:val="none" w:sz="0" w:space="0" w:color="auto"/>
        <w:right w:val="none" w:sz="0" w:space="0" w:color="auto"/>
      </w:divBdr>
    </w:div>
    <w:div w:id="655033261">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41292015">
      <w:bodyDiv w:val="1"/>
      <w:marLeft w:val="0"/>
      <w:marRight w:val="0"/>
      <w:marTop w:val="0"/>
      <w:marBottom w:val="0"/>
      <w:divBdr>
        <w:top w:val="none" w:sz="0" w:space="0" w:color="auto"/>
        <w:left w:val="none" w:sz="0" w:space="0" w:color="auto"/>
        <w:bottom w:val="none" w:sz="0" w:space="0" w:color="auto"/>
        <w:right w:val="none" w:sz="0" w:space="0" w:color="auto"/>
      </w:divBdr>
    </w:div>
    <w:div w:id="759956667">
      <w:bodyDiv w:val="1"/>
      <w:marLeft w:val="0"/>
      <w:marRight w:val="0"/>
      <w:marTop w:val="0"/>
      <w:marBottom w:val="0"/>
      <w:divBdr>
        <w:top w:val="none" w:sz="0" w:space="0" w:color="auto"/>
        <w:left w:val="none" w:sz="0" w:space="0" w:color="auto"/>
        <w:bottom w:val="none" w:sz="0" w:space="0" w:color="auto"/>
        <w:right w:val="none" w:sz="0" w:space="0" w:color="auto"/>
      </w:divBdr>
    </w:div>
    <w:div w:id="793329223">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81404972">
      <w:bodyDiv w:val="1"/>
      <w:marLeft w:val="0"/>
      <w:marRight w:val="0"/>
      <w:marTop w:val="0"/>
      <w:marBottom w:val="0"/>
      <w:divBdr>
        <w:top w:val="none" w:sz="0" w:space="0" w:color="auto"/>
        <w:left w:val="none" w:sz="0" w:space="0" w:color="auto"/>
        <w:bottom w:val="none" w:sz="0" w:space="0" w:color="auto"/>
        <w:right w:val="none" w:sz="0" w:space="0" w:color="auto"/>
      </w:divBdr>
      <w:divsChild>
        <w:div w:id="914121930">
          <w:marLeft w:val="0"/>
          <w:marRight w:val="0"/>
          <w:marTop w:val="0"/>
          <w:marBottom w:val="0"/>
          <w:divBdr>
            <w:top w:val="none" w:sz="0" w:space="0" w:color="auto"/>
            <w:left w:val="none" w:sz="0" w:space="0" w:color="auto"/>
            <w:bottom w:val="none" w:sz="0" w:space="0" w:color="auto"/>
            <w:right w:val="none" w:sz="0" w:space="0" w:color="auto"/>
          </w:divBdr>
          <w:divsChild>
            <w:div w:id="2139646071">
              <w:marLeft w:val="0"/>
              <w:marRight w:val="0"/>
              <w:marTop w:val="0"/>
              <w:marBottom w:val="0"/>
              <w:divBdr>
                <w:top w:val="none" w:sz="0" w:space="0" w:color="auto"/>
                <w:left w:val="none" w:sz="0" w:space="0" w:color="auto"/>
                <w:bottom w:val="none" w:sz="0" w:space="0" w:color="auto"/>
                <w:right w:val="none" w:sz="0" w:space="0" w:color="auto"/>
              </w:divBdr>
            </w:div>
          </w:divsChild>
        </w:div>
        <w:div w:id="1129322455">
          <w:marLeft w:val="0"/>
          <w:marRight w:val="0"/>
          <w:marTop w:val="0"/>
          <w:marBottom w:val="0"/>
          <w:divBdr>
            <w:top w:val="none" w:sz="0" w:space="0" w:color="auto"/>
            <w:left w:val="none" w:sz="0" w:space="0" w:color="auto"/>
            <w:bottom w:val="none" w:sz="0" w:space="0" w:color="auto"/>
            <w:right w:val="none" w:sz="0" w:space="0" w:color="auto"/>
          </w:divBdr>
          <w:divsChild>
            <w:div w:id="1019355317">
              <w:marLeft w:val="0"/>
              <w:marRight w:val="0"/>
              <w:marTop w:val="0"/>
              <w:marBottom w:val="0"/>
              <w:divBdr>
                <w:top w:val="none" w:sz="0" w:space="0" w:color="auto"/>
                <w:left w:val="none" w:sz="0" w:space="0" w:color="auto"/>
                <w:bottom w:val="none" w:sz="0" w:space="0" w:color="auto"/>
                <w:right w:val="none" w:sz="0" w:space="0" w:color="auto"/>
              </w:divBdr>
            </w:div>
          </w:divsChild>
        </w:div>
        <w:div w:id="1147018690">
          <w:marLeft w:val="0"/>
          <w:marRight w:val="0"/>
          <w:marTop w:val="0"/>
          <w:marBottom w:val="0"/>
          <w:divBdr>
            <w:top w:val="none" w:sz="0" w:space="0" w:color="auto"/>
            <w:left w:val="none" w:sz="0" w:space="0" w:color="auto"/>
            <w:bottom w:val="none" w:sz="0" w:space="0" w:color="auto"/>
            <w:right w:val="none" w:sz="0" w:space="0" w:color="auto"/>
          </w:divBdr>
          <w:divsChild>
            <w:div w:id="1244149719">
              <w:marLeft w:val="0"/>
              <w:marRight w:val="0"/>
              <w:marTop w:val="0"/>
              <w:marBottom w:val="0"/>
              <w:divBdr>
                <w:top w:val="none" w:sz="0" w:space="0" w:color="auto"/>
                <w:left w:val="none" w:sz="0" w:space="0" w:color="auto"/>
                <w:bottom w:val="none" w:sz="0" w:space="0" w:color="auto"/>
                <w:right w:val="none" w:sz="0" w:space="0" w:color="auto"/>
              </w:divBdr>
            </w:div>
          </w:divsChild>
        </w:div>
        <w:div w:id="1347823667">
          <w:marLeft w:val="0"/>
          <w:marRight w:val="0"/>
          <w:marTop w:val="0"/>
          <w:marBottom w:val="0"/>
          <w:divBdr>
            <w:top w:val="none" w:sz="0" w:space="0" w:color="auto"/>
            <w:left w:val="none" w:sz="0" w:space="0" w:color="auto"/>
            <w:bottom w:val="none" w:sz="0" w:space="0" w:color="auto"/>
            <w:right w:val="none" w:sz="0" w:space="0" w:color="auto"/>
          </w:divBdr>
          <w:divsChild>
            <w:div w:id="1399859331">
              <w:marLeft w:val="0"/>
              <w:marRight w:val="0"/>
              <w:marTop w:val="0"/>
              <w:marBottom w:val="0"/>
              <w:divBdr>
                <w:top w:val="none" w:sz="0" w:space="0" w:color="auto"/>
                <w:left w:val="none" w:sz="0" w:space="0" w:color="auto"/>
                <w:bottom w:val="none" w:sz="0" w:space="0" w:color="auto"/>
                <w:right w:val="none" w:sz="0" w:space="0" w:color="auto"/>
              </w:divBdr>
            </w:div>
          </w:divsChild>
        </w:div>
        <w:div w:id="1715497573">
          <w:marLeft w:val="0"/>
          <w:marRight w:val="0"/>
          <w:marTop w:val="0"/>
          <w:marBottom w:val="0"/>
          <w:divBdr>
            <w:top w:val="none" w:sz="0" w:space="0" w:color="auto"/>
            <w:left w:val="none" w:sz="0" w:space="0" w:color="auto"/>
            <w:bottom w:val="none" w:sz="0" w:space="0" w:color="auto"/>
            <w:right w:val="none" w:sz="0" w:space="0" w:color="auto"/>
          </w:divBdr>
          <w:divsChild>
            <w:div w:id="75085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31765165">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081609455">
      <w:bodyDiv w:val="1"/>
      <w:marLeft w:val="0"/>
      <w:marRight w:val="0"/>
      <w:marTop w:val="0"/>
      <w:marBottom w:val="0"/>
      <w:divBdr>
        <w:top w:val="none" w:sz="0" w:space="0" w:color="auto"/>
        <w:left w:val="none" w:sz="0" w:space="0" w:color="auto"/>
        <w:bottom w:val="none" w:sz="0" w:space="0" w:color="auto"/>
        <w:right w:val="none" w:sz="0" w:space="0" w:color="auto"/>
      </w:divBdr>
    </w:div>
    <w:div w:id="1085958815">
      <w:bodyDiv w:val="1"/>
      <w:marLeft w:val="0"/>
      <w:marRight w:val="0"/>
      <w:marTop w:val="0"/>
      <w:marBottom w:val="0"/>
      <w:divBdr>
        <w:top w:val="none" w:sz="0" w:space="0" w:color="auto"/>
        <w:left w:val="none" w:sz="0" w:space="0" w:color="auto"/>
        <w:bottom w:val="none" w:sz="0" w:space="0" w:color="auto"/>
        <w:right w:val="none" w:sz="0" w:space="0" w:color="auto"/>
      </w:divBdr>
    </w:div>
    <w:div w:id="1134248331">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0027847">
      <w:bodyDiv w:val="1"/>
      <w:marLeft w:val="0"/>
      <w:marRight w:val="0"/>
      <w:marTop w:val="0"/>
      <w:marBottom w:val="0"/>
      <w:divBdr>
        <w:top w:val="none" w:sz="0" w:space="0" w:color="auto"/>
        <w:left w:val="none" w:sz="0" w:space="0" w:color="auto"/>
        <w:bottom w:val="none" w:sz="0" w:space="0" w:color="auto"/>
        <w:right w:val="none" w:sz="0" w:space="0" w:color="auto"/>
      </w:divBdr>
    </w:div>
    <w:div w:id="1171481912">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78424059">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15234957">
      <w:bodyDiv w:val="1"/>
      <w:marLeft w:val="0"/>
      <w:marRight w:val="0"/>
      <w:marTop w:val="0"/>
      <w:marBottom w:val="0"/>
      <w:divBdr>
        <w:top w:val="none" w:sz="0" w:space="0" w:color="auto"/>
        <w:left w:val="none" w:sz="0" w:space="0" w:color="auto"/>
        <w:bottom w:val="none" w:sz="0" w:space="0" w:color="auto"/>
        <w:right w:val="none" w:sz="0" w:space="0" w:color="auto"/>
      </w:divBdr>
    </w:div>
    <w:div w:id="1226722822">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54783836">
      <w:bodyDiv w:val="1"/>
      <w:marLeft w:val="0"/>
      <w:marRight w:val="0"/>
      <w:marTop w:val="0"/>
      <w:marBottom w:val="0"/>
      <w:divBdr>
        <w:top w:val="none" w:sz="0" w:space="0" w:color="auto"/>
        <w:left w:val="none" w:sz="0" w:space="0" w:color="auto"/>
        <w:bottom w:val="none" w:sz="0" w:space="0" w:color="auto"/>
        <w:right w:val="none" w:sz="0" w:space="0" w:color="auto"/>
      </w:divBdr>
    </w:div>
    <w:div w:id="1254821254">
      <w:bodyDiv w:val="1"/>
      <w:marLeft w:val="0"/>
      <w:marRight w:val="0"/>
      <w:marTop w:val="0"/>
      <w:marBottom w:val="0"/>
      <w:divBdr>
        <w:top w:val="none" w:sz="0" w:space="0" w:color="auto"/>
        <w:left w:val="none" w:sz="0" w:space="0" w:color="auto"/>
        <w:bottom w:val="none" w:sz="0" w:space="0" w:color="auto"/>
        <w:right w:val="none" w:sz="0" w:space="0" w:color="auto"/>
      </w:divBdr>
      <w:divsChild>
        <w:div w:id="431051829">
          <w:marLeft w:val="0"/>
          <w:marRight w:val="0"/>
          <w:marTop w:val="0"/>
          <w:marBottom w:val="0"/>
          <w:divBdr>
            <w:top w:val="none" w:sz="0" w:space="0" w:color="auto"/>
            <w:left w:val="none" w:sz="0" w:space="0" w:color="auto"/>
            <w:bottom w:val="none" w:sz="0" w:space="0" w:color="auto"/>
            <w:right w:val="none" w:sz="0" w:space="0" w:color="auto"/>
          </w:divBdr>
          <w:divsChild>
            <w:div w:id="1566649991">
              <w:marLeft w:val="0"/>
              <w:marRight w:val="0"/>
              <w:marTop w:val="0"/>
              <w:marBottom w:val="0"/>
              <w:divBdr>
                <w:top w:val="none" w:sz="0" w:space="0" w:color="auto"/>
                <w:left w:val="none" w:sz="0" w:space="0" w:color="auto"/>
                <w:bottom w:val="none" w:sz="0" w:space="0" w:color="auto"/>
                <w:right w:val="none" w:sz="0" w:space="0" w:color="auto"/>
              </w:divBdr>
            </w:div>
          </w:divsChild>
        </w:div>
        <w:div w:id="435102174">
          <w:marLeft w:val="0"/>
          <w:marRight w:val="0"/>
          <w:marTop w:val="0"/>
          <w:marBottom w:val="0"/>
          <w:divBdr>
            <w:top w:val="none" w:sz="0" w:space="0" w:color="auto"/>
            <w:left w:val="none" w:sz="0" w:space="0" w:color="auto"/>
            <w:bottom w:val="none" w:sz="0" w:space="0" w:color="auto"/>
            <w:right w:val="none" w:sz="0" w:space="0" w:color="auto"/>
          </w:divBdr>
          <w:divsChild>
            <w:div w:id="1289315509">
              <w:marLeft w:val="0"/>
              <w:marRight w:val="0"/>
              <w:marTop w:val="0"/>
              <w:marBottom w:val="0"/>
              <w:divBdr>
                <w:top w:val="none" w:sz="0" w:space="0" w:color="auto"/>
                <w:left w:val="none" w:sz="0" w:space="0" w:color="auto"/>
                <w:bottom w:val="none" w:sz="0" w:space="0" w:color="auto"/>
                <w:right w:val="none" w:sz="0" w:space="0" w:color="auto"/>
              </w:divBdr>
            </w:div>
          </w:divsChild>
        </w:div>
        <w:div w:id="1051929912">
          <w:marLeft w:val="0"/>
          <w:marRight w:val="0"/>
          <w:marTop w:val="0"/>
          <w:marBottom w:val="0"/>
          <w:divBdr>
            <w:top w:val="none" w:sz="0" w:space="0" w:color="auto"/>
            <w:left w:val="none" w:sz="0" w:space="0" w:color="auto"/>
            <w:bottom w:val="none" w:sz="0" w:space="0" w:color="auto"/>
            <w:right w:val="none" w:sz="0" w:space="0" w:color="auto"/>
          </w:divBdr>
          <w:divsChild>
            <w:div w:id="164129754">
              <w:marLeft w:val="0"/>
              <w:marRight w:val="0"/>
              <w:marTop w:val="0"/>
              <w:marBottom w:val="0"/>
              <w:divBdr>
                <w:top w:val="none" w:sz="0" w:space="0" w:color="auto"/>
                <w:left w:val="none" w:sz="0" w:space="0" w:color="auto"/>
                <w:bottom w:val="none" w:sz="0" w:space="0" w:color="auto"/>
                <w:right w:val="none" w:sz="0" w:space="0" w:color="auto"/>
              </w:divBdr>
            </w:div>
          </w:divsChild>
        </w:div>
        <w:div w:id="1056317154">
          <w:marLeft w:val="0"/>
          <w:marRight w:val="0"/>
          <w:marTop w:val="0"/>
          <w:marBottom w:val="0"/>
          <w:divBdr>
            <w:top w:val="none" w:sz="0" w:space="0" w:color="auto"/>
            <w:left w:val="none" w:sz="0" w:space="0" w:color="auto"/>
            <w:bottom w:val="none" w:sz="0" w:space="0" w:color="auto"/>
            <w:right w:val="none" w:sz="0" w:space="0" w:color="auto"/>
          </w:divBdr>
          <w:divsChild>
            <w:div w:id="694886414">
              <w:marLeft w:val="0"/>
              <w:marRight w:val="0"/>
              <w:marTop w:val="0"/>
              <w:marBottom w:val="0"/>
              <w:divBdr>
                <w:top w:val="none" w:sz="0" w:space="0" w:color="auto"/>
                <w:left w:val="none" w:sz="0" w:space="0" w:color="auto"/>
                <w:bottom w:val="none" w:sz="0" w:space="0" w:color="auto"/>
                <w:right w:val="none" w:sz="0" w:space="0" w:color="auto"/>
              </w:divBdr>
            </w:div>
          </w:divsChild>
        </w:div>
        <w:div w:id="1189758079">
          <w:marLeft w:val="0"/>
          <w:marRight w:val="0"/>
          <w:marTop w:val="0"/>
          <w:marBottom w:val="0"/>
          <w:divBdr>
            <w:top w:val="none" w:sz="0" w:space="0" w:color="auto"/>
            <w:left w:val="none" w:sz="0" w:space="0" w:color="auto"/>
            <w:bottom w:val="none" w:sz="0" w:space="0" w:color="auto"/>
            <w:right w:val="none" w:sz="0" w:space="0" w:color="auto"/>
          </w:divBdr>
          <w:divsChild>
            <w:div w:id="129436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297296125">
      <w:bodyDiv w:val="1"/>
      <w:marLeft w:val="0"/>
      <w:marRight w:val="0"/>
      <w:marTop w:val="0"/>
      <w:marBottom w:val="0"/>
      <w:divBdr>
        <w:top w:val="none" w:sz="0" w:space="0" w:color="auto"/>
        <w:left w:val="none" w:sz="0" w:space="0" w:color="auto"/>
        <w:bottom w:val="none" w:sz="0" w:space="0" w:color="auto"/>
        <w:right w:val="none" w:sz="0" w:space="0" w:color="auto"/>
      </w:divBdr>
      <w:divsChild>
        <w:div w:id="159202628">
          <w:marLeft w:val="0"/>
          <w:marRight w:val="0"/>
          <w:marTop w:val="0"/>
          <w:marBottom w:val="0"/>
          <w:divBdr>
            <w:top w:val="none" w:sz="0" w:space="0" w:color="auto"/>
            <w:left w:val="none" w:sz="0" w:space="0" w:color="auto"/>
            <w:bottom w:val="none" w:sz="0" w:space="0" w:color="auto"/>
            <w:right w:val="none" w:sz="0" w:space="0" w:color="auto"/>
          </w:divBdr>
          <w:divsChild>
            <w:div w:id="1706633629">
              <w:marLeft w:val="0"/>
              <w:marRight w:val="0"/>
              <w:marTop w:val="0"/>
              <w:marBottom w:val="0"/>
              <w:divBdr>
                <w:top w:val="none" w:sz="0" w:space="0" w:color="auto"/>
                <w:left w:val="none" w:sz="0" w:space="0" w:color="auto"/>
                <w:bottom w:val="none" w:sz="0" w:space="0" w:color="auto"/>
                <w:right w:val="none" w:sz="0" w:space="0" w:color="auto"/>
              </w:divBdr>
            </w:div>
          </w:divsChild>
        </w:div>
        <w:div w:id="478500710">
          <w:marLeft w:val="0"/>
          <w:marRight w:val="0"/>
          <w:marTop w:val="0"/>
          <w:marBottom w:val="0"/>
          <w:divBdr>
            <w:top w:val="none" w:sz="0" w:space="0" w:color="auto"/>
            <w:left w:val="none" w:sz="0" w:space="0" w:color="auto"/>
            <w:bottom w:val="none" w:sz="0" w:space="0" w:color="auto"/>
            <w:right w:val="none" w:sz="0" w:space="0" w:color="auto"/>
          </w:divBdr>
          <w:divsChild>
            <w:div w:id="1624002606">
              <w:marLeft w:val="0"/>
              <w:marRight w:val="0"/>
              <w:marTop w:val="0"/>
              <w:marBottom w:val="0"/>
              <w:divBdr>
                <w:top w:val="none" w:sz="0" w:space="0" w:color="auto"/>
                <w:left w:val="none" w:sz="0" w:space="0" w:color="auto"/>
                <w:bottom w:val="none" w:sz="0" w:space="0" w:color="auto"/>
                <w:right w:val="none" w:sz="0" w:space="0" w:color="auto"/>
              </w:divBdr>
            </w:div>
          </w:divsChild>
        </w:div>
        <w:div w:id="578293674">
          <w:marLeft w:val="0"/>
          <w:marRight w:val="0"/>
          <w:marTop w:val="0"/>
          <w:marBottom w:val="0"/>
          <w:divBdr>
            <w:top w:val="none" w:sz="0" w:space="0" w:color="auto"/>
            <w:left w:val="none" w:sz="0" w:space="0" w:color="auto"/>
            <w:bottom w:val="none" w:sz="0" w:space="0" w:color="auto"/>
            <w:right w:val="none" w:sz="0" w:space="0" w:color="auto"/>
          </w:divBdr>
          <w:divsChild>
            <w:div w:id="1116830749">
              <w:marLeft w:val="0"/>
              <w:marRight w:val="0"/>
              <w:marTop w:val="0"/>
              <w:marBottom w:val="0"/>
              <w:divBdr>
                <w:top w:val="none" w:sz="0" w:space="0" w:color="auto"/>
                <w:left w:val="none" w:sz="0" w:space="0" w:color="auto"/>
                <w:bottom w:val="none" w:sz="0" w:space="0" w:color="auto"/>
                <w:right w:val="none" w:sz="0" w:space="0" w:color="auto"/>
              </w:divBdr>
            </w:div>
          </w:divsChild>
        </w:div>
        <w:div w:id="666053643">
          <w:marLeft w:val="0"/>
          <w:marRight w:val="0"/>
          <w:marTop w:val="0"/>
          <w:marBottom w:val="0"/>
          <w:divBdr>
            <w:top w:val="none" w:sz="0" w:space="0" w:color="auto"/>
            <w:left w:val="none" w:sz="0" w:space="0" w:color="auto"/>
            <w:bottom w:val="none" w:sz="0" w:space="0" w:color="auto"/>
            <w:right w:val="none" w:sz="0" w:space="0" w:color="auto"/>
          </w:divBdr>
          <w:divsChild>
            <w:div w:id="1778330808">
              <w:marLeft w:val="0"/>
              <w:marRight w:val="0"/>
              <w:marTop w:val="0"/>
              <w:marBottom w:val="0"/>
              <w:divBdr>
                <w:top w:val="none" w:sz="0" w:space="0" w:color="auto"/>
                <w:left w:val="none" w:sz="0" w:space="0" w:color="auto"/>
                <w:bottom w:val="none" w:sz="0" w:space="0" w:color="auto"/>
                <w:right w:val="none" w:sz="0" w:space="0" w:color="auto"/>
              </w:divBdr>
            </w:div>
          </w:divsChild>
        </w:div>
        <w:div w:id="1718164828">
          <w:marLeft w:val="0"/>
          <w:marRight w:val="0"/>
          <w:marTop w:val="0"/>
          <w:marBottom w:val="0"/>
          <w:divBdr>
            <w:top w:val="none" w:sz="0" w:space="0" w:color="auto"/>
            <w:left w:val="none" w:sz="0" w:space="0" w:color="auto"/>
            <w:bottom w:val="none" w:sz="0" w:space="0" w:color="auto"/>
            <w:right w:val="none" w:sz="0" w:space="0" w:color="auto"/>
          </w:divBdr>
          <w:divsChild>
            <w:div w:id="214124532">
              <w:marLeft w:val="0"/>
              <w:marRight w:val="0"/>
              <w:marTop w:val="0"/>
              <w:marBottom w:val="0"/>
              <w:divBdr>
                <w:top w:val="none" w:sz="0" w:space="0" w:color="auto"/>
                <w:left w:val="none" w:sz="0" w:space="0" w:color="auto"/>
                <w:bottom w:val="none" w:sz="0" w:space="0" w:color="auto"/>
                <w:right w:val="none" w:sz="0" w:space="0" w:color="auto"/>
              </w:divBdr>
            </w:div>
          </w:divsChild>
        </w:div>
        <w:div w:id="1844708768">
          <w:marLeft w:val="0"/>
          <w:marRight w:val="0"/>
          <w:marTop w:val="0"/>
          <w:marBottom w:val="0"/>
          <w:divBdr>
            <w:top w:val="none" w:sz="0" w:space="0" w:color="auto"/>
            <w:left w:val="none" w:sz="0" w:space="0" w:color="auto"/>
            <w:bottom w:val="none" w:sz="0" w:space="0" w:color="auto"/>
            <w:right w:val="none" w:sz="0" w:space="0" w:color="auto"/>
          </w:divBdr>
          <w:divsChild>
            <w:div w:id="101460741">
              <w:marLeft w:val="0"/>
              <w:marRight w:val="0"/>
              <w:marTop w:val="0"/>
              <w:marBottom w:val="0"/>
              <w:divBdr>
                <w:top w:val="none" w:sz="0" w:space="0" w:color="auto"/>
                <w:left w:val="none" w:sz="0" w:space="0" w:color="auto"/>
                <w:bottom w:val="none" w:sz="0" w:space="0" w:color="auto"/>
                <w:right w:val="none" w:sz="0" w:space="0" w:color="auto"/>
              </w:divBdr>
            </w:div>
          </w:divsChild>
        </w:div>
        <w:div w:id="1914045266">
          <w:marLeft w:val="0"/>
          <w:marRight w:val="0"/>
          <w:marTop w:val="0"/>
          <w:marBottom w:val="0"/>
          <w:divBdr>
            <w:top w:val="none" w:sz="0" w:space="0" w:color="auto"/>
            <w:left w:val="none" w:sz="0" w:space="0" w:color="auto"/>
            <w:bottom w:val="none" w:sz="0" w:space="0" w:color="auto"/>
            <w:right w:val="none" w:sz="0" w:space="0" w:color="auto"/>
          </w:divBdr>
          <w:divsChild>
            <w:div w:id="211408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25">
      <w:bodyDiv w:val="1"/>
      <w:marLeft w:val="0"/>
      <w:marRight w:val="0"/>
      <w:marTop w:val="0"/>
      <w:marBottom w:val="0"/>
      <w:divBdr>
        <w:top w:val="none" w:sz="0" w:space="0" w:color="auto"/>
        <w:left w:val="none" w:sz="0" w:space="0" w:color="auto"/>
        <w:bottom w:val="none" w:sz="0" w:space="0" w:color="auto"/>
        <w:right w:val="none" w:sz="0" w:space="0" w:color="auto"/>
      </w:divBdr>
    </w:div>
    <w:div w:id="1354383455">
      <w:bodyDiv w:val="1"/>
      <w:marLeft w:val="0"/>
      <w:marRight w:val="0"/>
      <w:marTop w:val="0"/>
      <w:marBottom w:val="0"/>
      <w:divBdr>
        <w:top w:val="none" w:sz="0" w:space="0" w:color="auto"/>
        <w:left w:val="none" w:sz="0" w:space="0" w:color="auto"/>
        <w:bottom w:val="none" w:sz="0" w:space="0" w:color="auto"/>
        <w:right w:val="none" w:sz="0" w:space="0" w:color="auto"/>
      </w:divBdr>
      <w:divsChild>
        <w:div w:id="1419014821">
          <w:marLeft w:val="0"/>
          <w:marRight w:val="0"/>
          <w:marTop w:val="0"/>
          <w:marBottom w:val="0"/>
          <w:divBdr>
            <w:top w:val="none" w:sz="0" w:space="0" w:color="auto"/>
            <w:left w:val="none" w:sz="0" w:space="0" w:color="auto"/>
            <w:bottom w:val="none" w:sz="0" w:space="0" w:color="auto"/>
            <w:right w:val="none" w:sz="0" w:space="0" w:color="auto"/>
          </w:divBdr>
          <w:divsChild>
            <w:div w:id="899828633">
              <w:marLeft w:val="0"/>
              <w:marRight w:val="0"/>
              <w:marTop w:val="0"/>
              <w:marBottom w:val="0"/>
              <w:divBdr>
                <w:top w:val="none" w:sz="0" w:space="0" w:color="auto"/>
                <w:left w:val="none" w:sz="0" w:space="0" w:color="auto"/>
                <w:bottom w:val="none" w:sz="0" w:space="0" w:color="auto"/>
                <w:right w:val="none" w:sz="0" w:space="0" w:color="auto"/>
              </w:divBdr>
            </w:div>
          </w:divsChild>
        </w:div>
        <w:div w:id="2024358141">
          <w:marLeft w:val="0"/>
          <w:marRight w:val="0"/>
          <w:marTop w:val="0"/>
          <w:marBottom w:val="0"/>
          <w:divBdr>
            <w:top w:val="none" w:sz="0" w:space="0" w:color="auto"/>
            <w:left w:val="none" w:sz="0" w:space="0" w:color="auto"/>
            <w:bottom w:val="none" w:sz="0" w:space="0" w:color="auto"/>
            <w:right w:val="none" w:sz="0" w:space="0" w:color="auto"/>
          </w:divBdr>
          <w:divsChild>
            <w:div w:id="14632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22483376">
      <w:bodyDiv w:val="1"/>
      <w:marLeft w:val="0"/>
      <w:marRight w:val="0"/>
      <w:marTop w:val="0"/>
      <w:marBottom w:val="0"/>
      <w:divBdr>
        <w:top w:val="none" w:sz="0" w:space="0" w:color="auto"/>
        <w:left w:val="none" w:sz="0" w:space="0" w:color="auto"/>
        <w:bottom w:val="none" w:sz="0" w:space="0" w:color="auto"/>
        <w:right w:val="none" w:sz="0" w:space="0" w:color="auto"/>
      </w:divBdr>
    </w:div>
    <w:div w:id="143178153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52046711">
      <w:bodyDiv w:val="1"/>
      <w:marLeft w:val="0"/>
      <w:marRight w:val="0"/>
      <w:marTop w:val="0"/>
      <w:marBottom w:val="0"/>
      <w:divBdr>
        <w:top w:val="none" w:sz="0" w:space="0" w:color="auto"/>
        <w:left w:val="none" w:sz="0" w:space="0" w:color="auto"/>
        <w:bottom w:val="none" w:sz="0" w:space="0" w:color="auto"/>
        <w:right w:val="none" w:sz="0" w:space="0" w:color="auto"/>
      </w:divBdr>
    </w:div>
    <w:div w:id="1462765898">
      <w:bodyDiv w:val="1"/>
      <w:marLeft w:val="0"/>
      <w:marRight w:val="0"/>
      <w:marTop w:val="0"/>
      <w:marBottom w:val="0"/>
      <w:divBdr>
        <w:top w:val="none" w:sz="0" w:space="0" w:color="auto"/>
        <w:left w:val="none" w:sz="0" w:space="0" w:color="auto"/>
        <w:bottom w:val="none" w:sz="0" w:space="0" w:color="auto"/>
        <w:right w:val="none" w:sz="0" w:space="0" w:color="auto"/>
      </w:divBdr>
    </w:div>
    <w:div w:id="1476491273">
      <w:bodyDiv w:val="1"/>
      <w:marLeft w:val="0"/>
      <w:marRight w:val="0"/>
      <w:marTop w:val="0"/>
      <w:marBottom w:val="0"/>
      <w:divBdr>
        <w:top w:val="none" w:sz="0" w:space="0" w:color="auto"/>
        <w:left w:val="none" w:sz="0" w:space="0" w:color="auto"/>
        <w:bottom w:val="none" w:sz="0" w:space="0" w:color="auto"/>
        <w:right w:val="none" w:sz="0" w:space="0" w:color="auto"/>
      </w:divBdr>
      <w:divsChild>
        <w:div w:id="403068041">
          <w:marLeft w:val="0"/>
          <w:marRight w:val="0"/>
          <w:marTop w:val="0"/>
          <w:marBottom w:val="0"/>
          <w:divBdr>
            <w:top w:val="none" w:sz="0" w:space="0" w:color="auto"/>
            <w:left w:val="none" w:sz="0" w:space="0" w:color="auto"/>
            <w:bottom w:val="none" w:sz="0" w:space="0" w:color="auto"/>
            <w:right w:val="none" w:sz="0" w:space="0" w:color="auto"/>
          </w:divBdr>
          <w:divsChild>
            <w:div w:id="1212232515">
              <w:marLeft w:val="0"/>
              <w:marRight w:val="0"/>
              <w:marTop w:val="0"/>
              <w:marBottom w:val="0"/>
              <w:divBdr>
                <w:top w:val="none" w:sz="0" w:space="0" w:color="auto"/>
                <w:left w:val="none" w:sz="0" w:space="0" w:color="auto"/>
                <w:bottom w:val="none" w:sz="0" w:space="0" w:color="auto"/>
                <w:right w:val="none" w:sz="0" w:space="0" w:color="auto"/>
              </w:divBdr>
            </w:div>
          </w:divsChild>
        </w:div>
        <w:div w:id="494032730">
          <w:marLeft w:val="0"/>
          <w:marRight w:val="0"/>
          <w:marTop w:val="0"/>
          <w:marBottom w:val="0"/>
          <w:divBdr>
            <w:top w:val="none" w:sz="0" w:space="0" w:color="auto"/>
            <w:left w:val="none" w:sz="0" w:space="0" w:color="auto"/>
            <w:bottom w:val="none" w:sz="0" w:space="0" w:color="auto"/>
            <w:right w:val="none" w:sz="0" w:space="0" w:color="auto"/>
          </w:divBdr>
          <w:divsChild>
            <w:div w:id="900138252">
              <w:marLeft w:val="0"/>
              <w:marRight w:val="0"/>
              <w:marTop w:val="0"/>
              <w:marBottom w:val="0"/>
              <w:divBdr>
                <w:top w:val="none" w:sz="0" w:space="0" w:color="auto"/>
                <w:left w:val="none" w:sz="0" w:space="0" w:color="auto"/>
                <w:bottom w:val="none" w:sz="0" w:space="0" w:color="auto"/>
                <w:right w:val="none" w:sz="0" w:space="0" w:color="auto"/>
              </w:divBdr>
            </w:div>
          </w:divsChild>
        </w:div>
        <w:div w:id="1698656429">
          <w:marLeft w:val="0"/>
          <w:marRight w:val="0"/>
          <w:marTop w:val="0"/>
          <w:marBottom w:val="0"/>
          <w:divBdr>
            <w:top w:val="none" w:sz="0" w:space="0" w:color="auto"/>
            <w:left w:val="none" w:sz="0" w:space="0" w:color="auto"/>
            <w:bottom w:val="none" w:sz="0" w:space="0" w:color="auto"/>
            <w:right w:val="none" w:sz="0" w:space="0" w:color="auto"/>
          </w:divBdr>
          <w:divsChild>
            <w:div w:id="1133790916">
              <w:marLeft w:val="0"/>
              <w:marRight w:val="0"/>
              <w:marTop w:val="0"/>
              <w:marBottom w:val="0"/>
              <w:divBdr>
                <w:top w:val="none" w:sz="0" w:space="0" w:color="auto"/>
                <w:left w:val="none" w:sz="0" w:space="0" w:color="auto"/>
                <w:bottom w:val="none" w:sz="0" w:space="0" w:color="auto"/>
                <w:right w:val="none" w:sz="0" w:space="0" w:color="auto"/>
              </w:divBdr>
            </w:div>
          </w:divsChild>
        </w:div>
        <w:div w:id="2118677007">
          <w:marLeft w:val="0"/>
          <w:marRight w:val="0"/>
          <w:marTop w:val="0"/>
          <w:marBottom w:val="0"/>
          <w:divBdr>
            <w:top w:val="none" w:sz="0" w:space="0" w:color="auto"/>
            <w:left w:val="none" w:sz="0" w:space="0" w:color="auto"/>
            <w:bottom w:val="none" w:sz="0" w:space="0" w:color="auto"/>
            <w:right w:val="none" w:sz="0" w:space="0" w:color="auto"/>
          </w:divBdr>
          <w:divsChild>
            <w:div w:id="87585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513685289">
      <w:bodyDiv w:val="1"/>
      <w:marLeft w:val="0"/>
      <w:marRight w:val="0"/>
      <w:marTop w:val="0"/>
      <w:marBottom w:val="0"/>
      <w:divBdr>
        <w:top w:val="none" w:sz="0" w:space="0" w:color="auto"/>
        <w:left w:val="none" w:sz="0" w:space="0" w:color="auto"/>
        <w:bottom w:val="none" w:sz="0" w:space="0" w:color="auto"/>
        <w:right w:val="none" w:sz="0" w:space="0" w:color="auto"/>
      </w:divBdr>
    </w:div>
    <w:div w:id="1530340635">
      <w:bodyDiv w:val="1"/>
      <w:marLeft w:val="0"/>
      <w:marRight w:val="0"/>
      <w:marTop w:val="0"/>
      <w:marBottom w:val="0"/>
      <w:divBdr>
        <w:top w:val="none" w:sz="0" w:space="0" w:color="auto"/>
        <w:left w:val="none" w:sz="0" w:space="0" w:color="auto"/>
        <w:bottom w:val="none" w:sz="0" w:space="0" w:color="auto"/>
        <w:right w:val="none" w:sz="0" w:space="0" w:color="auto"/>
      </w:divBdr>
    </w:div>
    <w:div w:id="1538471153">
      <w:bodyDiv w:val="1"/>
      <w:marLeft w:val="0"/>
      <w:marRight w:val="0"/>
      <w:marTop w:val="0"/>
      <w:marBottom w:val="0"/>
      <w:divBdr>
        <w:top w:val="none" w:sz="0" w:space="0" w:color="auto"/>
        <w:left w:val="none" w:sz="0" w:space="0" w:color="auto"/>
        <w:bottom w:val="none" w:sz="0" w:space="0" w:color="auto"/>
        <w:right w:val="none" w:sz="0" w:space="0" w:color="auto"/>
      </w:divBdr>
      <w:divsChild>
        <w:div w:id="388846904">
          <w:marLeft w:val="0"/>
          <w:marRight w:val="0"/>
          <w:marTop w:val="0"/>
          <w:marBottom w:val="0"/>
          <w:divBdr>
            <w:top w:val="none" w:sz="0" w:space="0" w:color="auto"/>
            <w:left w:val="none" w:sz="0" w:space="0" w:color="auto"/>
            <w:bottom w:val="none" w:sz="0" w:space="0" w:color="auto"/>
            <w:right w:val="none" w:sz="0" w:space="0" w:color="auto"/>
          </w:divBdr>
          <w:divsChild>
            <w:div w:id="1218084356">
              <w:marLeft w:val="0"/>
              <w:marRight w:val="0"/>
              <w:marTop w:val="0"/>
              <w:marBottom w:val="0"/>
              <w:divBdr>
                <w:top w:val="none" w:sz="0" w:space="0" w:color="auto"/>
                <w:left w:val="none" w:sz="0" w:space="0" w:color="auto"/>
                <w:bottom w:val="none" w:sz="0" w:space="0" w:color="auto"/>
                <w:right w:val="none" w:sz="0" w:space="0" w:color="auto"/>
              </w:divBdr>
            </w:div>
          </w:divsChild>
        </w:div>
        <w:div w:id="970866127">
          <w:marLeft w:val="0"/>
          <w:marRight w:val="0"/>
          <w:marTop w:val="0"/>
          <w:marBottom w:val="0"/>
          <w:divBdr>
            <w:top w:val="none" w:sz="0" w:space="0" w:color="auto"/>
            <w:left w:val="none" w:sz="0" w:space="0" w:color="auto"/>
            <w:bottom w:val="none" w:sz="0" w:space="0" w:color="auto"/>
            <w:right w:val="none" w:sz="0" w:space="0" w:color="auto"/>
          </w:divBdr>
          <w:divsChild>
            <w:div w:id="1971352949">
              <w:marLeft w:val="0"/>
              <w:marRight w:val="0"/>
              <w:marTop w:val="0"/>
              <w:marBottom w:val="0"/>
              <w:divBdr>
                <w:top w:val="none" w:sz="0" w:space="0" w:color="auto"/>
                <w:left w:val="none" w:sz="0" w:space="0" w:color="auto"/>
                <w:bottom w:val="none" w:sz="0" w:space="0" w:color="auto"/>
                <w:right w:val="none" w:sz="0" w:space="0" w:color="auto"/>
              </w:divBdr>
            </w:div>
          </w:divsChild>
        </w:div>
        <w:div w:id="1456413270">
          <w:marLeft w:val="0"/>
          <w:marRight w:val="0"/>
          <w:marTop w:val="0"/>
          <w:marBottom w:val="0"/>
          <w:divBdr>
            <w:top w:val="none" w:sz="0" w:space="0" w:color="auto"/>
            <w:left w:val="none" w:sz="0" w:space="0" w:color="auto"/>
            <w:bottom w:val="none" w:sz="0" w:space="0" w:color="auto"/>
            <w:right w:val="none" w:sz="0" w:space="0" w:color="auto"/>
          </w:divBdr>
          <w:divsChild>
            <w:div w:id="578759625">
              <w:marLeft w:val="0"/>
              <w:marRight w:val="0"/>
              <w:marTop w:val="0"/>
              <w:marBottom w:val="0"/>
              <w:divBdr>
                <w:top w:val="none" w:sz="0" w:space="0" w:color="auto"/>
                <w:left w:val="none" w:sz="0" w:space="0" w:color="auto"/>
                <w:bottom w:val="none" w:sz="0" w:space="0" w:color="auto"/>
                <w:right w:val="none" w:sz="0" w:space="0" w:color="auto"/>
              </w:divBdr>
            </w:div>
          </w:divsChild>
        </w:div>
        <w:div w:id="1480221385">
          <w:marLeft w:val="0"/>
          <w:marRight w:val="0"/>
          <w:marTop w:val="0"/>
          <w:marBottom w:val="0"/>
          <w:divBdr>
            <w:top w:val="none" w:sz="0" w:space="0" w:color="auto"/>
            <w:left w:val="none" w:sz="0" w:space="0" w:color="auto"/>
            <w:bottom w:val="none" w:sz="0" w:space="0" w:color="auto"/>
            <w:right w:val="none" w:sz="0" w:space="0" w:color="auto"/>
          </w:divBdr>
          <w:divsChild>
            <w:div w:id="243731085">
              <w:marLeft w:val="0"/>
              <w:marRight w:val="0"/>
              <w:marTop w:val="0"/>
              <w:marBottom w:val="0"/>
              <w:divBdr>
                <w:top w:val="none" w:sz="0" w:space="0" w:color="auto"/>
                <w:left w:val="none" w:sz="0" w:space="0" w:color="auto"/>
                <w:bottom w:val="none" w:sz="0" w:space="0" w:color="auto"/>
                <w:right w:val="none" w:sz="0" w:space="0" w:color="auto"/>
              </w:divBdr>
            </w:div>
          </w:divsChild>
        </w:div>
        <w:div w:id="1499349731">
          <w:marLeft w:val="0"/>
          <w:marRight w:val="0"/>
          <w:marTop w:val="0"/>
          <w:marBottom w:val="0"/>
          <w:divBdr>
            <w:top w:val="none" w:sz="0" w:space="0" w:color="auto"/>
            <w:left w:val="none" w:sz="0" w:space="0" w:color="auto"/>
            <w:bottom w:val="none" w:sz="0" w:space="0" w:color="auto"/>
            <w:right w:val="none" w:sz="0" w:space="0" w:color="auto"/>
          </w:divBdr>
          <w:divsChild>
            <w:div w:id="191079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245704">
      <w:bodyDiv w:val="1"/>
      <w:marLeft w:val="0"/>
      <w:marRight w:val="0"/>
      <w:marTop w:val="0"/>
      <w:marBottom w:val="0"/>
      <w:divBdr>
        <w:top w:val="none" w:sz="0" w:space="0" w:color="auto"/>
        <w:left w:val="none" w:sz="0" w:space="0" w:color="auto"/>
        <w:bottom w:val="none" w:sz="0" w:space="0" w:color="auto"/>
        <w:right w:val="none" w:sz="0" w:space="0" w:color="auto"/>
      </w:divBdr>
    </w:div>
    <w:div w:id="1641303870">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11950082">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36126869">
      <w:bodyDiv w:val="1"/>
      <w:marLeft w:val="0"/>
      <w:marRight w:val="0"/>
      <w:marTop w:val="0"/>
      <w:marBottom w:val="0"/>
      <w:divBdr>
        <w:top w:val="none" w:sz="0" w:space="0" w:color="auto"/>
        <w:left w:val="none" w:sz="0" w:space="0" w:color="auto"/>
        <w:bottom w:val="none" w:sz="0" w:space="0" w:color="auto"/>
        <w:right w:val="none" w:sz="0" w:space="0" w:color="auto"/>
      </w:divBdr>
    </w:div>
    <w:div w:id="1743988048">
      <w:bodyDiv w:val="1"/>
      <w:marLeft w:val="0"/>
      <w:marRight w:val="0"/>
      <w:marTop w:val="0"/>
      <w:marBottom w:val="0"/>
      <w:divBdr>
        <w:top w:val="none" w:sz="0" w:space="0" w:color="auto"/>
        <w:left w:val="none" w:sz="0" w:space="0" w:color="auto"/>
        <w:bottom w:val="none" w:sz="0" w:space="0" w:color="auto"/>
        <w:right w:val="none" w:sz="0" w:space="0" w:color="auto"/>
      </w:divBdr>
      <w:divsChild>
        <w:div w:id="1252811015">
          <w:marLeft w:val="0"/>
          <w:marRight w:val="0"/>
          <w:marTop w:val="0"/>
          <w:marBottom w:val="0"/>
          <w:divBdr>
            <w:top w:val="none" w:sz="0" w:space="0" w:color="auto"/>
            <w:left w:val="none" w:sz="0" w:space="0" w:color="auto"/>
            <w:bottom w:val="none" w:sz="0" w:space="0" w:color="auto"/>
            <w:right w:val="none" w:sz="0" w:space="0" w:color="auto"/>
          </w:divBdr>
          <w:divsChild>
            <w:div w:id="1430926959">
              <w:marLeft w:val="0"/>
              <w:marRight w:val="0"/>
              <w:marTop w:val="0"/>
              <w:marBottom w:val="0"/>
              <w:divBdr>
                <w:top w:val="none" w:sz="0" w:space="0" w:color="auto"/>
                <w:left w:val="none" w:sz="0" w:space="0" w:color="auto"/>
                <w:bottom w:val="none" w:sz="0" w:space="0" w:color="auto"/>
                <w:right w:val="none" w:sz="0" w:space="0" w:color="auto"/>
              </w:divBdr>
            </w:div>
          </w:divsChild>
        </w:div>
        <w:div w:id="1713843199">
          <w:marLeft w:val="0"/>
          <w:marRight w:val="0"/>
          <w:marTop w:val="0"/>
          <w:marBottom w:val="0"/>
          <w:divBdr>
            <w:top w:val="none" w:sz="0" w:space="0" w:color="auto"/>
            <w:left w:val="none" w:sz="0" w:space="0" w:color="auto"/>
            <w:bottom w:val="none" w:sz="0" w:space="0" w:color="auto"/>
            <w:right w:val="none" w:sz="0" w:space="0" w:color="auto"/>
          </w:divBdr>
          <w:divsChild>
            <w:div w:id="202030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67262486">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5656653">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837988813">
      <w:bodyDiv w:val="1"/>
      <w:marLeft w:val="0"/>
      <w:marRight w:val="0"/>
      <w:marTop w:val="0"/>
      <w:marBottom w:val="0"/>
      <w:divBdr>
        <w:top w:val="none" w:sz="0" w:space="0" w:color="auto"/>
        <w:left w:val="none" w:sz="0" w:space="0" w:color="auto"/>
        <w:bottom w:val="none" w:sz="0" w:space="0" w:color="auto"/>
        <w:right w:val="none" w:sz="0" w:space="0" w:color="auto"/>
      </w:divBdr>
    </w:div>
    <w:div w:id="1840777525">
      <w:bodyDiv w:val="1"/>
      <w:marLeft w:val="0"/>
      <w:marRight w:val="0"/>
      <w:marTop w:val="0"/>
      <w:marBottom w:val="0"/>
      <w:divBdr>
        <w:top w:val="none" w:sz="0" w:space="0" w:color="auto"/>
        <w:left w:val="none" w:sz="0" w:space="0" w:color="auto"/>
        <w:bottom w:val="none" w:sz="0" w:space="0" w:color="auto"/>
        <w:right w:val="none" w:sz="0" w:space="0" w:color="auto"/>
      </w:divBdr>
    </w:div>
    <w:div w:id="1877086865">
      <w:bodyDiv w:val="1"/>
      <w:marLeft w:val="0"/>
      <w:marRight w:val="0"/>
      <w:marTop w:val="0"/>
      <w:marBottom w:val="0"/>
      <w:divBdr>
        <w:top w:val="none" w:sz="0" w:space="0" w:color="auto"/>
        <w:left w:val="none" w:sz="0" w:space="0" w:color="auto"/>
        <w:bottom w:val="none" w:sz="0" w:space="0" w:color="auto"/>
        <w:right w:val="none" w:sz="0" w:space="0" w:color="auto"/>
      </w:divBdr>
    </w:div>
    <w:div w:id="1943761072">
      <w:bodyDiv w:val="1"/>
      <w:marLeft w:val="0"/>
      <w:marRight w:val="0"/>
      <w:marTop w:val="0"/>
      <w:marBottom w:val="0"/>
      <w:divBdr>
        <w:top w:val="none" w:sz="0" w:space="0" w:color="auto"/>
        <w:left w:val="none" w:sz="0" w:space="0" w:color="auto"/>
        <w:bottom w:val="none" w:sz="0" w:space="0" w:color="auto"/>
        <w:right w:val="none" w:sz="0" w:space="0" w:color="auto"/>
      </w:divBdr>
    </w:div>
    <w:div w:id="1946033298">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10981466">
      <w:bodyDiv w:val="1"/>
      <w:marLeft w:val="0"/>
      <w:marRight w:val="0"/>
      <w:marTop w:val="0"/>
      <w:marBottom w:val="0"/>
      <w:divBdr>
        <w:top w:val="none" w:sz="0" w:space="0" w:color="auto"/>
        <w:left w:val="none" w:sz="0" w:space="0" w:color="auto"/>
        <w:bottom w:val="none" w:sz="0" w:space="0" w:color="auto"/>
        <w:right w:val="none" w:sz="0" w:space="0" w:color="auto"/>
      </w:divBdr>
    </w:div>
    <w:div w:id="2022851430">
      <w:bodyDiv w:val="1"/>
      <w:marLeft w:val="0"/>
      <w:marRight w:val="0"/>
      <w:marTop w:val="0"/>
      <w:marBottom w:val="0"/>
      <w:divBdr>
        <w:top w:val="none" w:sz="0" w:space="0" w:color="auto"/>
        <w:left w:val="none" w:sz="0" w:space="0" w:color="auto"/>
        <w:bottom w:val="none" w:sz="0" w:space="0" w:color="auto"/>
        <w:right w:val="none" w:sz="0" w:space="0" w:color="auto"/>
      </w:divBdr>
    </w:div>
    <w:div w:id="2035156768">
      <w:bodyDiv w:val="1"/>
      <w:marLeft w:val="0"/>
      <w:marRight w:val="0"/>
      <w:marTop w:val="0"/>
      <w:marBottom w:val="0"/>
      <w:divBdr>
        <w:top w:val="none" w:sz="0" w:space="0" w:color="auto"/>
        <w:left w:val="none" w:sz="0" w:space="0" w:color="auto"/>
        <w:bottom w:val="none" w:sz="0" w:space="0" w:color="auto"/>
        <w:right w:val="none" w:sz="0" w:space="0" w:color="auto"/>
      </w:divBdr>
    </w:div>
    <w:div w:id="2035690253">
      <w:bodyDiv w:val="1"/>
      <w:marLeft w:val="0"/>
      <w:marRight w:val="0"/>
      <w:marTop w:val="0"/>
      <w:marBottom w:val="0"/>
      <w:divBdr>
        <w:top w:val="none" w:sz="0" w:space="0" w:color="auto"/>
        <w:left w:val="none" w:sz="0" w:space="0" w:color="auto"/>
        <w:bottom w:val="none" w:sz="0" w:space="0" w:color="auto"/>
        <w:right w:val="none" w:sz="0" w:space="0" w:color="auto"/>
      </w:divBdr>
      <w:divsChild>
        <w:div w:id="588343803">
          <w:marLeft w:val="0"/>
          <w:marRight w:val="0"/>
          <w:marTop w:val="0"/>
          <w:marBottom w:val="0"/>
          <w:divBdr>
            <w:top w:val="none" w:sz="0" w:space="0" w:color="auto"/>
            <w:left w:val="none" w:sz="0" w:space="0" w:color="auto"/>
            <w:bottom w:val="none" w:sz="0" w:space="0" w:color="auto"/>
            <w:right w:val="none" w:sz="0" w:space="0" w:color="auto"/>
          </w:divBdr>
          <w:divsChild>
            <w:div w:id="156533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82347">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65181508">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13821467">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 w:id="2135980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oas.org/es/council/CAJP/documentation/records/Default.asp?q=&amp;e=&amp;even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28F079-163C-4080-96EF-BAB0E79F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305</Words>
  <Characters>1682</Characters>
  <Application>Microsoft Office Word</Application>
  <DocSecurity>0</DocSecurity>
  <Lines>14</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84</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name%</dc:creator>
  <cp:keywords/>
  <dc:description/>
  <cp:lastModifiedBy>Loredo, Carmen</cp:lastModifiedBy>
  <cp:revision>5</cp:revision>
  <cp:lastPrinted>2020-06-22T18:59:00Z</cp:lastPrinted>
  <dcterms:created xsi:type="dcterms:W3CDTF">2023-06-22T18:49:00Z</dcterms:created>
  <dcterms:modified xsi:type="dcterms:W3CDTF">2023-06-22T22:11:00Z</dcterms:modified>
</cp:coreProperties>
</file>